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3495BC" w14:textId="72D8ADBC" w:rsidR="006E0952" w:rsidRPr="00C95E1E" w:rsidRDefault="009113B4" w:rsidP="00E90694">
      <w:pPr>
        <w:jc w:val="center"/>
        <w:rPr>
          <w:rFonts w:ascii="Museo Sans 300" w:hAnsi="Museo Sans 300"/>
        </w:rPr>
      </w:pPr>
      <w:bookmarkStart w:id="1" w:name="_Hlk103773461"/>
      <w:r w:rsidRPr="00C95E1E">
        <w:rPr>
          <w:rFonts w:ascii="Museo Sans 300" w:hAnsi="Museo Sans 300"/>
        </w:rPr>
        <w:t xml:space="preserve">Recommended </w:t>
      </w:r>
      <w:r w:rsidR="00E90694" w:rsidRPr="00C95E1E">
        <w:rPr>
          <w:rFonts w:ascii="Museo Sans 300" w:hAnsi="Museo Sans 300"/>
        </w:rPr>
        <w:t>Specifications</w:t>
      </w:r>
      <w:r w:rsidRPr="00C95E1E">
        <w:rPr>
          <w:rFonts w:ascii="Museo Sans 300" w:hAnsi="Museo Sans 300"/>
        </w:rPr>
        <w:t xml:space="preserve"> for</w:t>
      </w:r>
    </w:p>
    <w:p w14:paraId="4D560DDF" w14:textId="7D139710" w:rsidR="00E90694" w:rsidRDefault="00000000" w:rsidP="00E90694">
      <w:pPr>
        <w:jc w:val="center"/>
        <w:rPr>
          <w:rFonts w:ascii="Museo Sans 300" w:hAnsi="Museo Sans 300"/>
        </w:rPr>
      </w:pPr>
      <w:sdt>
        <w:sdtPr>
          <w:rPr>
            <w:rFonts w:ascii="Museo Sans 300" w:hAnsi="Museo Sans 300"/>
          </w:rPr>
          <w:alias w:val="Title"/>
          <w:tag w:val=""/>
          <w:id w:val="1893544397"/>
          <w:placeholder>
            <w:docPart w:val="A0AB23E9438544F1A9B832A3DC62D3B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proofErr w:type="spellStart"/>
          <w:r w:rsidR="00705A54">
            <w:rPr>
              <w:rFonts w:ascii="Museo Sans 300" w:hAnsi="Museo Sans 300"/>
            </w:rPr>
            <w:t>Stravifloor</w:t>
          </w:r>
          <w:proofErr w:type="spellEnd"/>
          <w:r w:rsidR="00705A54">
            <w:rPr>
              <w:rFonts w:ascii="Museo Sans 300" w:hAnsi="Museo Sans 300"/>
            </w:rPr>
            <w:t xml:space="preserve"> </w:t>
          </w:r>
          <w:proofErr w:type="spellStart"/>
          <w:r w:rsidR="00705A54">
            <w:rPr>
              <w:rFonts w:ascii="Museo Sans 300" w:hAnsi="Museo Sans 300"/>
            </w:rPr>
            <w:t>Jackup</w:t>
          </w:r>
          <w:proofErr w:type="spellEnd"/>
          <w:r w:rsidR="00C95E1E">
            <w:rPr>
              <w:rFonts w:ascii="Museo Sans 300" w:hAnsi="Museo Sans 300"/>
            </w:rPr>
            <w:t>-</w:t>
          </w:r>
          <w:r w:rsidR="006F2A49">
            <w:rPr>
              <w:rFonts w:ascii="Museo Sans 300" w:hAnsi="Museo Sans 300"/>
            </w:rPr>
            <w:t>R</w:t>
          </w:r>
        </w:sdtContent>
      </w:sdt>
    </w:p>
    <w:p w14:paraId="67B63FDC" w14:textId="02484F38" w:rsidR="00585AF2" w:rsidRPr="00C95E1E" w:rsidRDefault="00585AF2" w:rsidP="00E90694">
      <w:pPr>
        <w:jc w:val="center"/>
        <w:rPr>
          <w:rFonts w:ascii="Museo Sans 300" w:hAnsi="Museo Sans 300"/>
        </w:rPr>
      </w:pPr>
      <w:r>
        <w:rPr>
          <w:rFonts w:ascii="Museo Sans 300" w:hAnsi="Museo Sans 300"/>
          <w:noProof/>
        </w:rPr>
        <w:drawing>
          <wp:inline distT="0" distB="0" distL="0" distR="0" wp14:anchorId="2B13C739" wp14:editId="359FFCDE">
            <wp:extent cx="943107" cy="943107"/>
            <wp:effectExtent l="0" t="0" r="9525" b="9525"/>
            <wp:docPr id="1856109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109987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107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5E82" w14:textId="588E9D9A" w:rsidR="00E90694" w:rsidRPr="00C95E1E" w:rsidRDefault="00E90694" w:rsidP="00E90694">
      <w:pPr>
        <w:jc w:val="center"/>
        <w:rPr>
          <w:rFonts w:ascii="Museo Sans 300" w:hAnsi="Museo Sans 300"/>
        </w:rPr>
      </w:pPr>
      <w:r w:rsidRPr="00C95E1E">
        <w:rPr>
          <w:rFonts w:ascii="Museo Sans 300" w:hAnsi="Museo Sans 300"/>
        </w:rPr>
        <w:t xml:space="preserve">Section </w:t>
      </w:r>
      <w:r w:rsidR="00A52473" w:rsidRPr="00C95E1E">
        <w:rPr>
          <w:rFonts w:ascii="Museo Sans 300" w:hAnsi="Museo Sans 300"/>
        </w:rPr>
        <w:t>13</w:t>
      </w:r>
      <w:r w:rsidR="00705A54">
        <w:rPr>
          <w:rFonts w:ascii="Museo Sans 300" w:hAnsi="Museo Sans 300"/>
        </w:rPr>
        <w:t xml:space="preserve"> </w:t>
      </w:r>
      <w:r w:rsidR="00A52473" w:rsidRPr="00C95E1E">
        <w:rPr>
          <w:rFonts w:ascii="Museo Sans 300" w:hAnsi="Museo Sans 300"/>
        </w:rPr>
        <w:t>48</w:t>
      </w:r>
      <w:r w:rsidR="00705A54">
        <w:rPr>
          <w:rFonts w:ascii="Museo Sans 300" w:hAnsi="Museo Sans 300"/>
        </w:rPr>
        <w:t xml:space="preserve"> </w:t>
      </w:r>
      <w:r w:rsidR="00A52473" w:rsidRPr="00C95E1E">
        <w:rPr>
          <w:rFonts w:ascii="Museo Sans 300" w:hAnsi="Museo Sans 300"/>
        </w:rPr>
        <w:t xml:space="preserve">00 </w:t>
      </w:r>
      <w:r w:rsidRPr="00C95E1E">
        <w:rPr>
          <w:rFonts w:ascii="Museo Sans 300" w:hAnsi="Museo Sans 300"/>
        </w:rPr>
        <w:t xml:space="preserve">Sound Control </w:t>
      </w:r>
    </w:p>
    <w:p w14:paraId="25869FF0" w14:textId="77777777" w:rsidR="0099579C" w:rsidRPr="00E96FD1" w:rsidRDefault="00B67015" w:rsidP="0099579C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bookmarkStart w:id="2" w:name="_Hlk109836880"/>
      <w:r w:rsidRPr="00E96FD1">
        <w:rPr>
          <w:rFonts w:ascii="Museo Sans 100" w:hAnsi="Museo Sans 100" w:cstheme="minorHAnsi"/>
          <w:lang w:val="en-CA"/>
        </w:rPr>
        <w:t xml:space="preserve">This document is for specification writers' reference in the drafting process. </w:t>
      </w:r>
      <w:r w:rsidR="0099579C" w:rsidRPr="00E96FD1">
        <w:rPr>
          <w:rFonts w:ascii="Museo Sans 100" w:hAnsi="Museo Sans 100" w:cstheme="minorHAnsi"/>
          <w:lang w:val="en-CA"/>
        </w:rPr>
        <w:t xml:space="preserve">CDM Stravitec will not be held responsible for the use or unauthorized modification of any information contained herein. </w:t>
      </w:r>
    </w:p>
    <w:p w14:paraId="38B26F63" w14:textId="77777777" w:rsidR="0099579C" w:rsidRPr="00E96FD1" w:rsidRDefault="0099579C" w:rsidP="0099579C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</w:p>
    <w:p w14:paraId="30680175" w14:textId="77777777" w:rsidR="0099579C" w:rsidRPr="00E96FD1" w:rsidRDefault="0099579C" w:rsidP="0099579C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r w:rsidRPr="00E96FD1">
        <w:rPr>
          <w:rFonts w:ascii="Museo Sans 100" w:hAnsi="Museo Sans 100" w:cstheme="minorHAnsi"/>
          <w:lang w:val="en-CA"/>
        </w:rPr>
        <w:t>Specification notes are identified in the document as follows “</w:t>
      </w:r>
      <w:r w:rsidRPr="00E96FD1">
        <w:rPr>
          <w:rFonts w:ascii="Museo Sans 100" w:hAnsi="Museo Sans 100" w:cstheme="minorHAnsi"/>
          <w:b/>
          <w:bCs/>
          <w:i/>
          <w:iCs/>
          <w:u w:val="single"/>
          <w:lang w:val="en-CA"/>
        </w:rPr>
        <w:t>SPEC NOTE</w:t>
      </w:r>
      <w:r w:rsidRPr="00E96FD1">
        <w:rPr>
          <w:rFonts w:ascii="Museo Sans 100" w:hAnsi="Museo Sans 100" w:cstheme="minorHAnsi"/>
          <w:lang w:val="en-CA"/>
        </w:rPr>
        <w:t>” – these notes must be removed from final documents. Where multiple options may be available, these are identified in the corresponding spec note.</w:t>
      </w:r>
    </w:p>
    <w:p w14:paraId="210CACD6" w14:textId="77777777" w:rsidR="0099579C" w:rsidRPr="00E96FD1" w:rsidRDefault="0099579C" w:rsidP="0099579C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</w:p>
    <w:p w14:paraId="7E4F6495" w14:textId="77777777" w:rsidR="0099579C" w:rsidRPr="00E96FD1" w:rsidRDefault="0099579C" w:rsidP="0099579C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r w:rsidRPr="00E96FD1">
        <w:rPr>
          <w:rFonts w:ascii="Museo Sans 100" w:hAnsi="Museo Sans 100" w:cstheme="minorHAnsi"/>
          <w:lang w:val="en-CA"/>
        </w:rPr>
        <w:t xml:space="preserve">Text highlighted in </w:t>
      </w:r>
      <w:r w:rsidRPr="00E96FD1">
        <w:rPr>
          <w:rFonts w:ascii="Museo Sans 100" w:hAnsi="Museo Sans 100" w:cstheme="minorHAnsi"/>
          <w:highlight w:val="yellow"/>
          <w:lang w:val="en-CA"/>
        </w:rPr>
        <w:t>yellow</w:t>
      </w:r>
      <w:r w:rsidRPr="00E96FD1">
        <w:rPr>
          <w:rFonts w:ascii="Museo Sans 100" w:hAnsi="Museo Sans 100" w:cstheme="minorHAnsi"/>
          <w:lang w:val="en-CA"/>
        </w:rPr>
        <w:t xml:space="preserve"> indicates text that should be coordinated with the entire spec book or represent sections that are options not found on every installation.</w:t>
      </w:r>
    </w:p>
    <w:p w14:paraId="46D295F9" w14:textId="77777777" w:rsidR="0099579C" w:rsidRDefault="0099579C" w:rsidP="0099579C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</w:p>
    <w:p w14:paraId="17D05663" w14:textId="5EC14DCB" w:rsidR="0099579C" w:rsidRDefault="0099579C" w:rsidP="0099579C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  <w:r>
        <w:rPr>
          <w:rFonts w:ascii="Museo Sans 100" w:hAnsi="Museo Sans 100" w:cstheme="minorHAnsi"/>
          <w:lang w:val="en-CA"/>
        </w:rPr>
        <w:t xml:space="preserve">This document specification has been specifically written for the </w:t>
      </w:r>
      <w:proofErr w:type="spellStart"/>
      <w:r>
        <w:rPr>
          <w:rFonts w:ascii="Museo Sans 100" w:hAnsi="Museo Sans 100" w:cstheme="minorHAnsi"/>
          <w:lang w:val="en-CA"/>
        </w:rPr>
        <w:t>Stravifloor</w:t>
      </w:r>
      <w:proofErr w:type="spellEnd"/>
      <w:r>
        <w:rPr>
          <w:rFonts w:ascii="Museo Sans 100" w:hAnsi="Museo Sans 100" w:cstheme="minorHAnsi"/>
          <w:lang w:val="en-CA"/>
        </w:rPr>
        <w:t xml:space="preserve"> </w:t>
      </w:r>
      <w:proofErr w:type="spellStart"/>
      <w:r w:rsidR="009E0D80">
        <w:rPr>
          <w:rFonts w:ascii="Museo Sans 100" w:hAnsi="Museo Sans 100" w:cstheme="minorHAnsi"/>
          <w:lang w:val="en-CA"/>
        </w:rPr>
        <w:t>Jackup</w:t>
      </w:r>
      <w:proofErr w:type="spellEnd"/>
      <w:r w:rsidR="009E0D80">
        <w:rPr>
          <w:rFonts w:ascii="Museo Sans 100" w:hAnsi="Museo Sans 100" w:cstheme="minorHAnsi"/>
          <w:lang w:val="en-CA"/>
        </w:rPr>
        <w:t>-R</w:t>
      </w:r>
      <w:r>
        <w:rPr>
          <w:rFonts w:ascii="Museo Sans 100" w:hAnsi="Museo Sans 100" w:cstheme="minorHAnsi"/>
          <w:lang w:val="en-CA"/>
        </w:rPr>
        <w:t xml:space="preserve"> system. Below is a schematic indication of the construction process from start to end</w:t>
      </w:r>
      <w:r w:rsidR="00042736">
        <w:rPr>
          <w:rFonts w:ascii="Museo Sans 100" w:hAnsi="Museo Sans 100" w:cstheme="minorHAnsi"/>
          <w:lang w:val="en-CA"/>
        </w:rPr>
        <w:t>,</w:t>
      </w:r>
      <w:r>
        <w:rPr>
          <w:rFonts w:ascii="Museo Sans 100" w:hAnsi="Museo Sans 100" w:cstheme="minorHAnsi"/>
          <w:lang w:val="en-CA"/>
        </w:rPr>
        <w:t xml:space="preserve"> as described in this specification.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507"/>
        <w:gridCol w:w="1507"/>
        <w:gridCol w:w="1508"/>
        <w:gridCol w:w="1507"/>
        <w:gridCol w:w="1507"/>
        <w:gridCol w:w="1531"/>
      </w:tblGrid>
      <w:tr w:rsidR="0099579C" w14:paraId="4C52C742" w14:textId="77777777">
        <w:tc>
          <w:tcPr>
            <w:tcW w:w="1507" w:type="dxa"/>
            <w:vAlign w:val="center"/>
          </w:tcPr>
          <w:p w14:paraId="2E8EE124" w14:textId="77777777" w:rsidR="0099579C" w:rsidRDefault="0099579C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rFonts w:ascii="Museo Sans 100" w:hAnsi="Museo Sans 100" w:cstheme="minorHAnsi"/>
                <w:noProof/>
                <w:lang w:val="en-CA"/>
              </w:rPr>
              <w:drawing>
                <wp:inline distT="0" distB="0" distL="0" distR="0" wp14:anchorId="05E3AD82" wp14:editId="0A8419EA">
                  <wp:extent cx="900000" cy="506238"/>
                  <wp:effectExtent l="0" t="0" r="0" b="8255"/>
                  <wp:docPr id="6" name="Picture 6" descr="A white rectangular object with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white rectangular object with a black background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50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7" w:type="dxa"/>
            <w:vAlign w:val="center"/>
          </w:tcPr>
          <w:p w14:paraId="3A5FFF5D" w14:textId="77777777" w:rsidR="0099579C" w:rsidRDefault="0099579C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rFonts w:ascii="Museo Sans 100" w:hAnsi="Museo Sans 100" w:cstheme="minorHAnsi"/>
                <w:noProof/>
                <w:lang w:val="en-CA"/>
              </w:rPr>
              <w:drawing>
                <wp:inline distT="0" distB="0" distL="0" distR="0" wp14:anchorId="08E2D6A4" wp14:editId="06A0193F">
                  <wp:extent cx="898860" cy="506238"/>
                  <wp:effectExtent l="0" t="0" r="0" b="0"/>
                  <wp:docPr id="7" name="Picture 7" descr="A white rectangular object with yellow cross sig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white rectangular object with yellow cross signs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860" cy="50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8" w:type="dxa"/>
            <w:vAlign w:val="center"/>
          </w:tcPr>
          <w:p w14:paraId="0FD47219" w14:textId="77777777" w:rsidR="0099579C" w:rsidRDefault="0099579C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rFonts w:ascii="Museo Sans 100" w:hAnsi="Museo Sans 100" w:cstheme="minorHAnsi"/>
                <w:noProof/>
                <w:lang w:val="en-CA"/>
              </w:rPr>
              <w:drawing>
                <wp:inline distT="0" distB="0" distL="0" distR="0" wp14:anchorId="1B922364" wp14:editId="50647351">
                  <wp:extent cx="898860" cy="506238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860" cy="50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7" w:type="dxa"/>
            <w:vAlign w:val="center"/>
          </w:tcPr>
          <w:p w14:paraId="6429DE5B" w14:textId="77777777" w:rsidR="0099579C" w:rsidRDefault="0099579C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rFonts w:ascii="Museo Sans 100" w:hAnsi="Museo Sans 100" w:cstheme="minorHAnsi"/>
                <w:noProof/>
                <w:lang w:val="en-CA"/>
              </w:rPr>
              <w:drawing>
                <wp:inline distT="0" distB="0" distL="0" distR="0" wp14:anchorId="38A8D46A" wp14:editId="3FE9AA8B">
                  <wp:extent cx="818554" cy="46101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8554" cy="461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7" w:type="dxa"/>
            <w:vAlign w:val="center"/>
          </w:tcPr>
          <w:p w14:paraId="35442885" w14:textId="77777777" w:rsidR="0099579C" w:rsidRDefault="0099579C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rFonts w:ascii="Museo Sans 100" w:hAnsi="Museo Sans 100" w:cstheme="minorHAnsi"/>
                <w:noProof/>
                <w:lang w:val="en-CA"/>
              </w:rPr>
              <w:drawing>
                <wp:inline distT="0" distB="0" distL="0" distR="0" wp14:anchorId="02406DA4" wp14:editId="13174DF1">
                  <wp:extent cx="818554" cy="461010"/>
                  <wp:effectExtent l="0" t="0" r="0" b="0"/>
                  <wp:docPr id="10" name="Picture 10" descr="A model of a concrete stru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model of a concrete structure&#10;&#10;Description automatically generated with medium confidence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8554" cy="461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1" w:type="dxa"/>
            <w:vAlign w:val="center"/>
          </w:tcPr>
          <w:p w14:paraId="12D33988" w14:textId="77777777" w:rsidR="0099579C" w:rsidRDefault="0099579C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rFonts w:ascii="Museo Sans 100" w:hAnsi="Museo Sans 100" w:cstheme="minorHAnsi"/>
                <w:noProof/>
                <w:lang w:val="en-CA"/>
              </w:rPr>
              <w:drawing>
                <wp:inline distT="0" distB="0" distL="0" distR="0" wp14:anchorId="299F5A56" wp14:editId="61596CFB">
                  <wp:extent cx="819399" cy="461486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399" cy="461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579C" w14:paraId="57DE6F25" w14:textId="77777777">
        <w:tc>
          <w:tcPr>
            <w:tcW w:w="9067" w:type="dxa"/>
            <w:gridSpan w:val="6"/>
          </w:tcPr>
          <w:p w14:paraId="1EB3194D" w14:textId="77777777" w:rsidR="0099579C" w:rsidRDefault="0099579C">
            <w:pPr>
              <w:spacing w:after="120"/>
              <w:contextualSpacing/>
              <w:jc w:val="center"/>
              <w:rPr>
                <w:rFonts w:ascii="Museo Sans 100" w:hAnsi="Museo Sans 100" w:cstheme="minorHAnsi"/>
                <w:lang w:val="en-CA"/>
              </w:rPr>
            </w:pPr>
            <w:r>
              <w:rPr>
                <w:rFonts w:ascii="Museo Sans 100" w:hAnsi="Museo Sans 100" w:cstheme="minorHAnsi"/>
                <w:noProof/>
                <w:lang w:val="en-CA"/>
              </w:rPr>
              <w:drawing>
                <wp:inline distT="0" distB="0" distL="0" distR="0" wp14:anchorId="3EB6CDEC" wp14:editId="0606B06D">
                  <wp:extent cx="4386553" cy="247050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6553" cy="2470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5AC5EC" w14:textId="77777777" w:rsidR="0099579C" w:rsidRDefault="0099579C" w:rsidP="0099579C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</w:p>
    <w:p w14:paraId="34679C4B" w14:textId="77777777" w:rsidR="0099579C" w:rsidRPr="00E96FD1" w:rsidRDefault="0099579C" w:rsidP="0099579C">
      <w:pPr>
        <w:spacing w:after="120" w:line="240" w:lineRule="auto"/>
        <w:contextualSpacing/>
        <w:jc w:val="both"/>
        <w:rPr>
          <w:rFonts w:ascii="Museo Sans 100" w:hAnsi="Museo Sans 100" w:cstheme="minorHAnsi"/>
          <w:lang w:val="en-CA"/>
        </w:rPr>
      </w:pPr>
    </w:p>
    <w:p w14:paraId="210E7A4D" w14:textId="77777777" w:rsidR="0099579C" w:rsidRDefault="0099579C">
      <w:pPr>
        <w:rPr>
          <w:rFonts w:ascii="Museo Sans 100" w:hAnsi="Museo Sans 100"/>
        </w:rPr>
      </w:pPr>
      <w:r>
        <w:rPr>
          <w:rFonts w:ascii="Museo Sans 100" w:hAnsi="Museo Sans 100"/>
        </w:rPr>
        <w:br w:type="page"/>
      </w:r>
    </w:p>
    <w:bookmarkEnd w:id="2"/>
    <w:p w14:paraId="0CAB2455" w14:textId="10031F33" w:rsidR="00E90694" w:rsidRPr="00B95716" w:rsidRDefault="00E90694" w:rsidP="00E90694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lastRenderedPageBreak/>
        <w:t>PART 1 GENERAL</w:t>
      </w:r>
    </w:p>
    <w:p w14:paraId="64134FE6" w14:textId="461F4845" w:rsidR="00E90694" w:rsidRPr="00C95E1E" w:rsidRDefault="00E90694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  <w:caps/>
        </w:rPr>
      </w:pPr>
      <w:r w:rsidRPr="00B95716">
        <w:rPr>
          <w:rFonts w:ascii="Museo Sans 100" w:hAnsi="Museo Sans 100"/>
        </w:rPr>
        <w:t xml:space="preserve"> </w:t>
      </w:r>
      <w:r w:rsidR="00F60E84">
        <w:rPr>
          <w:rFonts w:ascii="Museo Sans 100" w:hAnsi="Museo Sans 100"/>
          <w:caps/>
        </w:rPr>
        <w:t>SUMMARY</w:t>
      </w:r>
    </w:p>
    <w:p w14:paraId="35EACA22" w14:textId="77777777" w:rsidR="00E90694" w:rsidRPr="00B95716" w:rsidRDefault="00E90694" w:rsidP="00E90694">
      <w:pPr>
        <w:spacing w:after="0" w:line="240" w:lineRule="auto"/>
        <w:ind w:left="390"/>
        <w:jc w:val="both"/>
        <w:rPr>
          <w:rFonts w:ascii="Museo Sans 100" w:hAnsi="Museo Sans 100"/>
        </w:rPr>
      </w:pPr>
    </w:p>
    <w:p w14:paraId="5CABD821" w14:textId="1A471508" w:rsidR="00B67015" w:rsidRPr="00B95716" w:rsidRDefault="00E90694" w:rsidP="00B67015">
      <w:pPr>
        <w:numPr>
          <w:ilvl w:val="0"/>
          <w:numId w:val="2"/>
        </w:numPr>
        <w:spacing w:after="0" w:line="240" w:lineRule="auto"/>
        <w:jc w:val="both"/>
        <w:rPr>
          <w:rFonts w:ascii="Museo Sans 100" w:hAnsi="Museo Sans 100" w:cstheme="minorHAnsi"/>
        </w:rPr>
      </w:pPr>
      <w:r w:rsidRPr="00B95716">
        <w:rPr>
          <w:rFonts w:ascii="Museo Sans 100" w:hAnsi="Museo Sans 100"/>
        </w:rPr>
        <w:t>Furnish</w:t>
      </w:r>
      <w:r w:rsidR="00A52473">
        <w:rPr>
          <w:rFonts w:ascii="Museo Sans 100" w:hAnsi="Museo Sans 100"/>
        </w:rPr>
        <w:t xml:space="preserve"> and install </w:t>
      </w:r>
      <w:r w:rsidR="00B67015" w:rsidRPr="00B95716">
        <w:rPr>
          <w:rFonts w:ascii="Museo Sans 100" w:hAnsi="Museo Sans 100" w:cstheme="minorHAnsi"/>
        </w:rPr>
        <w:t xml:space="preserve">all materials, labor, tools, </w:t>
      </w:r>
      <w:r w:rsidR="001D5769" w:rsidRPr="00B95716">
        <w:rPr>
          <w:rFonts w:ascii="Museo Sans 100" w:hAnsi="Museo Sans 100" w:cstheme="minorHAnsi"/>
        </w:rPr>
        <w:t>appliances</w:t>
      </w:r>
      <w:r w:rsidR="00B67015" w:rsidRPr="00B95716">
        <w:rPr>
          <w:rFonts w:ascii="Museo Sans 100" w:hAnsi="Museo Sans 100" w:cstheme="minorHAnsi"/>
        </w:rPr>
        <w:t xml:space="preserve">, </w:t>
      </w:r>
      <w:r w:rsidR="00954541">
        <w:rPr>
          <w:rFonts w:ascii="Museo Sans 100" w:hAnsi="Museo Sans 100" w:cstheme="minorHAnsi"/>
        </w:rPr>
        <w:t xml:space="preserve">and </w:t>
      </w:r>
      <w:r w:rsidR="00B67015" w:rsidRPr="00B95716">
        <w:rPr>
          <w:rFonts w:ascii="Museo Sans 100" w:hAnsi="Museo Sans 100" w:cstheme="minorHAnsi"/>
        </w:rPr>
        <w:t xml:space="preserve">equipment and perform all operations necessary for </w:t>
      </w:r>
      <w:r w:rsidR="00F60E84">
        <w:rPr>
          <w:rFonts w:ascii="Museo Sans 100" w:hAnsi="Museo Sans 100" w:cstheme="minorHAnsi"/>
        </w:rPr>
        <w:t>installation</w:t>
      </w:r>
      <w:r w:rsidR="001D5769" w:rsidRPr="00B95716">
        <w:rPr>
          <w:rFonts w:ascii="Museo Sans 100" w:hAnsi="Museo Sans 100" w:cstheme="minorHAnsi"/>
        </w:rPr>
        <w:t xml:space="preserve"> of </w:t>
      </w:r>
      <w:r w:rsidR="00954541">
        <w:rPr>
          <w:rFonts w:ascii="Museo Sans 100" w:hAnsi="Museo Sans 100" w:cstheme="minorHAnsi"/>
        </w:rPr>
        <w:t xml:space="preserve">the </w:t>
      </w:r>
      <w:r w:rsidR="00934366">
        <w:rPr>
          <w:rFonts w:ascii="Museo Sans 100" w:hAnsi="Museo Sans 100" w:cstheme="minorHAnsi"/>
        </w:rPr>
        <w:t xml:space="preserve">isolated </w:t>
      </w:r>
      <w:r w:rsidR="00934366" w:rsidRPr="00B95716">
        <w:rPr>
          <w:rFonts w:ascii="Museo Sans 100" w:hAnsi="Museo Sans 100" w:cstheme="minorHAnsi"/>
        </w:rPr>
        <w:t>floating</w:t>
      </w:r>
      <w:r w:rsidR="00934366">
        <w:rPr>
          <w:rFonts w:ascii="Museo Sans 100" w:hAnsi="Museo Sans 100" w:cstheme="minorHAnsi"/>
        </w:rPr>
        <w:t xml:space="preserve"> </w:t>
      </w:r>
      <w:r w:rsidR="00934366" w:rsidRPr="00B95716">
        <w:rPr>
          <w:rFonts w:ascii="Museo Sans 100" w:hAnsi="Museo Sans 100" w:cstheme="minorHAnsi"/>
        </w:rPr>
        <w:t>floor</w:t>
      </w:r>
      <w:r w:rsidR="00934366">
        <w:rPr>
          <w:rFonts w:ascii="Museo Sans 100" w:hAnsi="Museo Sans 100" w:cstheme="minorHAnsi"/>
        </w:rPr>
        <w:t xml:space="preserve"> system,</w:t>
      </w:r>
      <w:r w:rsidR="00934366" w:rsidRPr="00B95716">
        <w:rPr>
          <w:rFonts w:ascii="Museo Sans 100" w:hAnsi="Museo Sans 100" w:cstheme="minorHAnsi"/>
        </w:rPr>
        <w:t xml:space="preserve"> </w:t>
      </w:r>
      <w:proofErr w:type="spellStart"/>
      <w:r w:rsidR="00B67015" w:rsidRPr="00B95716">
        <w:rPr>
          <w:rFonts w:ascii="Museo Sans 100" w:hAnsi="Museo Sans 100" w:cstheme="minorHAnsi"/>
        </w:rPr>
        <w:t>Stravifloor</w:t>
      </w:r>
      <w:proofErr w:type="spellEnd"/>
      <w:r w:rsidR="00B67015" w:rsidRPr="00B95716">
        <w:rPr>
          <w:rFonts w:ascii="Museo Sans 100" w:hAnsi="Museo Sans 100" w:cstheme="minorHAnsi"/>
        </w:rPr>
        <w:t xml:space="preserve"> </w:t>
      </w:r>
      <w:proofErr w:type="spellStart"/>
      <w:r w:rsidR="00B67015" w:rsidRPr="00B95716">
        <w:rPr>
          <w:rFonts w:ascii="Museo Sans 100" w:hAnsi="Museo Sans 100" w:cstheme="minorHAnsi"/>
        </w:rPr>
        <w:t>Jackup</w:t>
      </w:r>
      <w:proofErr w:type="spellEnd"/>
      <w:r w:rsidR="00B67015" w:rsidRPr="00B95716">
        <w:rPr>
          <w:rFonts w:ascii="Museo Sans 100" w:hAnsi="Museo Sans 100" w:cstheme="minorHAnsi"/>
        </w:rPr>
        <w:t>-</w:t>
      </w:r>
      <w:r w:rsidR="006F2A49">
        <w:rPr>
          <w:rFonts w:ascii="Museo Sans 100" w:hAnsi="Museo Sans 100" w:cstheme="minorHAnsi"/>
        </w:rPr>
        <w:t>R</w:t>
      </w:r>
      <w:r w:rsidR="00934366">
        <w:rPr>
          <w:rFonts w:ascii="Museo Sans 100" w:hAnsi="Museo Sans 100" w:cstheme="minorHAnsi"/>
        </w:rPr>
        <w:t>,</w:t>
      </w:r>
      <w:r w:rsidR="00B67015" w:rsidRPr="00B95716">
        <w:rPr>
          <w:rFonts w:ascii="Museo Sans 100" w:hAnsi="Museo Sans 100" w:cstheme="minorHAnsi"/>
        </w:rPr>
        <w:t xml:space="preserve"> as shown on the contract drawings and/or as described in the contract documents.</w:t>
      </w:r>
    </w:p>
    <w:p w14:paraId="28458AC9" w14:textId="77777777" w:rsidR="00E90694" w:rsidRPr="00B95716" w:rsidRDefault="00E90694" w:rsidP="00E90694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16AF80D7" w14:textId="1D40A2FB" w:rsidR="00E90694" w:rsidRPr="008C3D9F" w:rsidRDefault="00E90694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  <w:caps/>
        </w:rPr>
      </w:pPr>
      <w:r w:rsidRPr="00B95716">
        <w:rPr>
          <w:rFonts w:ascii="Museo Sans 100" w:hAnsi="Museo Sans 100"/>
        </w:rPr>
        <w:t xml:space="preserve"> </w:t>
      </w:r>
      <w:r w:rsidRPr="00C95E1E">
        <w:rPr>
          <w:rFonts w:ascii="Museo Sans 100" w:hAnsi="Museo Sans 100"/>
          <w:caps/>
        </w:rPr>
        <w:t xml:space="preserve">Related </w:t>
      </w:r>
      <w:r w:rsidR="00F60E84">
        <w:rPr>
          <w:rFonts w:ascii="Museo Sans 100" w:hAnsi="Museo Sans 100"/>
          <w:caps/>
        </w:rPr>
        <w:t>SECTIONS</w:t>
      </w:r>
    </w:p>
    <w:p w14:paraId="5AF5CF1B" w14:textId="41976F53" w:rsidR="00E90694" w:rsidRPr="00B95716" w:rsidRDefault="00E90694" w:rsidP="00E90694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Shall include but not be limited to:</w:t>
      </w:r>
    </w:p>
    <w:p w14:paraId="231722D7" w14:textId="0B3FD182" w:rsidR="00E90694" w:rsidRDefault="00E90694" w:rsidP="00E90694">
      <w:pPr>
        <w:numPr>
          <w:ilvl w:val="0"/>
          <w:numId w:val="3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Concrete and reinforcing:  Section </w:t>
      </w:r>
      <w:r w:rsidR="001D5769" w:rsidRPr="00E36606">
        <w:rPr>
          <w:rFonts w:ascii="Museo Sans 100" w:hAnsi="Museo Sans 100"/>
          <w:highlight w:val="yellow"/>
        </w:rPr>
        <w:t>3</w:t>
      </w:r>
    </w:p>
    <w:p w14:paraId="2A552F7C" w14:textId="77777777" w:rsidR="00F60E84" w:rsidRPr="00B95716" w:rsidRDefault="00F60E84" w:rsidP="00A95074">
      <w:pPr>
        <w:spacing w:after="0" w:line="240" w:lineRule="auto"/>
        <w:ind w:left="360"/>
        <w:jc w:val="both"/>
        <w:rPr>
          <w:rFonts w:ascii="Museo Sans 100" w:hAnsi="Museo Sans 100"/>
        </w:rPr>
      </w:pPr>
      <w:bookmarkStart w:id="3" w:name="_Hlk109837090"/>
    </w:p>
    <w:p w14:paraId="1810BAD7" w14:textId="6DF118AA" w:rsidR="00F60E84" w:rsidRPr="00042736" w:rsidRDefault="00F60E84" w:rsidP="00CA149B">
      <w:pPr>
        <w:pBdr>
          <w:top w:val="double" w:sz="4" w:space="1" w:color="ED7D31" w:themeColor="accent2"/>
          <w:left w:val="double" w:sz="4" w:space="4" w:color="ED7D31" w:themeColor="accent2"/>
          <w:bottom w:val="double" w:sz="4" w:space="17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20"/>
          <w:szCs w:val="20"/>
          <w:u w:val="single"/>
        </w:rPr>
      </w:pPr>
      <w:r w:rsidRPr="00042736">
        <w:rPr>
          <w:rFonts w:ascii="Museo Sans 100" w:hAnsi="Museo Sans 100"/>
          <w:b/>
          <w:bCs/>
          <w:i/>
          <w:iCs/>
          <w:color w:val="4472C4" w:themeColor="accent1"/>
          <w:sz w:val="20"/>
          <w:szCs w:val="20"/>
          <w:u w:val="single"/>
        </w:rPr>
        <w:t>SPEC NOTE:</w:t>
      </w:r>
    </w:p>
    <w:p w14:paraId="0F90B165" w14:textId="6BCE213C" w:rsidR="00FC317A" w:rsidRPr="00042736" w:rsidRDefault="001D5769" w:rsidP="00CA149B">
      <w:pPr>
        <w:numPr>
          <w:ilvl w:val="0"/>
          <w:numId w:val="8"/>
        </w:numPr>
        <w:pBdr>
          <w:top w:val="double" w:sz="4" w:space="1" w:color="ED7D31" w:themeColor="accent2"/>
          <w:left w:val="double" w:sz="4" w:space="4" w:color="ED7D31" w:themeColor="accent2"/>
          <w:bottom w:val="double" w:sz="4" w:space="17" w:color="ED7D31" w:themeColor="accent2"/>
          <w:right w:val="double" w:sz="4" w:space="4" w:color="ED7D31" w:themeColor="accent2"/>
        </w:pBdr>
        <w:spacing w:after="0" w:line="240" w:lineRule="auto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proofErr w:type="spellStart"/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Stravifloor</w:t>
      </w:r>
      <w:proofErr w:type="spellEnd"/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</w:t>
      </w:r>
      <w:proofErr w:type="spellStart"/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Jackup</w:t>
      </w:r>
      <w:proofErr w:type="spellEnd"/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-</w:t>
      </w:r>
      <w:r w:rsidR="006F2A49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R</w:t>
      </w:r>
      <w:r w:rsidR="00E90694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systems require a flat and level structural floor </w:t>
      </w:r>
      <w:r w:rsidR="00954541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to </w:t>
      </w:r>
      <w:r w:rsidR="00E90694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be specified. All</w:t>
      </w: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</w:t>
      </w:r>
      <w:proofErr w:type="spellStart"/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Stravifloor</w:t>
      </w:r>
      <w:proofErr w:type="spellEnd"/>
      <w:r w:rsidR="00E90694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</w:t>
      </w:r>
      <w:proofErr w:type="spellStart"/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Jackup</w:t>
      </w:r>
      <w:proofErr w:type="spellEnd"/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-</w:t>
      </w:r>
      <w:r w:rsidR="006F2A49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R</w:t>
      </w: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m</w:t>
      </w:r>
      <w:r w:rsidR="00E90694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ounts are a fixed height, so the contour of the structural floor controls the flatness and levelness of the finished floated slab.  </w:t>
      </w:r>
      <w:bookmarkStart w:id="4" w:name="_Hlk84584611"/>
      <w:r w:rsidR="00E90694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(Note to Specifier: </w:t>
      </w:r>
      <w:r w:rsidR="00FC317A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F</w:t>
      </w:r>
      <w:r w:rsidR="00FC317A" w:rsidRPr="00AA6B83">
        <w:rPr>
          <w:rFonts w:ascii="Museo Sans 100" w:hAnsi="Museo Sans 100"/>
          <w:i/>
          <w:iCs/>
          <w:color w:val="4472C4" w:themeColor="accent1"/>
          <w:sz w:val="18"/>
          <w:szCs w:val="18"/>
          <w:vertAlign w:val="subscript"/>
        </w:rPr>
        <w:t>F</w:t>
      </w:r>
      <w:r w:rsidR="00FC317A" w:rsidRPr="00AA6B83">
        <w:rPr>
          <w:rFonts w:ascii="Museo Sans 100" w:hAnsi="Museo Sans 100"/>
          <w:i/>
          <w:iCs/>
          <w:color w:val="4472C4" w:themeColor="accent1"/>
          <w:sz w:val="18"/>
          <w:szCs w:val="18"/>
        </w:rPr>
        <w:t>25</w:t>
      </w:r>
      <w:r w:rsidR="00FC317A" w:rsidRPr="00AA6B83">
        <w:rPr>
          <w:rFonts w:ascii="Museo Sans 100" w:hAnsi="Museo Sans 100"/>
          <w:i/>
          <w:iCs/>
          <w:color w:val="4472C4" w:themeColor="accent1"/>
          <w:sz w:val="18"/>
          <w:szCs w:val="18"/>
          <w:vertAlign w:val="subscript"/>
        </w:rPr>
        <w:t xml:space="preserve"> </w:t>
      </w:r>
      <w:r w:rsidR="00FC317A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as </w:t>
      </w:r>
      <w:r w:rsidR="00E90694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minimum</w:t>
      </w:r>
      <w:r w:rsidR="00FC317A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– </w:t>
      </w:r>
      <w:bookmarkEnd w:id="4"/>
      <w:r w:rsidR="00844903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meaning a single ¼’’ (6 mm) defect across 10-feet (3 m)).</w:t>
      </w:r>
    </w:p>
    <w:p w14:paraId="1CE54C22" w14:textId="7A538475" w:rsidR="00042736" w:rsidRPr="00042736" w:rsidRDefault="00042736" w:rsidP="00042736">
      <w:pPr>
        <w:numPr>
          <w:ilvl w:val="0"/>
          <w:numId w:val="8"/>
        </w:numPr>
        <w:pBdr>
          <w:top w:val="double" w:sz="4" w:space="1" w:color="ED7D31" w:themeColor="accent2"/>
          <w:left w:val="double" w:sz="4" w:space="4" w:color="ED7D31" w:themeColor="accent2"/>
          <w:bottom w:val="double" w:sz="4" w:space="17" w:color="ED7D31" w:themeColor="accent2"/>
          <w:right w:val="double" w:sz="4" w:space="4" w:color="ED7D31" w:themeColor="accent2"/>
        </w:pBdr>
        <w:spacing w:after="0" w:line="240" w:lineRule="auto"/>
        <w:jc w:val="both"/>
        <w:rPr>
          <w:rFonts w:ascii="Museo Sans 100" w:hAnsi="Museo Sans 100"/>
          <w:i/>
          <w:iCs/>
          <w:color w:val="4472C4" w:themeColor="accent1"/>
        </w:rPr>
      </w:pPr>
      <w:r w:rsidRPr="001C590F">
        <w:rPr>
          <w:rFonts w:ascii="Museo Sans 100" w:hAnsi="Museo Sans 100"/>
          <w:i/>
          <w:iCs/>
          <w:color w:val="4472C4" w:themeColor="accent1"/>
          <w:sz w:val="18"/>
          <w:szCs w:val="18"/>
        </w:rPr>
        <w:t>Caulking: This is to be coordinated with the appropriate specification or specified herein. Care should be taken to identify the proper acoustical caulking if it is in a separate specification section.</w:t>
      </w:r>
    </w:p>
    <w:p w14:paraId="50046456" w14:textId="77777777" w:rsidR="00F60E84" w:rsidRPr="00524484" w:rsidRDefault="00F60E84" w:rsidP="00A95074">
      <w:pPr>
        <w:spacing w:after="0" w:line="240" w:lineRule="auto"/>
        <w:ind w:left="720"/>
        <w:jc w:val="both"/>
        <w:rPr>
          <w:rFonts w:ascii="Museo Sans 100" w:hAnsi="Museo Sans 100"/>
        </w:rPr>
      </w:pPr>
    </w:p>
    <w:bookmarkEnd w:id="3"/>
    <w:p w14:paraId="77B49591" w14:textId="77777777" w:rsidR="00AD3752" w:rsidRDefault="00E90694" w:rsidP="00AD3752">
      <w:pPr>
        <w:pStyle w:val="ListParagraph"/>
        <w:numPr>
          <w:ilvl w:val="0"/>
          <w:numId w:val="3"/>
        </w:numPr>
        <w:jc w:val="both"/>
        <w:rPr>
          <w:rFonts w:ascii="Museo Sans 100" w:hAnsi="Museo Sans 100"/>
        </w:rPr>
      </w:pPr>
      <w:r w:rsidRPr="00AD3752">
        <w:rPr>
          <w:rFonts w:ascii="Museo Sans 100" w:hAnsi="Museo Sans 100"/>
        </w:rPr>
        <w:t>Metal pipe and conduit sleeves</w:t>
      </w:r>
      <w:r w:rsidR="003930CD" w:rsidRPr="00AD3752">
        <w:rPr>
          <w:rFonts w:ascii="Museo Sans 100" w:hAnsi="Museo Sans 100"/>
        </w:rPr>
        <w:t xml:space="preserve"> (Plumbing and Electrical)</w:t>
      </w:r>
      <w:r w:rsidRPr="00AD3752">
        <w:rPr>
          <w:rFonts w:ascii="Museo Sans 100" w:hAnsi="Museo Sans 100"/>
        </w:rPr>
        <w:t>:  Section</w:t>
      </w:r>
      <w:r w:rsidR="003930CD" w:rsidRPr="00AD3752">
        <w:rPr>
          <w:rFonts w:ascii="Museo Sans 100" w:hAnsi="Museo Sans 100"/>
        </w:rPr>
        <w:t xml:space="preserve"> </w:t>
      </w:r>
      <w:r w:rsidR="003930CD" w:rsidRPr="00E51980">
        <w:rPr>
          <w:rFonts w:ascii="Museo Sans 100" w:hAnsi="Museo Sans 100"/>
          <w:highlight w:val="yellow"/>
        </w:rPr>
        <w:t>22</w:t>
      </w:r>
      <w:r w:rsidR="003930CD" w:rsidRPr="00AD3752">
        <w:rPr>
          <w:rFonts w:ascii="Museo Sans 100" w:hAnsi="Museo Sans 100"/>
        </w:rPr>
        <w:t xml:space="preserve"> &amp; Section </w:t>
      </w:r>
      <w:r w:rsidR="003930CD" w:rsidRPr="00E51980">
        <w:rPr>
          <w:rFonts w:ascii="Museo Sans 100" w:hAnsi="Museo Sans 100"/>
          <w:highlight w:val="yellow"/>
        </w:rPr>
        <w:t>26</w:t>
      </w:r>
    </w:p>
    <w:p w14:paraId="793BA839" w14:textId="535548F0" w:rsidR="00CE5C5D" w:rsidRPr="00AD3752" w:rsidRDefault="00E90694" w:rsidP="00AD3752">
      <w:pPr>
        <w:pStyle w:val="ListParagraph"/>
        <w:numPr>
          <w:ilvl w:val="0"/>
          <w:numId w:val="3"/>
        </w:numPr>
        <w:jc w:val="both"/>
        <w:rPr>
          <w:rFonts w:ascii="Museo Sans 100" w:hAnsi="Museo Sans 100"/>
        </w:rPr>
      </w:pPr>
      <w:r w:rsidRPr="00AD3752">
        <w:rPr>
          <w:rFonts w:ascii="Museo Sans 100" w:hAnsi="Museo Sans 100"/>
        </w:rPr>
        <w:t>Caulking:  Section</w:t>
      </w:r>
      <w:r w:rsidR="001E51B0" w:rsidRPr="00AD3752">
        <w:rPr>
          <w:rFonts w:ascii="Museo Sans 100" w:hAnsi="Museo Sans 100"/>
        </w:rPr>
        <w:t xml:space="preserve"> </w:t>
      </w:r>
      <w:r w:rsidR="00A52473" w:rsidRPr="00E51980">
        <w:rPr>
          <w:rFonts w:ascii="Museo Sans 100" w:hAnsi="Museo Sans 100"/>
          <w:highlight w:val="yellow"/>
        </w:rPr>
        <w:t>079200</w:t>
      </w:r>
    </w:p>
    <w:p w14:paraId="565F6576" w14:textId="50DCB1A8" w:rsidR="00E90694" w:rsidRPr="00CE5C5D" w:rsidRDefault="00E90694" w:rsidP="00331306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24C44A91" w14:textId="548FC6B5" w:rsidR="00E90694" w:rsidRPr="00B95716" w:rsidRDefault="00E90694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 </w:t>
      </w:r>
      <w:r w:rsidR="001F720B" w:rsidRPr="00B95716">
        <w:rPr>
          <w:rFonts w:ascii="Museo Sans 100" w:hAnsi="Museo Sans 100"/>
        </w:rPr>
        <w:t xml:space="preserve">SYSTEM DESCRIPTION </w:t>
      </w:r>
    </w:p>
    <w:p w14:paraId="196D6955" w14:textId="42EFEC7F" w:rsidR="00E90694" w:rsidRPr="00B95716" w:rsidRDefault="00E90694" w:rsidP="00E90694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 </w:t>
      </w:r>
      <w:r w:rsidR="00F60E84" w:rsidRPr="00F60E84">
        <w:rPr>
          <w:rFonts w:ascii="Museo Sans 100" w:hAnsi="Museo Sans 100"/>
        </w:rPr>
        <w:t xml:space="preserve">The </w:t>
      </w:r>
      <w:r w:rsidR="00F60E84">
        <w:rPr>
          <w:rFonts w:ascii="Museo Sans 100" w:hAnsi="Museo Sans 100"/>
        </w:rPr>
        <w:t>isolated floating floor</w:t>
      </w:r>
      <w:r w:rsidR="00F60E84" w:rsidRPr="00F60E84">
        <w:rPr>
          <w:rFonts w:ascii="Museo Sans 100" w:hAnsi="Museo Sans 100"/>
        </w:rPr>
        <w:t xml:space="preserve"> </w:t>
      </w:r>
      <w:r w:rsidR="00934366">
        <w:rPr>
          <w:rFonts w:ascii="Museo Sans 100" w:hAnsi="Museo Sans 100"/>
        </w:rPr>
        <w:t xml:space="preserve">system </w:t>
      </w:r>
      <w:r w:rsidR="00F60E84" w:rsidRPr="00F60E84">
        <w:rPr>
          <w:rFonts w:ascii="Museo Sans 100" w:hAnsi="Museo Sans 100"/>
        </w:rPr>
        <w:t>shall be designed, supplied, and installed as detailed in the contract drawings, and include the following components:</w:t>
      </w:r>
    </w:p>
    <w:p w14:paraId="5C6DAB08" w14:textId="47DF3BB6" w:rsidR="003930CD" w:rsidRDefault="003930CD" w:rsidP="002C6E81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</w:rPr>
      </w:pPr>
      <w:proofErr w:type="spellStart"/>
      <w:r w:rsidRPr="002B0C3F">
        <w:rPr>
          <w:rFonts w:ascii="Museo Sans 100" w:hAnsi="Museo Sans 100"/>
          <w:u w:val="single"/>
        </w:rPr>
        <w:t>Stravifloor</w:t>
      </w:r>
      <w:proofErr w:type="spellEnd"/>
      <w:r w:rsidRPr="002B0C3F">
        <w:rPr>
          <w:rFonts w:ascii="Museo Sans 100" w:hAnsi="Museo Sans 100"/>
          <w:u w:val="single"/>
        </w:rPr>
        <w:t xml:space="preserve"> </w:t>
      </w:r>
      <w:proofErr w:type="spellStart"/>
      <w:r w:rsidRPr="002B0C3F">
        <w:rPr>
          <w:rFonts w:ascii="Museo Sans 100" w:hAnsi="Museo Sans 100"/>
          <w:u w:val="single"/>
        </w:rPr>
        <w:t>Jackup</w:t>
      </w:r>
      <w:proofErr w:type="spellEnd"/>
      <w:r w:rsidR="00E8753B">
        <w:rPr>
          <w:rFonts w:ascii="Museo Sans 100" w:hAnsi="Museo Sans 100"/>
          <w:u w:val="single"/>
        </w:rPr>
        <w:t>-</w:t>
      </w:r>
      <w:r w:rsidR="006F2A49">
        <w:rPr>
          <w:rFonts w:ascii="Museo Sans 100" w:hAnsi="Museo Sans 100"/>
          <w:u w:val="single"/>
        </w:rPr>
        <w:t>R</w:t>
      </w:r>
      <w:r w:rsidRPr="002B0C3F">
        <w:rPr>
          <w:rFonts w:ascii="Museo Sans 100" w:hAnsi="Museo Sans 100"/>
          <w:u w:val="single"/>
        </w:rPr>
        <w:t xml:space="preserve"> </w:t>
      </w:r>
      <w:r w:rsidR="00934366">
        <w:rPr>
          <w:rFonts w:ascii="Museo Sans 100" w:hAnsi="Museo Sans 100"/>
          <w:u w:val="single"/>
        </w:rPr>
        <w:t xml:space="preserve">Isolated </w:t>
      </w:r>
      <w:r w:rsidRPr="002B0C3F">
        <w:rPr>
          <w:rFonts w:ascii="Museo Sans 100" w:hAnsi="Museo Sans 100"/>
          <w:u w:val="single"/>
        </w:rPr>
        <w:t xml:space="preserve">Floating Floor </w:t>
      </w:r>
      <w:r w:rsidR="00934366">
        <w:rPr>
          <w:rFonts w:ascii="Museo Sans 100" w:hAnsi="Museo Sans 100"/>
          <w:u w:val="single"/>
        </w:rPr>
        <w:t>S</w:t>
      </w:r>
      <w:r w:rsidR="00934366" w:rsidRPr="002B0C3F">
        <w:rPr>
          <w:rFonts w:ascii="Museo Sans 100" w:hAnsi="Museo Sans 100"/>
          <w:u w:val="single"/>
        </w:rPr>
        <w:t>ystem</w:t>
      </w:r>
      <w:r w:rsidR="008436E6">
        <w:rPr>
          <w:rFonts w:ascii="Museo Sans 100" w:hAnsi="Museo Sans 100"/>
        </w:rPr>
        <w:t>:</w:t>
      </w:r>
      <w:r>
        <w:rPr>
          <w:rFonts w:ascii="Museo Sans 100" w:hAnsi="Museo Sans 100"/>
        </w:rPr>
        <w:t xml:space="preserve"> </w:t>
      </w:r>
      <w:r w:rsidR="008436E6">
        <w:rPr>
          <w:rFonts w:ascii="Museo Sans 100" w:hAnsi="Museo Sans 100"/>
        </w:rPr>
        <w:t>w</w:t>
      </w:r>
      <w:r>
        <w:rPr>
          <w:rFonts w:ascii="Museo Sans 100" w:hAnsi="Museo Sans 100"/>
        </w:rPr>
        <w:t xml:space="preserve">hich </w:t>
      </w:r>
      <w:r w:rsidR="00934366">
        <w:rPr>
          <w:rFonts w:ascii="Museo Sans 100" w:hAnsi="Museo Sans 100"/>
        </w:rPr>
        <w:t xml:space="preserve">is composed of: </w:t>
      </w:r>
      <w:r w:rsidR="006F2A49">
        <w:rPr>
          <w:rFonts w:ascii="Museo Sans 100" w:hAnsi="Museo Sans 100"/>
        </w:rPr>
        <w:t>a square shaped</w:t>
      </w:r>
      <w:r w:rsidR="00E90694" w:rsidRPr="00B95716">
        <w:rPr>
          <w:rFonts w:ascii="Museo Sans 100" w:hAnsi="Museo Sans 100"/>
        </w:rPr>
        <w:t xml:space="preserve"> </w:t>
      </w:r>
      <w:r w:rsidR="006F2A49">
        <w:rPr>
          <w:rFonts w:ascii="Museo Sans 100" w:hAnsi="Museo Sans 100"/>
        </w:rPr>
        <w:t>steel</w:t>
      </w:r>
      <w:r w:rsidR="00E90694" w:rsidRPr="00B95716">
        <w:rPr>
          <w:rFonts w:ascii="Museo Sans 100" w:hAnsi="Museo Sans 100"/>
        </w:rPr>
        <w:t xml:space="preserve"> housing</w:t>
      </w:r>
      <w:r w:rsidR="00313317">
        <w:rPr>
          <w:rFonts w:ascii="Museo Sans 100" w:hAnsi="Museo Sans 100"/>
        </w:rPr>
        <w:t xml:space="preserve">, </w:t>
      </w:r>
      <w:r w:rsidR="006632F6">
        <w:rPr>
          <w:rFonts w:ascii="Museo Sans 100" w:hAnsi="Museo Sans 100"/>
        </w:rPr>
        <w:t>an</w:t>
      </w:r>
      <w:r w:rsidR="00313317">
        <w:rPr>
          <w:rFonts w:ascii="Museo Sans 100" w:hAnsi="Museo Sans 100"/>
        </w:rPr>
        <w:t xml:space="preserve"> </w:t>
      </w:r>
      <w:r w:rsidR="006632F6">
        <w:rPr>
          <w:rFonts w:ascii="Museo Sans 100" w:hAnsi="Museo Sans 100"/>
        </w:rPr>
        <w:t>adjustment plate, loading plate and</w:t>
      </w:r>
      <w:r w:rsidR="00FB61FC">
        <w:rPr>
          <w:rFonts w:ascii="Museo Sans 100" w:hAnsi="Museo Sans 100"/>
        </w:rPr>
        <w:t xml:space="preserve"> lifting bolt</w:t>
      </w:r>
      <w:r w:rsidR="006F2A49">
        <w:rPr>
          <w:rFonts w:ascii="Museo Sans 100" w:hAnsi="Museo Sans 100"/>
        </w:rPr>
        <w:t xml:space="preserve"> </w:t>
      </w:r>
      <w:r w:rsidR="00EB1526">
        <w:rPr>
          <w:rFonts w:ascii="Museo Sans 100" w:hAnsi="Museo Sans 100"/>
        </w:rPr>
        <w:t>the</w:t>
      </w:r>
      <w:r w:rsidR="00FB61FC">
        <w:rPr>
          <w:rFonts w:ascii="Museo Sans 100" w:hAnsi="Museo Sans 100"/>
        </w:rPr>
        <w:t xml:space="preserve"> </w:t>
      </w:r>
      <w:r w:rsidR="006F2A49">
        <w:rPr>
          <w:rFonts w:ascii="Museo Sans 100" w:hAnsi="Museo Sans 100"/>
        </w:rPr>
        <w:t>height</w:t>
      </w:r>
      <w:r w:rsidR="00FB61FC">
        <w:rPr>
          <w:rFonts w:ascii="Museo Sans 100" w:hAnsi="Museo Sans 100"/>
        </w:rPr>
        <w:t xml:space="preserve"> </w:t>
      </w:r>
      <w:r w:rsidR="00EB1526">
        <w:rPr>
          <w:rFonts w:ascii="Museo Sans 100" w:hAnsi="Museo Sans 100"/>
        </w:rPr>
        <w:t xml:space="preserve">of which is </w:t>
      </w:r>
      <w:r w:rsidR="00FB61FC">
        <w:rPr>
          <w:rFonts w:ascii="Museo Sans 100" w:hAnsi="Museo Sans 100"/>
        </w:rPr>
        <w:t>adjusted to project requirements</w:t>
      </w:r>
      <w:r w:rsidR="006632F6">
        <w:rPr>
          <w:rFonts w:ascii="Museo Sans 100" w:hAnsi="Museo Sans 100"/>
        </w:rPr>
        <w:t>. The system is complete with a</w:t>
      </w:r>
      <w:r w:rsidR="00EB1526">
        <w:rPr>
          <w:rFonts w:ascii="Museo Sans 100" w:hAnsi="Museo Sans 100"/>
        </w:rPr>
        <w:t xml:space="preserve"> </w:t>
      </w:r>
      <w:r w:rsidR="006F2A49">
        <w:rPr>
          <w:rFonts w:ascii="Museo Sans 100" w:hAnsi="Museo Sans 100"/>
        </w:rPr>
        <w:t xml:space="preserve">Spring </w:t>
      </w:r>
      <w:r w:rsidR="00FB61FC">
        <w:rPr>
          <w:rFonts w:ascii="Museo Sans 100" w:hAnsi="Museo Sans 100"/>
        </w:rPr>
        <w:t xml:space="preserve">or Elastomeric </w:t>
      </w:r>
      <w:r w:rsidR="006F2A49">
        <w:rPr>
          <w:rFonts w:ascii="Museo Sans 100" w:hAnsi="Museo Sans 100"/>
        </w:rPr>
        <w:t>Isolator</w:t>
      </w:r>
      <w:r w:rsidR="00EB1526">
        <w:rPr>
          <w:rFonts w:ascii="Museo Sans 100" w:hAnsi="Museo Sans 100"/>
        </w:rPr>
        <w:t xml:space="preserve">, </w:t>
      </w:r>
      <w:r w:rsidR="009B36AC" w:rsidRPr="00C8425A">
        <w:rPr>
          <w:rFonts w:ascii="Museo Sans 100" w:hAnsi="Museo Sans 100"/>
        </w:rPr>
        <w:t xml:space="preserve">capable of achieving a resonant frequency as low </w:t>
      </w:r>
      <w:r w:rsidR="009B36AC" w:rsidRPr="009B36AC">
        <w:rPr>
          <w:rFonts w:ascii="Museo Sans 100" w:hAnsi="Museo Sans 100"/>
        </w:rPr>
        <w:t xml:space="preserve">as </w:t>
      </w:r>
      <w:r w:rsidR="002D1B3D" w:rsidRPr="002D1B3D">
        <w:rPr>
          <w:rFonts w:ascii="Museo Sans 100" w:hAnsi="Museo Sans 100"/>
        </w:rPr>
        <w:t>3</w:t>
      </w:r>
      <w:r w:rsidR="009B36AC" w:rsidRPr="002D1B3D">
        <w:rPr>
          <w:rFonts w:ascii="Museo Sans 100" w:hAnsi="Museo Sans 100"/>
        </w:rPr>
        <w:t xml:space="preserve"> Hz</w:t>
      </w:r>
      <w:r w:rsidR="00FB61FC" w:rsidRPr="002D1B3D">
        <w:rPr>
          <w:rFonts w:ascii="Museo Sans 100" w:hAnsi="Museo Sans 100"/>
        </w:rPr>
        <w:t xml:space="preserve"> or </w:t>
      </w:r>
      <w:r w:rsidR="00042736">
        <w:rPr>
          <w:rFonts w:ascii="Museo Sans 100" w:hAnsi="Museo Sans 100"/>
        </w:rPr>
        <w:t>6</w:t>
      </w:r>
      <w:r w:rsidR="00FB61FC" w:rsidRPr="002D1B3D">
        <w:rPr>
          <w:rFonts w:ascii="Museo Sans 100" w:hAnsi="Museo Sans 100"/>
        </w:rPr>
        <w:t xml:space="preserve"> Hz </w:t>
      </w:r>
      <w:r w:rsidR="00FB61FC">
        <w:rPr>
          <w:rFonts w:ascii="Museo Sans 100" w:hAnsi="Museo Sans 100"/>
        </w:rPr>
        <w:t>respectively</w:t>
      </w:r>
      <w:r w:rsidR="009B36AC" w:rsidRPr="009B36AC">
        <w:rPr>
          <w:rFonts w:ascii="Museo Sans 100" w:hAnsi="Museo Sans 100"/>
        </w:rPr>
        <w:t>.</w:t>
      </w:r>
      <w:r w:rsidR="00FB61FC">
        <w:rPr>
          <w:rFonts w:ascii="Museo Sans 100" w:hAnsi="Museo Sans 100"/>
        </w:rPr>
        <w:t xml:space="preserve">  </w:t>
      </w:r>
      <w:proofErr w:type="gramStart"/>
      <w:r w:rsidR="00FB61FC">
        <w:rPr>
          <w:rFonts w:ascii="Museo Sans 100" w:hAnsi="Museo Sans 100"/>
        </w:rPr>
        <w:t>Minimum</w:t>
      </w:r>
      <w:proofErr w:type="gramEnd"/>
      <w:r w:rsidR="00FB61FC">
        <w:rPr>
          <w:rFonts w:ascii="Museo Sans 100" w:hAnsi="Museo Sans 100"/>
        </w:rPr>
        <w:t xml:space="preserve"> height of </w:t>
      </w:r>
      <w:proofErr w:type="spellStart"/>
      <w:r w:rsidR="00FB61FC">
        <w:rPr>
          <w:rFonts w:ascii="Museo Sans 100" w:hAnsi="Museo Sans 100"/>
        </w:rPr>
        <w:t>Jackup</w:t>
      </w:r>
      <w:proofErr w:type="spellEnd"/>
      <w:r w:rsidR="00FB61FC">
        <w:rPr>
          <w:rFonts w:ascii="Museo Sans 100" w:hAnsi="Museo Sans 100"/>
        </w:rPr>
        <w:t>-R box is 4”</w:t>
      </w:r>
      <w:r w:rsidR="002F5D65">
        <w:rPr>
          <w:rFonts w:ascii="Museo Sans 100" w:hAnsi="Museo Sans 100"/>
        </w:rPr>
        <w:t xml:space="preserve"> (100 mm)</w:t>
      </w:r>
      <w:r w:rsidR="00FB61FC">
        <w:rPr>
          <w:rFonts w:ascii="Museo Sans 100" w:hAnsi="Museo Sans 100"/>
        </w:rPr>
        <w:t>.</w:t>
      </w:r>
      <w:r w:rsidR="000B2D07">
        <w:rPr>
          <w:rFonts w:ascii="Museo Sans 100" w:hAnsi="Museo Sans 100"/>
        </w:rPr>
        <w:t xml:space="preserve">  </w:t>
      </w:r>
    </w:p>
    <w:p w14:paraId="5B534C65" w14:textId="062D613C" w:rsidR="005D53D9" w:rsidRDefault="008A0BA1" w:rsidP="005D53D9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</w:rPr>
      </w:pPr>
      <w:r>
        <w:rPr>
          <w:rFonts w:ascii="Museo Sans 100" w:hAnsi="Museo Sans 100"/>
          <w:u w:val="single"/>
        </w:rPr>
        <w:t>Construction</w:t>
      </w:r>
      <w:r w:rsidRPr="002B0C3F">
        <w:rPr>
          <w:rFonts w:ascii="Museo Sans 100" w:hAnsi="Museo Sans 100"/>
          <w:u w:val="single"/>
        </w:rPr>
        <w:t xml:space="preserve"> </w:t>
      </w:r>
      <w:r w:rsidR="003930CD" w:rsidRPr="002B0C3F">
        <w:rPr>
          <w:rFonts w:ascii="Museo Sans 100" w:hAnsi="Museo Sans 100"/>
          <w:u w:val="single"/>
        </w:rPr>
        <w:t xml:space="preserve">Grade </w:t>
      </w:r>
      <w:r w:rsidR="001E5CE4" w:rsidRPr="001E5CE4">
        <w:rPr>
          <w:rFonts w:ascii="Museo Sans 100" w:hAnsi="Museo Sans 100"/>
          <w:u w:val="single"/>
        </w:rPr>
        <w:t>Polyethylene</w:t>
      </w:r>
      <w:r w:rsidR="003930CD" w:rsidRPr="002B0C3F">
        <w:rPr>
          <w:rFonts w:ascii="Museo Sans 100" w:hAnsi="Museo Sans 100"/>
          <w:u w:val="single"/>
        </w:rPr>
        <w:t xml:space="preserve"> Sheeting</w:t>
      </w:r>
      <w:r w:rsidR="008436E6">
        <w:rPr>
          <w:rFonts w:ascii="Museo Sans 100" w:hAnsi="Museo Sans 100"/>
        </w:rPr>
        <w:t>:</w:t>
      </w:r>
      <w:r w:rsidR="001E5CE4">
        <w:rPr>
          <w:rFonts w:ascii="Museo Sans 100" w:hAnsi="Museo Sans 100"/>
        </w:rPr>
        <w:t xml:space="preserve"> </w:t>
      </w:r>
      <w:r w:rsidR="0069041A">
        <w:rPr>
          <w:rFonts w:ascii="Museo Sans 100" w:hAnsi="Museo Sans 100"/>
        </w:rPr>
        <w:t xml:space="preserve">Construction grade </w:t>
      </w:r>
      <w:r w:rsidR="0069041A" w:rsidRPr="0069041A">
        <w:rPr>
          <w:rFonts w:ascii="Museo Sans 100" w:hAnsi="Museo Sans 100"/>
        </w:rPr>
        <w:t>Polyethylene</w:t>
      </w:r>
      <w:r w:rsidR="0069041A">
        <w:rPr>
          <w:rFonts w:ascii="Museo Sans 100" w:hAnsi="Museo Sans 100"/>
        </w:rPr>
        <w:t xml:space="preserve"> sheeting with a nominal thickness larger or equal than 6 mils</w:t>
      </w:r>
      <w:r w:rsidR="005D53D9">
        <w:rPr>
          <w:rFonts w:ascii="Museo Sans 100" w:hAnsi="Museo Sans 100"/>
        </w:rPr>
        <w:t>.</w:t>
      </w:r>
    </w:p>
    <w:p w14:paraId="616CBC88" w14:textId="6B83DD65" w:rsidR="00DF1FCF" w:rsidRPr="00CA149B" w:rsidRDefault="005D53D9" w:rsidP="00CA149B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</w:rPr>
      </w:pPr>
      <w:r w:rsidRPr="002B0C3F">
        <w:rPr>
          <w:rFonts w:ascii="Museo Sans 100" w:hAnsi="Museo Sans 100"/>
          <w:u w:val="single"/>
        </w:rPr>
        <w:t xml:space="preserve">Stravifloor Perimeter </w:t>
      </w:r>
      <w:r>
        <w:rPr>
          <w:rFonts w:ascii="Museo Sans 100" w:hAnsi="Museo Sans 100"/>
          <w:u w:val="single"/>
        </w:rPr>
        <w:t xml:space="preserve">Isolation </w:t>
      </w:r>
      <w:r w:rsidR="00D9090E">
        <w:rPr>
          <w:rFonts w:ascii="Museo Sans 100" w:hAnsi="Museo Sans 100"/>
          <w:u w:val="single"/>
        </w:rPr>
        <w:t>Element</w:t>
      </w:r>
      <w:r w:rsidR="008436E6">
        <w:rPr>
          <w:rFonts w:ascii="Museo Sans 100" w:hAnsi="Museo Sans 100"/>
        </w:rPr>
        <w:t>:</w:t>
      </w:r>
      <w:r w:rsidR="0069041A">
        <w:rPr>
          <w:rFonts w:ascii="Museo Sans 100" w:hAnsi="Museo Sans 100"/>
        </w:rPr>
        <w:t xml:space="preserve"> </w:t>
      </w:r>
      <w:proofErr w:type="gramStart"/>
      <w:r w:rsidR="000B2E43">
        <w:rPr>
          <w:rFonts w:ascii="Museo Sans 100" w:hAnsi="Museo Sans 100"/>
        </w:rPr>
        <w:t>1</w:t>
      </w:r>
      <w:r w:rsidR="002F5D65">
        <w:rPr>
          <w:rFonts w:ascii="Museo Sans 100" w:hAnsi="Museo Sans 100"/>
        </w:rPr>
        <w:t>’’</w:t>
      </w:r>
      <w:proofErr w:type="gramEnd"/>
      <w:r w:rsidR="002F5D65">
        <w:rPr>
          <w:rFonts w:ascii="Museo Sans 100" w:hAnsi="Museo Sans 100"/>
        </w:rPr>
        <w:t xml:space="preserve"> (25 mm)</w:t>
      </w:r>
      <w:r w:rsidR="000B2E43">
        <w:rPr>
          <w:rFonts w:ascii="Museo Sans 100" w:hAnsi="Museo Sans 100"/>
        </w:rPr>
        <w:t xml:space="preserve"> perimeter isolation board with an apparent density of 6 </w:t>
      </w:r>
      <w:proofErr w:type="spellStart"/>
      <w:r w:rsidR="000B2E43">
        <w:rPr>
          <w:rFonts w:ascii="Museo Sans 100" w:hAnsi="Museo Sans 100"/>
        </w:rPr>
        <w:t>lbs</w:t>
      </w:r>
      <w:proofErr w:type="spellEnd"/>
      <w:r w:rsidR="000B2E43">
        <w:rPr>
          <w:rFonts w:ascii="Museo Sans 100" w:hAnsi="Museo Sans 100"/>
        </w:rPr>
        <w:t>/cu-ft</w:t>
      </w:r>
      <w:r w:rsidR="002F5D65">
        <w:rPr>
          <w:rFonts w:ascii="Museo Sans 100" w:hAnsi="Museo Sans 100"/>
        </w:rPr>
        <w:t xml:space="preserve"> (100 kg/m</w:t>
      </w:r>
      <w:r w:rsidR="002F5D65">
        <w:rPr>
          <w:rFonts w:ascii="Museo Sans 100" w:hAnsi="Museo Sans 100"/>
          <w:vertAlign w:val="superscript"/>
        </w:rPr>
        <w:t>3</w:t>
      </w:r>
      <w:r w:rsidR="002F5D65">
        <w:rPr>
          <w:rFonts w:ascii="Museo Sans 100" w:hAnsi="Museo Sans 100"/>
        </w:rPr>
        <w:t>)</w:t>
      </w:r>
      <w:r w:rsidR="000B2E43">
        <w:rPr>
          <w:rFonts w:ascii="Museo Sans 100" w:hAnsi="Museo Sans 100"/>
        </w:rPr>
        <w:t xml:space="preserve">. </w:t>
      </w:r>
      <w:proofErr w:type="gramStart"/>
      <w:r w:rsidR="000B2E43">
        <w:rPr>
          <w:rFonts w:ascii="Museo Sans 100" w:hAnsi="Museo Sans 100"/>
        </w:rPr>
        <w:t>Alternatively</w:t>
      </w:r>
      <w:proofErr w:type="gramEnd"/>
      <w:r w:rsidR="000B2E43">
        <w:rPr>
          <w:rFonts w:ascii="Museo Sans 100" w:hAnsi="Museo Sans 100"/>
        </w:rPr>
        <w:t xml:space="preserve"> use of a </w:t>
      </w:r>
      <w:r w:rsidR="000B2E43" w:rsidRPr="00EB3FB6">
        <w:rPr>
          <w:rFonts w:ascii="Museo Sans 100" w:hAnsi="Museo Sans 100"/>
        </w:rPr>
        <w:t>3/</w:t>
      </w:r>
      <w:proofErr w:type="gramStart"/>
      <w:r w:rsidR="000B2E43" w:rsidRPr="00EB3FB6">
        <w:rPr>
          <w:rFonts w:ascii="Museo Sans 100" w:hAnsi="Museo Sans 100"/>
        </w:rPr>
        <w:t>8</w:t>
      </w:r>
      <w:r w:rsidR="002F5D65">
        <w:rPr>
          <w:rFonts w:ascii="Museo Sans 100" w:hAnsi="Museo Sans 100"/>
        </w:rPr>
        <w:t>’’</w:t>
      </w:r>
      <w:proofErr w:type="gramEnd"/>
      <w:r w:rsidR="002F5D65">
        <w:rPr>
          <w:rFonts w:ascii="Museo Sans 100" w:hAnsi="Museo Sans 100"/>
        </w:rPr>
        <w:t xml:space="preserve"> (10 mm) </w:t>
      </w:r>
      <w:r w:rsidR="000B2E43" w:rsidRPr="00EB3FB6">
        <w:rPr>
          <w:rFonts w:ascii="Museo Sans 100" w:hAnsi="Museo Sans 100"/>
        </w:rPr>
        <w:t>thick resilient perimeter isolation strip with a</w:t>
      </w:r>
      <w:r w:rsidR="00B529A1">
        <w:rPr>
          <w:rFonts w:ascii="Museo Sans 100" w:hAnsi="Museo Sans 100"/>
        </w:rPr>
        <w:t xml:space="preserve"> minimum</w:t>
      </w:r>
      <w:r w:rsidR="000B2E43" w:rsidRPr="00EB3FB6">
        <w:rPr>
          <w:rFonts w:ascii="Museo Sans 100" w:hAnsi="Museo Sans 100"/>
        </w:rPr>
        <w:t xml:space="preserve"> density of </w:t>
      </w:r>
      <w:r w:rsidR="00B529A1">
        <w:rPr>
          <w:rFonts w:ascii="Museo Sans 100" w:hAnsi="Museo Sans 100"/>
        </w:rPr>
        <w:t>20</w:t>
      </w:r>
      <w:r w:rsidR="000B2E43" w:rsidRPr="00EB3FB6">
        <w:rPr>
          <w:rFonts w:ascii="Museo Sans 100" w:hAnsi="Museo Sans 100"/>
        </w:rPr>
        <w:t xml:space="preserve"> </w:t>
      </w:r>
      <w:proofErr w:type="spellStart"/>
      <w:r w:rsidR="000B2E43" w:rsidRPr="00EB3FB6">
        <w:rPr>
          <w:rFonts w:ascii="Museo Sans 100" w:hAnsi="Museo Sans 100"/>
        </w:rPr>
        <w:t>lbs</w:t>
      </w:r>
      <w:proofErr w:type="spellEnd"/>
      <w:r w:rsidR="000B2E43" w:rsidRPr="00EB3FB6">
        <w:rPr>
          <w:rFonts w:ascii="Museo Sans 100" w:hAnsi="Museo Sans 100"/>
        </w:rPr>
        <w:t>/cu-ft</w:t>
      </w:r>
      <w:r w:rsidR="002F5D65">
        <w:rPr>
          <w:rFonts w:ascii="Museo Sans 100" w:hAnsi="Museo Sans 100"/>
        </w:rPr>
        <w:t xml:space="preserve"> (320 kg/m</w:t>
      </w:r>
      <w:r w:rsidR="002F5D65">
        <w:rPr>
          <w:rFonts w:ascii="Museo Sans 100" w:hAnsi="Museo Sans 100"/>
          <w:vertAlign w:val="superscript"/>
        </w:rPr>
        <w:t>3</w:t>
      </w:r>
      <w:r w:rsidR="002F5D65">
        <w:rPr>
          <w:rFonts w:ascii="Museo Sans 100" w:hAnsi="Museo Sans 100"/>
        </w:rPr>
        <w:t>)</w:t>
      </w:r>
      <w:r w:rsidR="000B2E43" w:rsidRPr="00EB3FB6">
        <w:rPr>
          <w:rFonts w:ascii="Museo Sans 100" w:hAnsi="Museo Sans 100"/>
        </w:rPr>
        <w:t xml:space="preserve"> in </w:t>
      </w:r>
      <w:r w:rsidR="000B2E43">
        <w:rPr>
          <w:rFonts w:ascii="Museo Sans 100" w:hAnsi="Museo Sans 100"/>
        </w:rPr>
        <w:t>areas where seismic loading is considered is recommended</w:t>
      </w:r>
      <w:r w:rsidR="000B2E43" w:rsidRPr="00EB3FB6">
        <w:rPr>
          <w:rFonts w:ascii="Museo Sans 100" w:hAnsi="Museo Sans 100"/>
        </w:rPr>
        <w:t>.</w:t>
      </w:r>
    </w:p>
    <w:p w14:paraId="5D0D8A59" w14:textId="6B8151DE" w:rsidR="0069041A" w:rsidRDefault="0069041A" w:rsidP="0069041A">
      <w:pPr>
        <w:spacing w:after="0" w:line="240" w:lineRule="auto"/>
        <w:jc w:val="both"/>
        <w:rPr>
          <w:rFonts w:ascii="Museo Sans 100" w:hAnsi="Museo Sans 100"/>
        </w:rPr>
      </w:pPr>
    </w:p>
    <w:p w14:paraId="064D940A" w14:textId="6D19A09B" w:rsidR="0069041A" w:rsidRPr="00042736" w:rsidRDefault="0069041A" w:rsidP="00042736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042736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100486A4" w14:textId="6859F9C9" w:rsidR="0069041A" w:rsidRPr="00042736" w:rsidRDefault="0069041A" w:rsidP="0069041A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OPTIONAL ITEM: Batt insulation to be specified by </w:t>
      </w:r>
      <w:r w:rsid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the </w:t>
      </w: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acoustic consultant.</w:t>
      </w:r>
    </w:p>
    <w:p w14:paraId="68856FBA" w14:textId="77777777" w:rsidR="00DD1583" w:rsidRPr="002F107C" w:rsidRDefault="00DD1583" w:rsidP="0069041A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</w:rPr>
      </w:pPr>
    </w:p>
    <w:p w14:paraId="4754EC85" w14:textId="77777777" w:rsidR="0069041A" w:rsidRPr="00AD3752" w:rsidRDefault="0069041A" w:rsidP="00AD3752">
      <w:pPr>
        <w:spacing w:after="0" w:line="240" w:lineRule="auto"/>
        <w:jc w:val="both"/>
        <w:rPr>
          <w:rFonts w:ascii="Museo Sans 100" w:hAnsi="Museo Sans 100"/>
        </w:rPr>
      </w:pPr>
    </w:p>
    <w:p w14:paraId="67B00ED7" w14:textId="77777777" w:rsidR="003A7589" w:rsidRPr="003A7589" w:rsidRDefault="003A7589" w:rsidP="003A7589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02FA45D2" w14:textId="77777777" w:rsidR="003A7589" w:rsidRPr="003A7589" w:rsidRDefault="003A7589" w:rsidP="003A7589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1D9BED4E" w14:textId="77777777" w:rsidR="003A7589" w:rsidRPr="003A7589" w:rsidRDefault="003A7589" w:rsidP="003A7589">
      <w:pPr>
        <w:spacing w:after="0" w:line="240" w:lineRule="auto"/>
        <w:jc w:val="both"/>
        <w:rPr>
          <w:rFonts w:ascii="Museo Sans 100" w:hAnsi="Museo Sans 100"/>
        </w:rPr>
      </w:pPr>
    </w:p>
    <w:p w14:paraId="0DBBFD69" w14:textId="5655333F" w:rsidR="0069041A" w:rsidRDefault="008A1741" w:rsidP="0069041A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</w:rPr>
      </w:pPr>
      <w:proofErr w:type="spellStart"/>
      <w:r w:rsidRPr="008A1741">
        <w:rPr>
          <w:rFonts w:ascii="Museo Sans 100" w:hAnsi="Museo Sans 100"/>
          <w:u w:val="single"/>
        </w:rPr>
        <w:lastRenderedPageBreak/>
        <w:t>Stravifloor</w:t>
      </w:r>
      <w:proofErr w:type="spellEnd"/>
      <w:r w:rsidRPr="008A1741">
        <w:rPr>
          <w:rFonts w:ascii="Museo Sans 100" w:hAnsi="Museo Sans 100"/>
          <w:u w:val="single"/>
        </w:rPr>
        <w:t xml:space="preserve"> </w:t>
      </w:r>
      <w:r w:rsidR="0069041A">
        <w:rPr>
          <w:rFonts w:ascii="Museo Sans 100" w:hAnsi="Museo Sans 100"/>
          <w:u w:val="single"/>
        </w:rPr>
        <w:t xml:space="preserve">Acoustical </w:t>
      </w:r>
      <w:r w:rsidRPr="002B0C3F">
        <w:rPr>
          <w:rFonts w:ascii="Museo Sans 100" w:hAnsi="Museo Sans 100"/>
          <w:u w:val="single"/>
        </w:rPr>
        <w:t xml:space="preserve">Batt </w:t>
      </w:r>
      <w:r w:rsidR="0069041A">
        <w:rPr>
          <w:rFonts w:ascii="Museo Sans 100" w:hAnsi="Museo Sans 100"/>
          <w:u w:val="single"/>
        </w:rPr>
        <w:t>I</w:t>
      </w:r>
      <w:r w:rsidRPr="002B0C3F">
        <w:rPr>
          <w:rFonts w:ascii="Museo Sans 100" w:hAnsi="Museo Sans 100"/>
          <w:u w:val="single"/>
        </w:rPr>
        <w:t>nsulation</w:t>
      </w:r>
      <w:r w:rsidR="008436E6">
        <w:rPr>
          <w:rFonts w:ascii="Museo Sans 100" w:hAnsi="Museo Sans 100"/>
        </w:rPr>
        <w:t>:</w:t>
      </w:r>
      <w:r>
        <w:rPr>
          <w:rFonts w:ascii="Museo Sans 100" w:hAnsi="Museo Sans 100"/>
        </w:rPr>
        <w:t xml:space="preserve"> </w:t>
      </w:r>
      <w:r w:rsidR="0069041A">
        <w:rPr>
          <w:rFonts w:ascii="Museo Sans 100" w:hAnsi="Museo Sans 100"/>
        </w:rPr>
        <w:t>Provide for acoustical batt insulation with the following specifications:</w:t>
      </w:r>
    </w:p>
    <w:p w14:paraId="4FAF504C" w14:textId="4B3A1E09" w:rsidR="0069041A" w:rsidRDefault="0069041A" w:rsidP="0069041A">
      <w:pPr>
        <w:pStyle w:val="ListParagraph"/>
        <w:numPr>
          <w:ilvl w:val="3"/>
          <w:numId w:val="29"/>
        </w:numPr>
        <w:ind w:left="720"/>
        <w:rPr>
          <w:rFonts w:ascii="Museo Sans 100" w:hAnsi="Museo Sans 100"/>
        </w:rPr>
      </w:pPr>
      <w:r>
        <w:rPr>
          <w:rFonts w:ascii="Museo Sans 100" w:hAnsi="Museo Sans 100"/>
        </w:rPr>
        <w:t xml:space="preserve">Nominal Thickness: </w:t>
      </w:r>
      <w:r w:rsidRPr="00AA6B83">
        <w:rPr>
          <w:rFonts w:ascii="Museo Sans 100" w:hAnsi="Museo Sans 100"/>
          <w:highlight w:val="yellow"/>
        </w:rPr>
        <w:t>1”</w:t>
      </w:r>
      <w:r w:rsidR="00DE37F5" w:rsidRPr="00AA6B83">
        <w:rPr>
          <w:rFonts w:ascii="Museo Sans 100" w:hAnsi="Museo Sans 100"/>
          <w:highlight w:val="yellow"/>
        </w:rPr>
        <w:t xml:space="preserve"> (25 mm)</w:t>
      </w:r>
      <w:r w:rsidRPr="00AA6B83">
        <w:rPr>
          <w:rFonts w:ascii="Museo Sans 100" w:hAnsi="Museo Sans 100"/>
          <w:highlight w:val="yellow"/>
        </w:rPr>
        <w:t xml:space="preserve"> | 1.5”</w:t>
      </w:r>
      <w:r w:rsidR="00DE37F5" w:rsidRPr="00AA6B83">
        <w:rPr>
          <w:rFonts w:ascii="Museo Sans 100" w:hAnsi="Museo Sans 100"/>
          <w:highlight w:val="yellow"/>
        </w:rPr>
        <w:t xml:space="preserve"> (38 mm)</w:t>
      </w:r>
      <w:r w:rsidRPr="00AA6B83">
        <w:rPr>
          <w:rFonts w:ascii="Museo Sans 100" w:hAnsi="Museo Sans 100"/>
          <w:highlight w:val="yellow"/>
        </w:rPr>
        <w:t xml:space="preserve"> | 2”</w:t>
      </w:r>
      <w:r w:rsidR="00DE37F5" w:rsidRPr="00AA6B83">
        <w:rPr>
          <w:rFonts w:ascii="Museo Sans 100" w:hAnsi="Museo Sans 100"/>
          <w:highlight w:val="yellow"/>
        </w:rPr>
        <w:t xml:space="preserve"> (50 mm)</w:t>
      </w:r>
      <w:r w:rsidRPr="00AA6B83">
        <w:rPr>
          <w:rFonts w:ascii="Museo Sans 100" w:hAnsi="Museo Sans 100"/>
          <w:highlight w:val="yellow"/>
        </w:rPr>
        <w:t xml:space="preserve"> | 3”</w:t>
      </w:r>
      <w:r w:rsidR="00DE37F5" w:rsidRPr="00AA6B83">
        <w:rPr>
          <w:rFonts w:ascii="Museo Sans 100" w:hAnsi="Museo Sans 100"/>
          <w:highlight w:val="yellow"/>
        </w:rPr>
        <w:t xml:space="preserve"> (75 mm)</w:t>
      </w:r>
    </w:p>
    <w:p w14:paraId="21CB0719" w14:textId="162B169C" w:rsidR="0069041A" w:rsidRDefault="008B3A8F" w:rsidP="0069041A">
      <w:pPr>
        <w:pStyle w:val="ListParagraph"/>
        <w:numPr>
          <w:ilvl w:val="3"/>
          <w:numId w:val="29"/>
        </w:numPr>
        <w:ind w:left="720"/>
        <w:rPr>
          <w:rFonts w:ascii="Museo Sans 100" w:hAnsi="Museo Sans 100"/>
        </w:rPr>
      </w:pPr>
      <w:r>
        <w:rPr>
          <w:rFonts w:ascii="Museo Sans 100" w:hAnsi="Museo Sans 100"/>
        </w:rPr>
        <w:t>Apparent</w:t>
      </w:r>
      <w:r w:rsidR="0069041A">
        <w:rPr>
          <w:rFonts w:ascii="Museo Sans 100" w:hAnsi="Museo Sans 100"/>
        </w:rPr>
        <w:t xml:space="preserve"> Density: greater than 2 lbs/cu-ft</w:t>
      </w:r>
      <w:r w:rsidR="00A34BB9">
        <w:rPr>
          <w:rFonts w:ascii="Museo Sans 100" w:hAnsi="Museo Sans 100"/>
        </w:rPr>
        <w:t xml:space="preserve"> (32 kg/m</w:t>
      </w:r>
      <w:r w:rsidR="00A34BB9">
        <w:rPr>
          <w:rFonts w:ascii="Museo Sans 100" w:hAnsi="Museo Sans 100"/>
          <w:vertAlign w:val="superscript"/>
        </w:rPr>
        <w:t>3</w:t>
      </w:r>
      <w:r w:rsidR="00A34BB9">
        <w:rPr>
          <w:rFonts w:ascii="Museo Sans 100" w:hAnsi="Museo Sans 100"/>
        </w:rPr>
        <w:t>)</w:t>
      </w:r>
      <w:r w:rsidR="009B36AC">
        <w:rPr>
          <w:rFonts w:ascii="Museo Sans 100" w:hAnsi="Museo Sans 100"/>
        </w:rPr>
        <w:t>.</w:t>
      </w:r>
    </w:p>
    <w:p w14:paraId="78BC171C" w14:textId="77777777" w:rsidR="00042736" w:rsidRDefault="00042736" w:rsidP="00686098">
      <w:pPr>
        <w:pStyle w:val="ListParagraph"/>
        <w:rPr>
          <w:rFonts w:ascii="Museo Sans 100" w:hAnsi="Museo Sans 100"/>
        </w:rPr>
      </w:pPr>
    </w:p>
    <w:p w14:paraId="66B44628" w14:textId="62CF81AF" w:rsidR="00DD1583" w:rsidRPr="00042736" w:rsidRDefault="00DD1583" w:rsidP="00042736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042736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296D4B23" w14:textId="60089B23" w:rsidR="00DD1583" w:rsidRPr="00042736" w:rsidRDefault="00A80B79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L</w:t>
      </w:r>
      <w:r w:rsidR="00DD1583"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oad bearing lateral isolation restraints, as well as for projects in seismic zones which require edge restraint.</w:t>
      </w:r>
    </w:p>
    <w:p w14:paraId="444F5D75" w14:textId="77777777" w:rsidR="00832D0D" w:rsidRDefault="00832D0D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</w:rPr>
      </w:pPr>
    </w:p>
    <w:p w14:paraId="551FB327" w14:textId="77777777" w:rsidR="008B2444" w:rsidRPr="008B2444" w:rsidRDefault="008B2444" w:rsidP="008B2444">
      <w:pPr>
        <w:spacing w:after="0" w:line="240" w:lineRule="auto"/>
        <w:ind w:left="360"/>
        <w:jc w:val="both"/>
        <w:rPr>
          <w:rFonts w:ascii="Museo Sans 100" w:hAnsi="Museo Sans 100"/>
          <w:lang w:val="en-GB"/>
        </w:rPr>
      </w:pPr>
    </w:p>
    <w:p w14:paraId="151ACA5A" w14:textId="18F39ECC" w:rsidR="00DD1583" w:rsidRPr="003A7589" w:rsidRDefault="00DD1583" w:rsidP="00846366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  <w:lang w:val="en-GB"/>
        </w:rPr>
      </w:pPr>
      <w:r w:rsidRPr="00DD1583">
        <w:rPr>
          <w:rFonts w:ascii="Museo Sans 100" w:hAnsi="Museo Sans 100"/>
          <w:u w:val="single"/>
        </w:rPr>
        <w:t>Stravifloor FAB</w:t>
      </w:r>
      <w:r w:rsidRPr="00DD1583">
        <w:rPr>
          <w:rFonts w:ascii="Museo Sans 100" w:hAnsi="Museo Sans 100"/>
        </w:rPr>
        <w:t xml:space="preserve">: Provide acoustical load bearing isolation </w:t>
      </w:r>
      <w:proofErr w:type="gramStart"/>
      <w:r w:rsidRPr="00DD1583">
        <w:rPr>
          <w:rFonts w:ascii="Museo Sans 100" w:hAnsi="Museo Sans 100"/>
        </w:rPr>
        <w:t>restrains</w:t>
      </w:r>
      <w:proofErr w:type="gramEnd"/>
      <w:r w:rsidRPr="00DD1583">
        <w:rPr>
          <w:rFonts w:ascii="Museo Sans 100" w:hAnsi="Museo Sans 100"/>
        </w:rPr>
        <w:t xml:space="preserve"> as required per project documents and/or drawings.</w:t>
      </w:r>
    </w:p>
    <w:p w14:paraId="437339F9" w14:textId="77777777" w:rsidR="003A7589" w:rsidRPr="000C73A1" w:rsidRDefault="003A7589" w:rsidP="003A7589">
      <w:pPr>
        <w:spacing w:after="0" w:line="240" w:lineRule="auto"/>
        <w:ind w:left="360"/>
        <w:jc w:val="both"/>
        <w:rPr>
          <w:rFonts w:ascii="Museo Sans 100" w:hAnsi="Museo Sans 100"/>
          <w:lang w:val="en-GB"/>
        </w:rPr>
      </w:pPr>
    </w:p>
    <w:p w14:paraId="7856C7ED" w14:textId="4DAF01CC" w:rsidR="00DD1583" w:rsidRPr="00042736" w:rsidRDefault="00DD1583" w:rsidP="00042736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042736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3440CE41" w14:textId="68F71B6B" w:rsidR="00DD1583" w:rsidRPr="00042736" w:rsidRDefault="00DD1583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Provide information for caulking if required</w:t>
      </w:r>
    </w:p>
    <w:p w14:paraId="35355088" w14:textId="77777777" w:rsidR="00DD1583" w:rsidRPr="002F107C" w:rsidRDefault="00DD1583" w:rsidP="00DD1583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u w:val="single"/>
        </w:rPr>
      </w:pPr>
    </w:p>
    <w:p w14:paraId="595F3EBB" w14:textId="77777777" w:rsidR="00DD1583" w:rsidRDefault="00DD1583" w:rsidP="00DD1583">
      <w:pPr>
        <w:spacing w:after="0" w:line="240" w:lineRule="auto"/>
        <w:ind w:left="360"/>
        <w:jc w:val="both"/>
        <w:rPr>
          <w:rFonts w:ascii="Museo Sans 100" w:hAnsi="Museo Sans 100"/>
          <w:lang w:val="en-GB"/>
        </w:rPr>
      </w:pPr>
    </w:p>
    <w:p w14:paraId="4B461099" w14:textId="1B7CE044" w:rsidR="00DD1583" w:rsidRPr="008C3D9F" w:rsidRDefault="00DD1583" w:rsidP="008C3D9F">
      <w:pPr>
        <w:numPr>
          <w:ilvl w:val="0"/>
          <w:numId w:val="4"/>
        </w:numPr>
        <w:spacing w:after="0" w:line="240" w:lineRule="auto"/>
        <w:jc w:val="both"/>
        <w:rPr>
          <w:rFonts w:ascii="Museo Sans 100" w:hAnsi="Museo Sans 100"/>
          <w:lang w:val="en-GB"/>
        </w:rPr>
      </w:pPr>
      <w:r>
        <w:rPr>
          <w:rFonts w:ascii="Museo Sans 100" w:hAnsi="Museo Sans 100"/>
          <w:u w:val="single"/>
        </w:rPr>
        <w:t>Caulking</w:t>
      </w:r>
      <w:r w:rsidRPr="002F107C">
        <w:rPr>
          <w:rFonts w:ascii="Museo Sans 100" w:hAnsi="Museo Sans 100"/>
        </w:rPr>
        <w:t xml:space="preserve">: </w:t>
      </w:r>
      <w:r>
        <w:rPr>
          <w:rFonts w:ascii="Museo Sans 100" w:hAnsi="Museo Sans 100"/>
        </w:rPr>
        <w:t>Perimeter of Acoustical Isolated Floating Slab to be caulked with non-hardening acoustical seal.</w:t>
      </w:r>
    </w:p>
    <w:p w14:paraId="57F492F5" w14:textId="77777777" w:rsidR="00DD1583" w:rsidRPr="008C3D9F" w:rsidRDefault="00DD1583" w:rsidP="008C3D9F">
      <w:pPr>
        <w:spacing w:after="0" w:line="240" w:lineRule="auto"/>
        <w:ind w:left="360"/>
        <w:jc w:val="both"/>
        <w:rPr>
          <w:rFonts w:ascii="Museo Sans 100" w:hAnsi="Museo Sans 100"/>
          <w:lang w:val="en-GB"/>
        </w:rPr>
      </w:pPr>
    </w:p>
    <w:p w14:paraId="677808F3" w14:textId="1F025343" w:rsidR="00454154" w:rsidRDefault="008B3A8F" w:rsidP="007876F5">
      <w:pPr>
        <w:pStyle w:val="ListParagraph"/>
        <w:numPr>
          <w:ilvl w:val="0"/>
          <w:numId w:val="4"/>
        </w:numPr>
        <w:jc w:val="both"/>
        <w:rPr>
          <w:rFonts w:ascii="Museo Sans 100" w:hAnsi="Museo Sans 100"/>
        </w:rPr>
      </w:pPr>
      <w:r w:rsidRPr="008C3D9F">
        <w:rPr>
          <w:rFonts w:ascii="Museo Sans 100" w:hAnsi="Museo Sans 100"/>
        </w:rPr>
        <w:t xml:space="preserve">Concrete for </w:t>
      </w:r>
      <w:r w:rsidR="000F1D3A" w:rsidRPr="008C3D9F">
        <w:rPr>
          <w:rFonts w:ascii="Museo Sans 100" w:hAnsi="Museo Sans 100"/>
        </w:rPr>
        <w:t xml:space="preserve">Isolated </w:t>
      </w:r>
      <w:r w:rsidRPr="008C3D9F">
        <w:rPr>
          <w:rFonts w:ascii="Museo Sans 100" w:hAnsi="Museo Sans 100"/>
        </w:rPr>
        <w:t>Floating Floor System</w:t>
      </w:r>
      <w:r w:rsidR="008436E6" w:rsidRPr="008C3D9F">
        <w:rPr>
          <w:rFonts w:ascii="Museo Sans 100" w:hAnsi="Museo Sans 100"/>
        </w:rPr>
        <w:t>:</w:t>
      </w:r>
      <w:r w:rsidR="001105A4" w:rsidRPr="008C3D9F">
        <w:rPr>
          <w:rFonts w:ascii="Museo Sans 100" w:hAnsi="Museo Sans 100"/>
        </w:rPr>
        <w:t xml:space="preserve"> </w:t>
      </w:r>
      <w:r w:rsidRPr="008C3D9F">
        <w:rPr>
          <w:rFonts w:ascii="Museo Sans 100" w:hAnsi="Museo Sans 100"/>
        </w:rPr>
        <w:t xml:space="preserve">Provide normal weight </w:t>
      </w:r>
      <w:r w:rsidR="00E84EA9" w:rsidRPr="00454154">
        <w:rPr>
          <w:rFonts w:ascii="Museo Sans 100" w:hAnsi="Museo Sans 100"/>
        </w:rPr>
        <w:t>(UNO by design team)</w:t>
      </w:r>
      <w:r w:rsidR="00E84EA9" w:rsidRPr="008C3D9F">
        <w:rPr>
          <w:rFonts w:ascii="Museo Sans 100" w:hAnsi="Museo Sans 100"/>
        </w:rPr>
        <w:t xml:space="preserve"> with </w:t>
      </w:r>
      <w:r w:rsidRPr="008C3D9F">
        <w:rPr>
          <w:rFonts w:ascii="Museo Sans 100" w:hAnsi="Museo Sans 100"/>
        </w:rPr>
        <w:t>concrete with a minimum compressive strength of 4000 psi</w:t>
      </w:r>
      <w:r w:rsidR="00DE37F5">
        <w:rPr>
          <w:rFonts w:ascii="Museo Sans 100" w:hAnsi="Museo Sans 100"/>
        </w:rPr>
        <w:t xml:space="preserve"> (28 MPa)</w:t>
      </w:r>
      <w:r w:rsidRPr="008C3D9F">
        <w:rPr>
          <w:rFonts w:ascii="Museo Sans 100" w:hAnsi="Museo Sans 100"/>
        </w:rPr>
        <w:t xml:space="preserve"> at </w:t>
      </w:r>
      <w:r w:rsidR="00DE37F5" w:rsidRPr="00DE37F5">
        <w:rPr>
          <w:rFonts w:ascii="Museo Sans 100" w:hAnsi="Museo Sans 100"/>
        </w:rPr>
        <w:t>28</w:t>
      </w:r>
      <w:r w:rsidRPr="008C3D9F">
        <w:rPr>
          <w:rFonts w:ascii="Museo Sans 100" w:hAnsi="Museo Sans 100"/>
        </w:rPr>
        <w:t xml:space="preserve"> days. Slab should be properly reinforced to sustain self-weight loads, imposed and live loads. </w:t>
      </w:r>
      <w:r w:rsidR="00862859">
        <w:rPr>
          <w:rFonts w:ascii="Museo Sans 100" w:hAnsi="Museo Sans 100"/>
        </w:rPr>
        <w:t>Slab reinforcement and curing</w:t>
      </w:r>
      <w:r w:rsidR="00454154" w:rsidRPr="008C3D9F">
        <w:rPr>
          <w:rFonts w:ascii="Museo Sans 100" w:hAnsi="Museo Sans 100"/>
        </w:rPr>
        <w:t xml:space="preserve"> per structural design, respecting the code minimums specified and SEOR floating floor design.</w:t>
      </w:r>
    </w:p>
    <w:p w14:paraId="1D1E3726" w14:textId="77777777" w:rsidR="00686098" w:rsidRPr="00377DB3" w:rsidRDefault="00686098" w:rsidP="00686098">
      <w:pPr>
        <w:spacing w:after="0" w:line="240" w:lineRule="auto"/>
        <w:jc w:val="both"/>
        <w:rPr>
          <w:rFonts w:ascii="Museo Sans 100" w:hAnsi="Museo Sans 100"/>
          <w:lang w:val="en-GB"/>
        </w:rPr>
      </w:pPr>
    </w:p>
    <w:p w14:paraId="2B3676FC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bookmarkStart w:id="5" w:name="_Hlk185254030"/>
      <w:r w:rsidRPr="00042736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637F74A4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Minimum 4000 psi (28 MPa), standard weight concrete.  The slab should be properly reinforced and cured per structural design, respecting the code minimums specified and SEOR floating floor design. </w:t>
      </w:r>
    </w:p>
    <w:p w14:paraId="2BAAA247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</w:p>
    <w:p w14:paraId="4C204A72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CDM Stravitec recommends a minimum rebar reinforcement as follows:  </w:t>
      </w:r>
    </w:p>
    <w:p w14:paraId="0DD4CA4A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•</w:t>
      </w: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ab/>
        <w:t>For the 4” slabs (100 mm): #4@10”, One mesh, cover ½”.</w:t>
      </w:r>
    </w:p>
    <w:p w14:paraId="37612850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•</w:t>
      </w: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ab/>
        <w:t>For the 6” slabs (150 mm): #3@10”, Top &amp; Bottom meshes, cover ¾”.</w:t>
      </w:r>
    </w:p>
    <w:p w14:paraId="25545E14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•</w:t>
      </w: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ab/>
        <w:t>For the 8” slabs (200 mm): #3@10”, Top &amp; Bottom meshes, cover ¾”.</w:t>
      </w:r>
    </w:p>
    <w:p w14:paraId="30A9F703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</w:p>
    <w:p w14:paraId="03760E74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With a minimum splicing of 50db i.e., 500 mm for the #3s and 600 mm for the #4s.</w:t>
      </w:r>
    </w:p>
    <w:p w14:paraId="63151BE1" w14:textId="77777777" w:rsidR="00686098" w:rsidRPr="00042736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042736">
        <w:rPr>
          <w:rFonts w:ascii="Museo Sans 100" w:hAnsi="Museo Sans 100"/>
          <w:i/>
          <w:iCs/>
          <w:color w:val="4472C4" w:themeColor="accent1"/>
          <w:sz w:val="18"/>
          <w:szCs w:val="18"/>
        </w:rPr>
        <w:t>Lightweight concrete can also be considered however test data may not be available to justify performance.</w:t>
      </w:r>
    </w:p>
    <w:bookmarkEnd w:id="5"/>
    <w:p w14:paraId="3BDB793B" w14:textId="77777777" w:rsidR="00686098" w:rsidRPr="002F107C" w:rsidRDefault="00686098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</w:rPr>
      </w:pPr>
    </w:p>
    <w:p w14:paraId="7CAF8FCC" w14:textId="77777777" w:rsidR="00EC7555" w:rsidRDefault="00EC7555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523AC31E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734F8F71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5A3BEECF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2923B80E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16B94DF6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6FE21544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514C5C9E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3AAFEF11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02285714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242266E0" w14:textId="77777777" w:rsidR="003A7589" w:rsidRDefault="003A7589" w:rsidP="002B0C3F">
      <w:pPr>
        <w:spacing w:after="0" w:line="240" w:lineRule="auto"/>
        <w:jc w:val="both"/>
        <w:rPr>
          <w:rFonts w:ascii="Museo Sans 100" w:hAnsi="Museo Sans 100"/>
        </w:rPr>
      </w:pPr>
    </w:p>
    <w:p w14:paraId="34A79B64" w14:textId="1E66F295" w:rsidR="00963E92" w:rsidRPr="00B95716" w:rsidRDefault="001F720B" w:rsidP="00963E92">
      <w:pPr>
        <w:pStyle w:val="ListParagraph"/>
        <w:numPr>
          <w:ilvl w:val="1"/>
          <w:numId w:val="1"/>
        </w:numPr>
        <w:spacing w:before="120" w:line="360" w:lineRule="auto"/>
        <w:rPr>
          <w:rFonts w:ascii="Museo Sans 100" w:hAnsi="Museo Sans 100" w:cstheme="minorHAnsi"/>
          <w:szCs w:val="22"/>
        </w:rPr>
      </w:pPr>
      <w:r w:rsidRPr="00B95716">
        <w:rPr>
          <w:rFonts w:ascii="Museo Sans 100" w:hAnsi="Museo Sans 100" w:cstheme="minorHAnsi"/>
          <w:szCs w:val="22"/>
        </w:rPr>
        <w:lastRenderedPageBreak/>
        <w:t xml:space="preserve">SUBMITTALS </w:t>
      </w:r>
    </w:p>
    <w:p w14:paraId="549F93B9" w14:textId="39FFA099" w:rsidR="00954541" w:rsidRDefault="00963E92" w:rsidP="00AA6B83">
      <w:pPr>
        <w:pStyle w:val="ListParagraph"/>
        <w:numPr>
          <w:ilvl w:val="0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B95716">
        <w:rPr>
          <w:rFonts w:ascii="Museo Sans 100" w:hAnsi="Museo Sans 100" w:cstheme="minorHAnsi"/>
          <w:szCs w:val="22"/>
        </w:rPr>
        <w:t>Shop Drawings: Submit shop drawings showing layout, profiles, product components,</w:t>
      </w:r>
      <w:r w:rsidR="00F64F9D">
        <w:rPr>
          <w:rFonts w:ascii="Museo Sans 100" w:hAnsi="Museo Sans 100" w:cstheme="minorHAnsi"/>
          <w:szCs w:val="22"/>
        </w:rPr>
        <w:t xml:space="preserve"> </w:t>
      </w:r>
      <w:r w:rsidRPr="00B95716">
        <w:rPr>
          <w:rFonts w:ascii="Museo Sans 100" w:hAnsi="Museo Sans 100" w:cstheme="minorHAnsi"/>
          <w:szCs w:val="22"/>
        </w:rPr>
        <w:t>product data</w:t>
      </w:r>
      <w:r w:rsidR="00F64F9D">
        <w:rPr>
          <w:rFonts w:ascii="Museo Sans 100" w:hAnsi="Museo Sans 100" w:cstheme="minorHAnsi"/>
          <w:szCs w:val="22"/>
        </w:rPr>
        <w:t>, and relevant performance information</w:t>
      </w:r>
      <w:r w:rsidR="008B3A8F">
        <w:rPr>
          <w:rFonts w:ascii="Museo Sans 100" w:hAnsi="Museo Sans 100" w:cstheme="minorHAnsi"/>
          <w:szCs w:val="22"/>
        </w:rPr>
        <w:t>, including but not limited to:</w:t>
      </w:r>
    </w:p>
    <w:p w14:paraId="379B2D43" w14:textId="66DA4A2B" w:rsidR="008B3A8F" w:rsidRDefault="00954541" w:rsidP="00AA6B83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0C73A1">
        <w:rPr>
          <w:rFonts w:ascii="Museo Sans 100" w:hAnsi="Museo Sans 100" w:cstheme="minorHAnsi"/>
          <w:szCs w:val="22"/>
        </w:rPr>
        <w:t>Detailed product drawings</w:t>
      </w:r>
      <w:r w:rsidR="008B3A8F">
        <w:rPr>
          <w:rFonts w:ascii="Museo Sans 100" w:hAnsi="Museo Sans 100" w:cstheme="minorHAnsi"/>
          <w:szCs w:val="22"/>
        </w:rPr>
        <w:t>, including isolator size and locations.</w:t>
      </w:r>
    </w:p>
    <w:p w14:paraId="7213EBC3" w14:textId="069D5248" w:rsidR="008B3A8F" w:rsidRDefault="008B3A8F" w:rsidP="00AA6B83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 xml:space="preserve">Identification of all </w:t>
      </w:r>
      <w:r w:rsidR="000C73A1">
        <w:rPr>
          <w:rFonts w:ascii="Museo Sans 100" w:hAnsi="Museo Sans 100" w:cstheme="minorHAnsi"/>
          <w:szCs w:val="22"/>
        </w:rPr>
        <w:t>loads for the project – Dead Loads (DL), Superimposed Dead Loads (</w:t>
      </w:r>
      <w:proofErr w:type="spellStart"/>
      <w:r w:rsidR="000C73A1">
        <w:rPr>
          <w:rFonts w:ascii="Museo Sans 100" w:hAnsi="Museo Sans 100" w:cstheme="minorHAnsi"/>
          <w:szCs w:val="22"/>
        </w:rPr>
        <w:t>SiDL</w:t>
      </w:r>
      <w:proofErr w:type="spellEnd"/>
      <w:r w:rsidR="000C73A1">
        <w:rPr>
          <w:rFonts w:ascii="Museo Sans 100" w:hAnsi="Museo Sans 100" w:cstheme="minorHAnsi"/>
          <w:szCs w:val="22"/>
        </w:rPr>
        <w:t>), Live Loads (LL).</w:t>
      </w:r>
    </w:p>
    <w:p w14:paraId="0F1F3435" w14:textId="5F5C3241" w:rsidR="000C73A1" w:rsidRDefault="008B3A8F" w:rsidP="00AA6B83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>Calculation of s</w:t>
      </w:r>
      <w:r w:rsidR="00954541" w:rsidRPr="000C73A1">
        <w:rPr>
          <w:rFonts w:ascii="Museo Sans 100" w:hAnsi="Museo Sans 100" w:cstheme="minorHAnsi"/>
          <w:szCs w:val="22"/>
        </w:rPr>
        <w:t xml:space="preserve">tatic </w:t>
      </w:r>
      <w:r>
        <w:rPr>
          <w:rFonts w:ascii="Museo Sans 100" w:hAnsi="Museo Sans 100" w:cstheme="minorHAnsi"/>
          <w:szCs w:val="22"/>
        </w:rPr>
        <w:t xml:space="preserve">(deflection) </w:t>
      </w:r>
      <w:r w:rsidR="00954541" w:rsidRPr="000C73A1">
        <w:rPr>
          <w:rFonts w:ascii="Museo Sans 100" w:hAnsi="Museo Sans 100" w:cstheme="minorHAnsi"/>
          <w:szCs w:val="22"/>
        </w:rPr>
        <w:t>and dynamic</w:t>
      </w:r>
      <w:r>
        <w:rPr>
          <w:rFonts w:ascii="Museo Sans 100" w:hAnsi="Museo Sans 100" w:cstheme="minorHAnsi"/>
          <w:szCs w:val="22"/>
        </w:rPr>
        <w:t xml:space="preserve"> (resonance frequency)</w:t>
      </w:r>
      <w:r w:rsidR="00954541" w:rsidRPr="000C73A1">
        <w:rPr>
          <w:rFonts w:ascii="Museo Sans 100" w:hAnsi="Museo Sans 100" w:cstheme="minorHAnsi"/>
          <w:szCs w:val="22"/>
        </w:rPr>
        <w:t xml:space="preserve"> performance of all isolators under </w:t>
      </w:r>
      <w:r w:rsidR="000C73A1">
        <w:rPr>
          <w:rFonts w:ascii="Museo Sans 100" w:hAnsi="Museo Sans 100" w:cstheme="minorHAnsi"/>
          <w:szCs w:val="22"/>
        </w:rPr>
        <w:t>the following scenarios:</w:t>
      </w:r>
    </w:p>
    <w:p w14:paraId="20CF31A8" w14:textId="77777777" w:rsidR="000C73A1" w:rsidRDefault="00954541" w:rsidP="00AA6B83">
      <w:pPr>
        <w:pStyle w:val="ListParagraph"/>
        <w:numPr>
          <w:ilvl w:val="2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0C73A1">
        <w:rPr>
          <w:rFonts w:ascii="Museo Sans 100" w:hAnsi="Museo Sans 100" w:cstheme="minorHAnsi"/>
          <w:szCs w:val="22"/>
        </w:rPr>
        <w:t xml:space="preserve">Construction Phase (CP) Load, </w:t>
      </w:r>
    </w:p>
    <w:p w14:paraId="0EB61DE1" w14:textId="0D68D587" w:rsidR="000C73A1" w:rsidRDefault="000C73A1" w:rsidP="00AA6B83">
      <w:pPr>
        <w:pStyle w:val="ListParagraph"/>
        <w:numPr>
          <w:ilvl w:val="2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 xml:space="preserve">Dead Load only </w:t>
      </w:r>
      <w:r w:rsidR="00954541" w:rsidRPr="001109C4">
        <w:rPr>
          <w:rFonts w:ascii="Museo Sans 100" w:hAnsi="Museo Sans 100" w:cstheme="minorHAnsi"/>
          <w:szCs w:val="22"/>
        </w:rPr>
        <w:t>(</w:t>
      </w:r>
      <w:r>
        <w:rPr>
          <w:rFonts w:ascii="Museo Sans 100" w:hAnsi="Museo Sans 100" w:cstheme="minorHAnsi"/>
          <w:szCs w:val="22"/>
        </w:rPr>
        <w:t>D</w:t>
      </w:r>
      <w:r w:rsidR="00954541" w:rsidRPr="000C73A1">
        <w:rPr>
          <w:rFonts w:ascii="Museo Sans 100" w:hAnsi="Museo Sans 100" w:cstheme="minorHAnsi"/>
          <w:szCs w:val="22"/>
        </w:rPr>
        <w:t xml:space="preserve">L), </w:t>
      </w:r>
    </w:p>
    <w:p w14:paraId="2D129863" w14:textId="211101F3" w:rsidR="000C73A1" w:rsidRDefault="000C73A1" w:rsidP="00AA6B83">
      <w:pPr>
        <w:pStyle w:val="ListParagraph"/>
        <w:numPr>
          <w:ilvl w:val="2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 xml:space="preserve">Acoustic </w:t>
      </w:r>
      <w:r w:rsidR="00954541" w:rsidRPr="000C73A1">
        <w:rPr>
          <w:rFonts w:ascii="Museo Sans 100" w:hAnsi="Museo Sans 100" w:cstheme="minorHAnsi"/>
          <w:szCs w:val="22"/>
        </w:rPr>
        <w:t xml:space="preserve">Design </w:t>
      </w:r>
      <w:r>
        <w:rPr>
          <w:rFonts w:ascii="Museo Sans 100" w:hAnsi="Museo Sans 100" w:cstheme="minorHAnsi"/>
          <w:szCs w:val="22"/>
        </w:rPr>
        <w:t xml:space="preserve">Load </w:t>
      </w:r>
      <w:r w:rsidR="00954541" w:rsidRPr="000C73A1">
        <w:rPr>
          <w:rFonts w:ascii="Museo Sans 100" w:hAnsi="Museo Sans 100" w:cstheme="minorHAnsi"/>
          <w:szCs w:val="22"/>
        </w:rPr>
        <w:t>(ADL)</w:t>
      </w:r>
      <w:r>
        <w:rPr>
          <w:rFonts w:ascii="Museo Sans 100" w:hAnsi="Museo Sans 100" w:cstheme="minorHAnsi"/>
          <w:szCs w:val="22"/>
        </w:rPr>
        <w:t xml:space="preserve"> – Dead Load plus Live Load with a coefficient of 25%</w:t>
      </w:r>
      <w:r w:rsidR="00954541" w:rsidRPr="000C73A1">
        <w:rPr>
          <w:rFonts w:ascii="Museo Sans 100" w:hAnsi="Museo Sans 100" w:cstheme="minorHAnsi"/>
          <w:szCs w:val="22"/>
        </w:rPr>
        <w:t>, and</w:t>
      </w:r>
    </w:p>
    <w:p w14:paraId="58824C43" w14:textId="0A136489" w:rsidR="00954541" w:rsidRDefault="000C73A1" w:rsidP="00AA6B83">
      <w:pPr>
        <w:pStyle w:val="ListParagraph"/>
        <w:numPr>
          <w:ilvl w:val="2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0C73A1">
        <w:rPr>
          <w:rFonts w:ascii="Museo Sans 100" w:hAnsi="Museo Sans 100" w:cstheme="minorHAnsi"/>
          <w:szCs w:val="22"/>
        </w:rPr>
        <w:t>Serviceability Limit State</w:t>
      </w:r>
      <w:r>
        <w:rPr>
          <w:rFonts w:ascii="Museo Sans 100" w:hAnsi="Museo Sans 100" w:cstheme="minorHAnsi"/>
          <w:szCs w:val="22"/>
        </w:rPr>
        <w:t xml:space="preserve"> </w:t>
      </w:r>
      <w:r w:rsidR="00954541" w:rsidRPr="001109C4">
        <w:rPr>
          <w:rFonts w:ascii="Museo Sans 100" w:hAnsi="Museo Sans 100" w:cstheme="minorHAnsi"/>
          <w:szCs w:val="22"/>
        </w:rPr>
        <w:t>(</w:t>
      </w:r>
      <w:r>
        <w:rPr>
          <w:rFonts w:ascii="Museo Sans 100" w:hAnsi="Museo Sans 100" w:cstheme="minorHAnsi"/>
          <w:szCs w:val="22"/>
        </w:rPr>
        <w:t>SLS</w:t>
      </w:r>
      <w:r w:rsidR="00954541" w:rsidRPr="000C73A1">
        <w:rPr>
          <w:rFonts w:ascii="Museo Sans 100" w:hAnsi="Museo Sans 100" w:cstheme="minorHAnsi"/>
          <w:szCs w:val="22"/>
        </w:rPr>
        <w:t>)</w:t>
      </w:r>
      <w:r>
        <w:rPr>
          <w:rFonts w:ascii="Museo Sans 100" w:hAnsi="Museo Sans 100" w:cstheme="minorHAnsi"/>
          <w:szCs w:val="22"/>
        </w:rPr>
        <w:t xml:space="preserve"> - Dead Load plus Live Load</w:t>
      </w:r>
      <w:r w:rsidR="00954541" w:rsidRPr="000C73A1">
        <w:rPr>
          <w:rFonts w:ascii="Museo Sans 100" w:hAnsi="Museo Sans 100" w:cstheme="minorHAnsi"/>
          <w:szCs w:val="22"/>
        </w:rPr>
        <w:t>.</w:t>
      </w:r>
    </w:p>
    <w:p w14:paraId="1C45E91E" w14:textId="22A84682" w:rsidR="008B3A8F" w:rsidRDefault="000C73A1" w:rsidP="00AA6B83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>Penetrations and drain details.</w:t>
      </w:r>
    </w:p>
    <w:p w14:paraId="2CA5A7CB" w14:textId="0D8B959C" w:rsidR="000C73A1" w:rsidRPr="00331306" w:rsidRDefault="000C73A1" w:rsidP="00AA6B83">
      <w:pPr>
        <w:pStyle w:val="ListParagraph"/>
        <w:numPr>
          <w:ilvl w:val="1"/>
          <w:numId w:val="31"/>
        </w:numPr>
        <w:jc w:val="both"/>
        <w:rPr>
          <w:rFonts w:ascii="Museo Sans 100" w:hAnsi="Museo Sans 100" w:cstheme="minorHAnsi"/>
          <w:szCs w:val="22"/>
        </w:rPr>
      </w:pPr>
      <w:r>
        <w:rPr>
          <w:rFonts w:ascii="Museo Sans 100" w:hAnsi="Museo Sans 100" w:cstheme="minorHAnsi"/>
          <w:szCs w:val="22"/>
        </w:rPr>
        <w:t>Perimeter condition details.</w:t>
      </w:r>
    </w:p>
    <w:p w14:paraId="6215CDEB" w14:textId="43E2BC9E" w:rsidR="00954541" w:rsidRDefault="00954541" w:rsidP="00AA6B83">
      <w:pPr>
        <w:pStyle w:val="ListParagraph"/>
        <w:numPr>
          <w:ilvl w:val="0"/>
          <w:numId w:val="31"/>
        </w:numPr>
        <w:jc w:val="both"/>
        <w:rPr>
          <w:rFonts w:ascii="Museo Sans 100" w:hAnsi="Museo Sans 100" w:cstheme="minorHAnsi"/>
          <w:szCs w:val="22"/>
        </w:rPr>
      </w:pPr>
      <w:r w:rsidRPr="00910741">
        <w:rPr>
          <w:rFonts w:ascii="Museo Sans 100" w:hAnsi="Museo Sans 100" w:cstheme="minorHAnsi"/>
          <w:szCs w:val="22"/>
        </w:rPr>
        <w:t xml:space="preserve">Acoustical test data from an independent laboratory showing a minimum STC of </w:t>
      </w:r>
      <w:r w:rsidR="00686098">
        <w:rPr>
          <w:rFonts w:ascii="Museo Sans 100" w:hAnsi="Museo Sans 100" w:cstheme="minorHAnsi"/>
          <w:szCs w:val="22"/>
        </w:rPr>
        <w:t>61</w:t>
      </w:r>
      <w:r w:rsidRPr="00910741">
        <w:rPr>
          <w:rFonts w:ascii="Museo Sans 100" w:hAnsi="Museo Sans 100" w:cstheme="minorHAnsi"/>
          <w:szCs w:val="22"/>
        </w:rPr>
        <w:t xml:space="preserve"> and IIC of </w:t>
      </w:r>
      <w:r w:rsidR="00686098">
        <w:rPr>
          <w:rFonts w:ascii="Museo Sans 100" w:hAnsi="Museo Sans 100" w:cstheme="minorHAnsi"/>
          <w:szCs w:val="22"/>
        </w:rPr>
        <w:t>62</w:t>
      </w:r>
      <w:r w:rsidRPr="00910741">
        <w:rPr>
          <w:rFonts w:ascii="Museo Sans 100" w:hAnsi="Museo Sans 100" w:cstheme="minorHAnsi"/>
          <w:szCs w:val="22"/>
        </w:rPr>
        <w:t xml:space="preserve"> using a 4” (100mm) </w:t>
      </w:r>
      <w:r w:rsidR="008B3A8F" w:rsidRPr="00910741">
        <w:rPr>
          <w:rFonts w:ascii="Museo Sans 100" w:hAnsi="Museo Sans 100" w:cstheme="minorHAnsi"/>
          <w:szCs w:val="22"/>
        </w:rPr>
        <w:t>Isolated F</w:t>
      </w:r>
      <w:r w:rsidRPr="00910741">
        <w:rPr>
          <w:rFonts w:ascii="Museo Sans 100" w:hAnsi="Museo Sans 100" w:cstheme="minorHAnsi"/>
          <w:szCs w:val="22"/>
        </w:rPr>
        <w:t xml:space="preserve">loating </w:t>
      </w:r>
      <w:r w:rsidR="008B3A8F" w:rsidRPr="00910741">
        <w:rPr>
          <w:rFonts w:ascii="Museo Sans 100" w:hAnsi="Museo Sans 100" w:cstheme="minorHAnsi"/>
          <w:szCs w:val="22"/>
        </w:rPr>
        <w:t>F</w:t>
      </w:r>
      <w:r w:rsidRPr="00910741">
        <w:rPr>
          <w:rFonts w:ascii="Museo Sans 100" w:hAnsi="Museo Sans 100" w:cstheme="minorHAnsi"/>
          <w:szCs w:val="22"/>
        </w:rPr>
        <w:t>loor</w:t>
      </w:r>
      <w:r w:rsidR="008B3A8F" w:rsidRPr="00910741">
        <w:rPr>
          <w:rFonts w:ascii="Museo Sans 100" w:hAnsi="Museo Sans 100" w:cstheme="minorHAnsi"/>
          <w:szCs w:val="22"/>
        </w:rPr>
        <w:t xml:space="preserve"> System</w:t>
      </w:r>
      <w:r w:rsidRPr="00910741">
        <w:rPr>
          <w:rFonts w:ascii="Museo Sans 100" w:hAnsi="Museo Sans 100" w:cstheme="minorHAnsi"/>
          <w:szCs w:val="22"/>
        </w:rPr>
        <w:t xml:space="preserve">, </w:t>
      </w:r>
      <w:r w:rsidR="008B3A8F" w:rsidRPr="00910741">
        <w:rPr>
          <w:rFonts w:ascii="Museo Sans 100" w:hAnsi="Museo Sans 100" w:cstheme="minorHAnsi"/>
          <w:szCs w:val="22"/>
        </w:rPr>
        <w:t xml:space="preserve">on </w:t>
      </w:r>
      <w:r w:rsidRPr="00910741">
        <w:rPr>
          <w:rFonts w:ascii="Museo Sans 100" w:hAnsi="Museo Sans 100" w:cstheme="minorHAnsi"/>
          <w:szCs w:val="22"/>
        </w:rPr>
        <w:t xml:space="preserve">a </w:t>
      </w:r>
      <w:r w:rsidR="00AA6B83">
        <w:rPr>
          <w:rFonts w:ascii="Museo Sans 100" w:hAnsi="Museo Sans 100" w:cstheme="minorHAnsi"/>
          <w:szCs w:val="22"/>
        </w:rPr>
        <w:t>6</w:t>
      </w:r>
      <w:r w:rsidRPr="00910741">
        <w:rPr>
          <w:rFonts w:ascii="Museo Sans 100" w:hAnsi="Museo Sans 100" w:cstheme="minorHAnsi"/>
          <w:szCs w:val="22"/>
        </w:rPr>
        <w:t>” (1</w:t>
      </w:r>
      <w:r w:rsidR="00AA6B83">
        <w:rPr>
          <w:rFonts w:ascii="Museo Sans 100" w:hAnsi="Museo Sans 100" w:cstheme="minorHAnsi"/>
          <w:szCs w:val="22"/>
        </w:rPr>
        <w:t>5</w:t>
      </w:r>
      <w:r w:rsidR="00910741" w:rsidRPr="00910741">
        <w:rPr>
          <w:rFonts w:ascii="Museo Sans 100" w:hAnsi="Museo Sans 100" w:cstheme="minorHAnsi"/>
          <w:szCs w:val="22"/>
        </w:rPr>
        <w:t xml:space="preserve">0 </w:t>
      </w:r>
      <w:r w:rsidRPr="00910741">
        <w:rPr>
          <w:rFonts w:ascii="Museo Sans 100" w:hAnsi="Museo Sans 100" w:cstheme="minorHAnsi"/>
          <w:szCs w:val="22"/>
        </w:rPr>
        <w:t xml:space="preserve">mm) structural floor, </w:t>
      </w:r>
      <w:r w:rsidR="008B3A8F" w:rsidRPr="00910741">
        <w:rPr>
          <w:rFonts w:ascii="Museo Sans 100" w:hAnsi="Museo Sans 100" w:cstheme="minorHAnsi"/>
          <w:szCs w:val="22"/>
        </w:rPr>
        <w:t xml:space="preserve">with </w:t>
      </w:r>
      <w:r w:rsidRPr="00910741">
        <w:rPr>
          <w:rFonts w:ascii="Museo Sans 100" w:hAnsi="Museo Sans 100" w:cstheme="minorHAnsi"/>
          <w:szCs w:val="22"/>
        </w:rPr>
        <w:t>a 2” (50mm) air gap.</w:t>
      </w:r>
      <w:bookmarkStart w:id="6" w:name="_Hlk185254164"/>
    </w:p>
    <w:p w14:paraId="54A2EC70" w14:textId="77777777" w:rsidR="00686098" w:rsidRPr="00EA1106" w:rsidRDefault="00686098" w:rsidP="00686098">
      <w:pPr>
        <w:pStyle w:val="ListParagraph"/>
        <w:rPr>
          <w:rFonts w:ascii="Museo Sans 100" w:hAnsi="Museo Sans 100" w:cstheme="minorHAnsi"/>
          <w:szCs w:val="22"/>
        </w:rPr>
      </w:pPr>
    </w:p>
    <w:p w14:paraId="5CC6DB3E" w14:textId="77777777" w:rsidR="00686098" w:rsidRDefault="00686098" w:rsidP="003A7589">
      <w:pPr>
        <w:pBdr>
          <w:top w:val="double" w:sz="4" w:space="1" w:color="ED7D31" w:themeColor="accent2"/>
          <w:left w:val="double" w:sz="4" w:space="19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</w:pPr>
      <w:r w:rsidRPr="00686098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  <w:t>SPEC NOTE:</w:t>
      </w:r>
    </w:p>
    <w:p w14:paraId="0DFE9445" w14:textId="6B4890A8" w:rsidR="00686098" w:rsidRPr="00686098" w:rsidRDefault="00686098" w:rsidP="00686098">
      <w:pPr>
        <w:pBdr>
          <w:top w:val="double" w:sz="4" w:space="1" w:color="ED7D31" w:themeColor="accent2"/>
          <w:left w:val="double" w:sz="4" w:space="19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120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</w:pP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  <w:t>Item above relative to Acoustical test data references a requirement for “tests conducted within the last 10 years”. It should be noted that this is different from the test report as it is common practise for laboratories to re-issue reports with new test report dat</w:t>
      </w:r>
      <w:r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  <w:t xml:space="preserve">e. </w:t>
      </w:r>
    </w:p>
    <w:p w14:paraId="7A8AD056" w14:textId="77777777" w:rsidR="00686098" w:rsidRPr="00925651" w:rsidRDefault="00686098" w:rsidP="003A7589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</w:pPr>
      <w:proofErr w:type="spellStart"/>
      <w:r w:rsidRPr="00925651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  <w:t>Stravi</w:t>
      </w:r>
      <w:proofErr w:type="spellEnd"/>
      <w:r w:rsidRPr="00925651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  <w:lang w:val="en-CA"/>
        </w:rPr>
        <w:t>-dB:</w:t>
      </w:r>
    </w:p>
    <w:p w14:paraId="3A677911" w14:textId="77777777" w:rsidR="00686098" w:rsidRPr="00925651" w:rsidRDefault="00686098" w:rsidP="00AA6B83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12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</w:pPr>
      <w:r w:rsidRPr="00925651"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  <w:t xml:space="preserve">CDM Stravitec provides various acoustic tests for different floor setups on </w:t>
      </w:r>
      <w:hyperlink r:id="rId20" w:tgtFrame="_new" w:history="1">
        <w:r w:rsidRPr="00925651">
          <w:rPr>
            <w:rFonts w:ascii="Museo Sans 100" w:hAnsi="Museo Sans 100"/>
            <w:i/>
            <w:iCs/>
            <w:color w:val="4472C4" w:themeColor="accent1"/>
            <w:sz w:val="18"/>
            <w:szCs w:val="18"/>
            <w:lang w:val="en-CA"/>
          </w:rPr>
          <w:t>www.stravi-dB.com</w:t>
        </w:r>
      </w:hyperlink>
      <w:r w:rsidRPr="00925651"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  <w:t>. In addition to the test reports, editable .csv files with data and typical cross-sections are also available.</w:t>
      </w:r>
    </w:p>
    <w:p w14:paraId="24DEAF7A" w14:textId="626F97C3" w:rsidR="00686098" w:rsidRPr="00686098" w:rsidRDefault="00686098" w:rsidP="00AA6B83">
      <w:pPr>
        <w:pBdr>
          <w:top w:val="double" w:sz="4" w:space="1" w:color="ED7D31" w:themeColor="accent2"/>
          <w:left w:val="double" w:sz="4" w:space="1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120"/>
        <w:jc w:val="center"/>
        <w:rPr>
          <w:rFonts w:ascii="Museo Sans 100" w:hAnsi="Museo Sans 100"/>
          <w:i/>
          <w:iCs/>
          <w:color w:val="4472C4" w:themeColor="accent1"/>
          <w:sz w:val="18"/>
          <w:szCs w:val="18"/>
          <w:lang w:val="en-CA"/>
        </w:rPr>
      </w:pPr>
      <w:r>
        <w:rPr>
          <w:noProof/>
        </w:rPr>
        <w:drawing>
          <wp:inline distT="0" distB="0" distL="0" distR="0" wp14:anchorId="1F41DFD1" wp14:editId="3D3425D9">
            <wp:extent cx="828791" cy="828791"/>
            <wp:effectExtent l="0" t="0" r="9525" b="9525"/>
            <wp:docPr id="1061079794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079794" name="Picture 1" descr="A qr code on a white background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791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1E0DD" w14:textId="6F366092" w:rsidR="00963E92" w:rsidRPr="00B95716" w:rsidRDefault="00963E92" w:rsidP="00963E92">
      <w:pPr>
        <w:spacing w:after="0" w:line="240" w:lineRule="auto"/>
        <w:ind w:left="390"/>
        <w:jc w:val="both"/>
        <w:rPr>
          <w:rFonts w:ascii="Museo Sans 100" w:hAnsi="Museo Sans 100"/>
        </w:rPr>
      </w:pPr>
    </w:p>
    <w:bookmarkEnd w:id="6"/>
    <w:p w14:paraId="514D1B85" w14:textId="601BDCB2" w:rsidR="00E90694" w:rsidRPr="00B95716" w:rsidRDefault="001F720B" w:rsidP="00E90694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QUALITY ASSURANCE</w:t>
      </w:r>
    </w:p>
    <w:p w14:paraId="786B91A0" w14:textId="4412479B" w:rsidR="00E207D4" w:rsidRPr="006702A1" w:rsidRDefault="00E90694" w:rsidP="00AA6B83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 The </w:t>
      </w:r>
      <w:proofErr w:type="spellStart"/>
      <w:r w:rsidR="006702A1">
        <w:rPr>
          <w:rFonts w:ascii="Museo Sans 100" w:hAnsi="Museo Sans 100"/>
        </w:rPr>
        <w:t>Stravifloor</w:t>
      </w:r>
      <w:proofErr w:type="spellEnd"/>
      <w:r w:rsidR="006702A1">
        <w:rPr>
          <w:rFonts w:ascii="Museo Sans 100" w:hAnsi="Museo Sans 100"/>
        </w:rPr>
        <w:t xml:space="preserve"> </w:t>
      </w:r>
      <w:proofErr w:type="spellStart"/>
      <w:r w:rsidR="006702A1">
        <w:rPr>
          <w:rFonts w:ascii="Museo Sans 100" w:hAnsi="Museo Sans 100"/>
        </w:rPr>
        <w:t>Jackup</w:t>
      </w:r>
      <w:proofErr w:type="spellEnd"/>
      <w:r w:rsidR="006702A1">
        <w:rPr>
          <w:rFonts w:ascii="Museo Sans 100" w:hAnsi="Museo Sans 100"/>
        </w:rPr>
        <w:t>-</w:t>
      </w:r>
      <w:r w:rsidR="005F2F3B">
        <w:rPr>
          <w:rFonts w:ascii="Museo Sans 100" w:hAnsi="Museo Sans 100"/>
        </w:rPr>
        <w:t>R</w:t>
      </w:r>
      <w:r w:rsidR="005F2F3B" w:rsidRPr="00B95716">
        <w:rPr>
          <w:rFonts w:ascii="Museo Sans 100" w:hAnsi="Museo Sans 100"/>
        </w:rPr>
        <w:t xml:space="preserve"> </w:t>
      </w:r>
      <w:r w:rsidR="00E207D4" w:rsidRPr="00B95716">
        <w:rPr>
          <w:rFonts w:ascii="Museo Sans 100" w:hAnsi="Museo Sans 100"/>
        </w:rPr>
        <w:t>system</w:t>
      </w:r>
      <w:r w:rsidRPr="00B95716">
        <w:rPr>
          <w:rFonts w:ascii="Museo Sans 100" w:hAnsi="Museo Sans 100"/>
        </w:rPr>
        <w:t xml:space="preserve"> </w:t>
      </w:r>
      <w:r w:rsidR="00E207D4" w:rsidRPr="00B95716">
        <w:rPr>
          <w:rFonts w:ascii="Museo Sans 100" w:hAnsi="Museo Sans 100"/>
        </w:rPr>
        <w:t>shall be installed by an experienced installer specialized in the installation of similar work to that of this project.</w:t>
      </w:r>
      <w:r w:rsidR="006702A1">
        <w:rPr>
          <w:rFonts w:ascii="Museo Sans 100" w:hAnsi="Museo Sans 100"/>
        </w:rPr>
        <w:t xml:space="preserve">  </w:t>
      </w:r>
    </w:p>
    <w:p w14:paraId="70394FB1" w14:textId="44525FBD" w:rsidR="00E207D4" w:rsidRPr="00B95716" w:rsidRDefault="00E207D4" w:rsidP="00E207D4">
      <w:pPr>
        <w:numPr>
          <w:ilvl w:val="0"/>
          <w:numId w:val="5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The jack-up manufacture</w:t>
      </w:r>
      <w:r w:rsidR="006702A1">
        <w:rPr>
          <w:rFonts w:ascii="Museo Sans 100" w:hAnsi="Museo Sans 100"/>
        </w:rPr>
        <w:t>r</w:t>
      </w:r>
      <w:r w:rsidRPr="00B95716">
        <w:rPr>
          <w:rFonts w:ascii="Museo Sans 100" w:hAnsi="Museo Sans 100"/>
        </w:rPr>
        <w:t xml:space="preserve"> shall have a minimum of 10 similar projects within the past 5 years and be capable of providing field service representation during installation.</w:t>
      </w:r>
    </w:p>
    <w:p w14:paraId="3EF4FF59" w14:textId="7A32B972" w:rsidR="006702A1" w:rsidRDefault="00BF37DC" w:rsidP="006702A1">
      <w:pPr>
        <w:numPr>
          <w:ilvl w:val="0"/>
          <w:numId w:val="5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The system shall be designed and fabricated </w:t>
      </w:r>
      <w:r w:rsidR="006702A1">
        <w:rPr>
          <w:rFonts w:ascii="Museo Sans 100" w:hAnsi="Museo Sans 100"/>
        </w:rPr>
        <w:t>by CDM Stravitec</w:t>
      </w:r>
      <w:r w:rsidR="000C73A1">
        <w:rPr>
          <w:rFonts w:ascii="Museo Sans 100" w:hAnsi="Museo Sans 100"/>
        </w:rPr>
        <w:t xml:space="preserve"> and subjected to CDM Stravitec Quality Assurance program.</w:t>
      </w:r>
    </w:p>
    <w:p w14:paraId="6C98CE7E" w14:textId="77777777" w:rsidR="003A7589" w:rsidRDefault="003A7589" w:rsidP="003A7589">
      <w:pPr>
        <w:spacing w:after="0" w:line="240" w:lineRule="auto"/>
        <w:jc w:val="both"/>
        <w:rPr>
          <w:rFonts w:ascii="Museo Sans 100" w:hAnsi="Museo Sans 100"/>
        </w:rPr>
      </w:pPr>
    </w:p>
    <w:p w14:paraId="726B9B1F" w14:textId="77777777" w:rsidR="003A7589" w:rsidRDefault="003A7589" w:rsidP="003A7589">
      <w:pPr>
        <w:spacing w:after="0" w:line="240" w:lineRule="auto"/>
        <w:jc w:val="both"/>
        <w:rPr>
          <w:rFonts w:ascii="Museo Sans 100" w:hAnsi="Museo Sans 100"/>
        </w:rPr>
      </w:pPr>
    </w:p>
    <w:p w14:paraId="78B2906D" w14:textId="77777777" w:rsidR="003A7589" w:rsidRDefault="003A7589" w:rsidP="003A7589">
      <w:pPr>
        <w:spacing w:after="0" w:line="240" w:lineRule="auto"/>
        <w:jc w:val="both"/>
        <w:rPr>
          <w:rFonts w:ascii="Museo Sans 100" w:hAnsi="Museo Sans 100"/>
        </w:rPr>
      </w:pPr>
    </w:p>
    <w:p w14:paraId="547C4341" w14:textId="77777777" w:rsidR="003A7589" w:rsidRPr="006702A1" w:rsidRDefault="003A7589" w:rsidP="003A7589">
      <w:pPr>
        <w:spacing w:after="0" w:line="240" w:lineRule="auto"/>
        <w:jc w:val="both"/>
        <w:rPr>
          <w:rFonts w:ascii="Museo Sans 100" w:hAnsi="Museo Sans 100"/>
        </w:rPr>
      </w:pPr>
    </w:p>
    <w:p w14:paraId="38225AC2" w14:textId="7E759385" w:rsidR="00963E92" w:rsidRPr="00B95716" w:rsidRDefault="00963E92" w:rsidP="00E90694">
      <w:pPr>
        <w:jc w:val="both"/>
        <w:rPr>
          <w:rFonts w:ascii="Museo Sans 100" w:hAnsi="Museo Sans 100"/>
        </w:rPr>
      </w:pPr>
    </w:p>
    <w:p w14:paraId="413A4690" w14:textId="569D95AD" w:rsidR="00B95716" w:rsidRDefault="001F720B" w:rsidP="00B95716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lastRenderedPageBreak/>
        <w:t>DELIVERY, STORAGE</w:t>
      </w:r>
      <w:r>
        <w:rPr>
          <w:rFonts w:ascii="Museo Sans 100" w:hAnsi="Museo Sans 100"/>
        </w:rPr>
        <w:t>,</w:t>
      </w:r>
      <w:r w:rsidRPr="00B95716">
        <w:rPr>
          <w:rFonts w:ascii="Museo Sans 100" w:hAnsi="Museo Sans 100"/>
        </w:rPr>
        <w:t xml:space="preserve"> AND HANDLING </w:t>
      </w:r>
    </w:p>
    <w:p w14:paraId="6E5C93E9" w14:textId="6A3C3D26" w:rsidR="00B95716" w:rsidRPr="001D7F82" w:rsidRDefault="00B95716" w:rsidP="001D7F82">
      <w:pPr>
        <w:pStyle w:val="ListParagraph"/>
        <w:numPr>
          <w:ilvl w:val="0"/>
          <w:numId w:val="12"/>
        </w:numPr>
        <w:ind w:left="426" w:hanging="426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t xml:space="preserve">Ordering: Comply with </w:t>
      </w:r>
      <w:r w:rsidR="00954541">
        <w:rPr>
          <w:rFonts w:ascii="Museo Sans 100" w:hAnsi="Museo Sans 100"/>
        </w:rPr>
        <w:t xml:space="preserve">the </w:t>
      </w:r>
      <w:r w:rsidRPr="001D7F82">
        <w:rPr>
          <w:rFonts w:ascii="Museo Sans 100" w:hAnsi="Museo Sans 100"/>
        </w:rPr>
        <w:t>manufacturer's ordering process and lead time requirements to avoid project delays.</w:t>
      </w:r>
    </w:p>
    <w:p w14:paraId="0D46C90F" w14:textId="77777777" w:rsidR="001D7F82" w:rsidRPr="001D7F82" w:rsidRDefault="00B95716" w:rsidP="001D7F82">
      <w:pPr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t xml:space="preserve">Delivery: Deliver materials in manufacturer's original, unopened, undamaged containers with identification labels intact. </w:t>
      </w:r>
    </w:p>
    <w:p w14:paraId="404EF435" w14:textId="63AE2EC7" w:rsidR="00B95716" w:rsidRDefault="00B95716" w:rsidP="001D7F82">
      <w:pPr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Museo Sans 100" w:hAnsi="Museo Sans 100"/>
        </w:rPr>
      </w:pPr>
      <w:r w:rsidRPr="001D7F82">
        <w:rPr>
          <w:rFonts w:ascii="Museo Sans 100" w:hAnsi="Museo Sans 100"/>
        </w:rPr>
        <w:t>Storage and Protection: Materials shall be stored in a conditioned space recommended by the manufacturer and protected from external weather conditions.</w:t>
      </w:r>
    </w:p>
    <w:p w14:paraId="2C4583C7" w14:textId="77777777" w:rsidR="00C8425A" w:rsidRPr="001D7F82" w:rsidRDefault="00C8425A" w:rsidP="00C8425A">
      <w:pPr>
        <w:spacing w:after="0" w:line="240" w:lineRule="auto"/>
        <w:ind w:left="426"/>
        <w:jc w:val="both"/>
        <w:rPr>
          <w:rFonts w:ascii="Museo Sans 100" w:hAnsi="Museo Sans 100"/>
        </w:rPr>
      </w:pPr>
    </w:p>
    <w:p w14:paraId="717E0446" w14:textId="2D464177" w:rsidR="001D7F82" w:rsidRPr="001D7F82" w:rsidRDefault="55C96C2D" w:rsidP="001D7F82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49701121">
        <w:rPr>
          <w:rFonts w:ascii="Museo Sans 100" w:hAnsi="Museo Sans 100"/>
        </w:rPr>
        <w:t xml:space="preserve"> </w:t>
      </w:r>
      <w:r w:rsidR="001F720B" w:rsidRPr="001D7F82">
        <w:rPr>
          <w:rFonts w:ascii="Museo Sans 100" w:hAnsi="Museo Sans 100"/>
        </w:rPr>
        <w:t xml:space="preserve">PROJECT CONDITIONS </w:t>
      </w:r>
    </w:p>
    <w:p w14:paraId="35686EC9" w14:textId="0CC816C2" w:rsidR="00954541" w:rsidRDefault="00954541" w:rsidP="001D7F82">
      <w:pPr>
        <w:pStyle w:val="ListParagraph"/>
        <w:numPr>
          <w:ilvl w:val="2"/>
          <w:numId w:val="9"/>
        </w:numPr>
        <w:spacing w:before="120"/>
        <w:ind w:left="426" w:hanging="426"/>
        <w:jc w:val="both"/>
        <w:rPr>
          <w:rFonts w:ascii="Museo Sans 100" w:hAnsi="Museo Sans 100"/>
        </w:rPr>
      </w:pPr>
      <w:r w:rsidRPr="00E477D9">
        <w:rPr>
          <w:rFonts w:ascii="Museo Sans 100" w:hAnsi="Museo Sans 100"/>
        </w:rPr>
        <w:t xml:space="preserve">If site conditions are unsatisfactory or raise questions about the installation </w:t>
      </w:r>
      <w:r w:rsidR="00705A54">
        <w:rPr>
          <w:rFonts w:ascii="Museo Sans 100" w:hAnsi="Museo Sans 100"/>
        </w:rPr>
        <w:t xml:space="preserve">and/or performance </w:t>
      </w:r>
      <w:r w:rsidRPr="00E477D9">
        <w:rPr>
          <w:rFonts w:ascii="Museo Sans 100" w:hAnsi="Museo Sans 100"/>
        </w:rPr>
        <w:t xml:space="preserve">of the floating floor, the work </w:t>
      </w:r>
      <w:r w:rsidR="00705A54">
        <w:rPr>
          <w:rFonts w:ascii="Museo Sans 100" w:hAnsi="Museo Sans 100"/>
        </w:rPr>
        <w:t>shall</w:t>
      </w:r>
      <w:r w:rsidR="00705A54" w:rsidRPr="00E477D9">
        <w:rPr>
          <w:rFonts w:ascii="Museo Sans 100" w:hAnsi="Museo Sans 100"/>
        </w:rPr>
        <w:t xml:space="preserve"> </w:t>
      </w:r>
      <w:r w:rsidRPr="00E477D9">
        <w:rPr>
          <w:rFonts w:ascii="Museo Sans 100" w:hAnsi="Museo Sans 100"/>
        </w:rPr>
        <w:t xml:space="preserve">not proceed until the condition has been corrected in a manner acceptable to </w:t>
      </w:r>
      <w:r w:rsidR="000C73A1">
        <w:rPr>
          <w:rFonts w:ascii="Museo Sans 100" w:hAnsi="Museo Sans 100"/>
        </w:rPr>
        <w:t xml:space="preserve">meet </w:t>
      </w:r>
      <w:r w:rsidRPr="00E477D9">
        <w:rPr>
          <w:rFonts w:ascii="Museo Sans 100" w:hAnsi="Museo Sans 100"/>
        </w:rPr>
        <w:t xml:space="preserve">the </w:t>
      </w:r>
      <w:r w:rsidR="000C73A1">
        <w:rPr>
          <w:rFonts w:ascii="Museo Sans 100" w:hAnsi="Museo Sans 100"/>
        </w:rPr>
        <w:t>Isolated Floating Floor System Manufacturer’s guidelines.</w:t>
      </w:r>
    </w:p>
    <w:p w14:paraId="59D0CB6C" w14:textId="77777777" w:rsidR="00954541" w:rsidRDefault="00954541" w:rsidP="00331306">
      <w:pPr>
        <w:pStyle w:val="ListParagraph"/>
        <w:spacing w:before="120"/>
        <w:ind w:left="426"/>
        <w:jc w:val="both"/>
        <w:rPr>
          <w:rFonts w:ascii="Museo Sans 100" w:hAnsi="Museo Sans 100"/>
        </w:rPr>
      </w:pPr>
    </w:p>
    <w:p w14:paraId="683E41DB" w14:textId="777A94DF" w:rsidR="00900ABC" w:rsidRDefault="001F720B" w:rsidP="008C3D9F">
      <w:pPr>
        <w:numPr>
          <w:ilvl w:val="1"/>
          <w:numId w:val="1"/>
        </w:numPr>
        <w:spacing w:after="0" w:line="240" w:lineRule="auto"/>
        <w:jc w:val="both"/>
        <w:rPr>
          <w:rFonts w:ascii="Museo Sans 100" w:hAnsi="Museo Sans 100"/>
        </w:rPr>
      </w:pPr>
      <w:r w:rsidRPr="001F720B">
        <w:rPr>
          <w:rFonts w:ascii="Museo Sans 100" w:hAnsi="Museo Sans 100"/>
        </w:rPr>
        <w:t xml:space="preserve">WARRANTY </w:t>
      </w:r>
    </w:p>
    <w:p w14:paraId="02E2F9A7" w14:textId="50C094DD" w:rsidR="00B95716" w:rsidRDefault="00B95716" w:rsidP="001D7F82">
      <w:pPr>
        <w:pStyle w:val="ListParagraph"/>
        <w:numPr>
          <w:ilvl w:val="0"/>
          <w:numId w:val="13"/>
        </w:numPr>
        <w:spacing w:before="120"/>
        <w:ind w:left="426" w:hanging="426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Manufacturer’s Warranty: Submit, for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 xml:space="preserve">the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owner’s acceptance,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 xml:space="preserve">the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manufacturer’s standard warranty document executed by an authorized company official.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>The m</w:t>
      </w:r>
      <w:r w:rsidR="00954541" w:rsidRPr="001D7F82">
        <w:rPr>
          <w:rFonts w:ascii="Museo Sans 100" w:eastAsiaTheme="minorHAnsi" w:hAnsi="Museo Sans 100" w:cstheme="minorBidi"/>
          <w:szCs w:val="22"/>
          <w:lang w:val="en-US"/>
        </w:rPr>
        <w:t xml:space="preserve">anufacturer’s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warranty is in addition to and not a limitation </w:t>
      </w:r>
      <w:r w:rsidR="008436E6" w:rsidRPr="001D7F82">
        <w:rPr>
          <w:rFonts w:ascii="Museo Sans 100" w:eastAsiaTheme="minorHAnsi" w:hAnsi="Museo Sans 100" w:cstheme="minorBidi"/>
          <w:szCs w:val="22"/>
          <w:lang w:val="en-US"/>
        </w:rPr>
        <w:t>of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 xml:space="preserve"> other rights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>the O</w:t>
      </w:r>
      <w:r w:rsidR="00954541" w:rsidRPr="001D7F82">
        <w:rPr>
          <w:rFonts w:ascii="Museo Sans 100" w:eastAsiaTheme="minorHAnsi" w:hAnsi="Museo Sans 100" w:cstheme="minorBidi"/>
          <w:szCs w:val="22"/>
          <w:lang w:val="en-US"/>
        </w:rPr>
        <w:t xml:space="preserve">wner </w:t>
      </w:r>
      <w:r w:rsidRPr="001D7F82">
        <w:rPr>
          <w:rFonts w:ascii="Museo Sans 100" w:eastAsiaTheme="minorHAnsi" w:hAnsi="Museo Sans 100" w:cstheme="minorBidi"/>
          <w:szCs w:val="22"/>
          <w:lang w:val="en-US"/>
        </w:rPr>
        <w:t>may have under Contract Documents.</w:t>
      </w:r>
    </w:p>
    <w:p w14:paraId="509B7770" w14:textId="3557F028" w:rsidR="00E36606" w:rsidRDefault="00E36606" w:rsidP="00E36606">
      <w:pPr>
        <w:pStyle w:val="ListParagraph"/>
        <w:spacing w:before="120"/>
        <w:ind w:left="426"/>
        <w:jc w:val="both"/>
        <w:rPr>
          <w:rFonts w:ascii="Museo Sans 100" w:eastAsiaTheme="minorHAnsi" w:hAnsi="Museo Sans 100" w:cstheme="minorBidi"/>
          <w:szCs w:val="22"/>
          <w:lang w:val="en-US"/>
        </w:rPr>
      </w:pPr>
    </w:p>
    <w:p w14:paraId="17A15FD4" w14:textId="77777777" w:rsidR="00E36606" w:rsidRDefault="00E36606" w:rsidP="00E36606">
      <w:pPr>
        <w:pStyle w:val="ListParagraph"/>
        <w:spacing w:before="120"/>
        <w:ind w:left="426"/>
        <w:jc w:val="both"/>
        <w:rPr>
          <w:rFonts w:ascii="Museo Sans 100" w:eastAsiaTheme="minorHAnsi" w:hAnsi="Museo Sans 100" w:cstheme="minorBidi"/>
          <w:szCs w:val="22"/>
          <w:lang w:val="en-US"/>
        </w:rPr>
      </w:pPr>
    </w:p>
    <w:p w14:paraId="1A352402" w14:textId="77777777" w:rsidR="00DF1FCF" w:rsidRDefault="00E90694" w:rsidP="00DF1FCF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PART 2 PRODUCTS</w:t>
      </w:r>
    </w:p>
    <w:p w14:paraId="6C55A951" w14:textId="03B32404" w:rsidR="00E0021C" w:rsidRPr="00B95716" w:rsidRDefault="00E90694" w:rsidP="00E90694">
      <w:pPr>
        <w:jc w:val="both"/>
        <w:rPr>
          <w:rFonts w:ascii="Museo Sans 100" w:hAnsi="Museo Sans 100"/>
        </w:rPr>
      </w:pPr>
      <w:r w:rsidRPr="008C3D9F">
        <w:rPr>
          <w:rFonts w:ascii="Museo Sans 100" w:eastAsia="Times New Roman" w:hAnsi="Museo Sans 100" w:cs="Times New Roman"/>
          <w:szCs w:val="24"/>
          <w:lang w:val="en-GB"/>
        </w:rPr>
        <w:t xml:space="preserve">2.01 </w:t>
      </w:r>
      <w:r w:rsidR="001F720B" w:rsidRPr="008C3D9F">
        <w:rPr>
          <w:rFonts w:ascii="Museo Sans 100" w:eastAsia="Times New Roman" w:hAnsi="Museo Sans 100" w:cs="Times New Roman"/>
          <w:szCs w:val="24"/>
          <w:lang w:val="en-GB"/>
        </w:rPr>
        <w:t>MATERIALS</w:t>
      </w:r>
    </w:p>
    <w:p w14:paraId="085E0C29" w14:textId="1247863E" w:rsidR="00DE37F5" w:rsidRDefault="00986D20" w:rsidP="00DE37F5">
      <w:pPr>
        <w:pStyle w:val="ListParagraph"/>
        <w:numPr>
          <w:ilvl w:val="0"/>
          <w:numId w:val="6"/>
        </w:numPr>
        <w:tabs>
          <w:tab w:val="clear" w:pos="360"/>
          <w:tab w:val="num" w:pos="450"/>
        </w:tabs>
        <w:ind w:left="450" w:hanging="450"/>
        <w:jc w:val="both"/>
        <w:rPr>
          <w:rFonts w:ascii="Museo Sans 100" w:hAnsi="Museo Sans 100"/>
        </w:rPr>
      </w:pPr>
      <w:r w:rsidRPr="00E0021C">
        <w:rPr>
          <w:rFonts w:ascii="Museo Sans 100" w:hAnsi="Museo Sans 100"/>
        </w:rPr>
        <w:t xml:space="preserve">Manufacturer: </w:t>
      </w:r>
      <w:bookmarkStart w:id="7" w:name="_Hlk110006165"/>
    </w:p>
    <w:p w14:paraId="599D591C" w14:textId="77777777" w:rsidR="00686098" w:rsidRPr="00686098" w:rsidRDefault="00686098" w:rsidP="00686098">
      <w:pPr>
        <w:pStyle w:val="ListParagraph"/>
        <w:tabs>
          <w:tab w:val="num" w:pos="450"/>
        </w:tabs>
        <w:ind w:left="450"/>
        <w:jc w:val="both"/>
        <w:rPr>
          <w:rFonts w:ascii="Museo Sans 100" w:hAnsi="Museo Sans 100"/>
        </w:rPr>
      </w:pPr>
    </w:p>
    <w:p w14:paraId="1077FF34" w14:textId="1046FCDC" w:rsidR="00C30AF7" w:rsidRDefault="01E679D5" w:rsidP="007876F5">
      <w:pPr>
        <w:tabs>
          <w:tab w:val="num" w:pos="450"/>
        </w:tabs>
        <w:spacing w:after="0" w:line="240" w:lineRule="auto"/>
        <w:ind w:left="450" w:hanging="450"/>
        <w:rPr>
          <w:rFonts w:ascii="Museo Sans 100" w:eastAsia="Museo Sans 100" w:hAnsi="Museo Sans 100" w:cs="Museo Sans 100"/>
        </w:rPr>
      </w:pPr>
      <w:r w:rsidRPr="32FA08FA">
        <w:rPr>
          <w:rFonts w:ascii="Museo Sans 100" w:eastAsia="Museo Sans 100" w:hAnsi="Museo Sans 100" w:cs="Museo Sans 100"/>
        </w:rPr>
        <w:t>CDM Stravitec, Inc.</w:t>
      </w:r>
    </w:p>
    <w:p w14:paraId="4AAA6564" w14:textId="57260CB8" w:rsidR="00C30AF7" w:rsidRDefault="01E679D5" w:rsidP="007876F5">
      <w:pPr>
        <w:tabs>
          <w:tab w:val="num" w:pos="450"/>
        </w:tabs>
        <w:spacing w:after="0" w:line="240" w:lineRule="auto"/>
        <w:ind w:left="450" w:hanging="450"/>
        <w:rPr>
          <w:rFonts w:ascii="Museo Sans 100" w:eastAsia="Museo Sans 100" w:hAnsi="Museo Sans 100" w:cs="Museo Sans 100"/>
        </w:rPr>
      </w:pPr>
      <w:r w:rsidRPr="32FA08FA">
        <w:rPr>
          <w:rFonts w:ascii="Museo Sans 100" w:eastAsia="Museo Sans 100" w:hAnsi="Museo Sans 100" w:cs="Museo Sans 100"/>
        </w:rPr>
        <w:t>Address: 342 N. Queen St., Warehouse D, Lancaster, PA 17603</w:t>
      </w:r>
    </w:p>
    <w:p w14:paraId="46DEF496" w14:textId="7C95AF1C" w:rsidR="00C30AF7" w:rsidRDefault="01E679D5" w:rsidP="007876F5">
      <w:pPr>
        <w:tabs>
          <w:tab w:val="num" w:pos="450"/>
        </w:tabs>
        <w:spacing w:after="0" w:line="240" w:lineRule="auto"/>
        <w:ind w:left="450" w:hanging="450"/>
        <w:rPr>
          <w:rFonts w:ascii="Museo Sans 100" w:eastAsia="Museo Sans 100" w:hAnsi="Museo Sans 100" w:cs="Museo Sans 100"/>
        </w:rPr>
      </w:pPr>
      <w:r w:rsidRPr="32FA08FA">
        <w:rPr>
          <w:rFonts w:ascii="Museo Sans 100" w:eastAsia="Museo Sans 100" w:hAnsi="Museo Sans 100" w:cs="Museo Sans 100"/>
        </w:rPr>
        <w:t>Phone: 888-454-6236</w:t>
      </w:r>
    </w:p>
    <w:p w14:paraId="2F063036" w14:textId="0092AD7C" w:rsidR="00C30AF7" w:rsidRDefault="01E679D5" w:rsidP="007876F5">
      <w:pPr>
        <w:tabs>
          <w:tab w:val="num" w:pos="450"/>
        </w:tabs>
        <w:spacing w:after="0" w:line="240" w:lineRule="auto"/>
        <w:ind w:left="450" w:hanging="450"/>
        <w:rPr>
          <w:rFonts w:ascii="Museo Sans 100" w:eastAsia="Museo Sans 100" w:hAnsi="Museo Sans 100" w:cs="Museo Sans 100"/>
        </w:rPr>
      </w:pPr>
      <w:proofErr w:type="gramStart"/>
      <w:r w:rsidRPr="32FA08FA">
        <w:rPr>
          <w:rFonts w:ascii="Museo Sans 100" w:eastAsia="Museo Sans 100" w:hAnsi="Museo Sans 100" w:cs="Museo Sans 100"/>
          <w:lang w:val="fr-CA"/>
        </w:rPr>
        <w:t>Email</w:t>
      </w:r>
      <w:proofErr w:type="gramEnd"/>
      <w:r w:rsidRPr="32FA08FA">
        <w:rPr>
          <w:rFonts w:ascii="Museo Sans 100" w:eastAsia="Museo Sans 100" w:hAnsi="Museo Sans 100" w:cs="Museo Sans 100"/>
          <w:lang w:val="fr-CA"/>
        </w:rPr>
        <w:t xml:space="preserve">: </w:t>
      </w:r>
      <w:hyperlink r:id="rId22" w:history="1">
        <w:r w:rsidRPr="32FA08FA">
          <w:rPr>
            <w:rStyle w:val="Hyperlink"/>
            <w:rFonts w:ascii="Museo Sans 100" w:eastAsia="Museo Sans 100" w:hAnsi="Museo Sans 100" w:cs="Museo Sans 100"/>
            <w:lang w:val="fr-CA"/>
          </w:rPr>
          <w:t>info-us@cdm-stravitec.com</w:t>
        </w:r>
      </w:hyperlink>
    </w:p>
    <w:p w14:paraId="7555C853" w14:textId="40243063" w:rsidR="00C30AF7" w:rsidRDefault="01E679D5" w:rsidP="007876F5">
      <w:pPr>
        <w:tabs>
          <w:tab w:val="num" w:pos="450"/>
        </w:tabs>
        <w:spacing w:after="0" w:line="240" w:lineRule="auto"/>
        <w:ind w:left="450" w:hanging="450"/>
        <w:rPr>
          <w:rFonts w:ascii="Museo Sans 100" w:eastAsia="Museo Sans 100" w:hAnsi="Museo Sans 100" w:cs="Museo Sans 100"/>
          <w:color w:val="0563C1"/>
        </w:rPr>
      </w:pPr>
      <w:r w:rsidRPr="32FA08FA">
        <w:rPr>
          <w:rFonts w:ascii="Museo Sans 100" w:eastAsia="Museo Sans 100" w:hAnsi="Museo Sans 100" w:cs="Museo Sans 100"/>
          <w:lang w:val="en-CA"/>
        </w:rPr>
        <w:t xml:space="preserve">Web: </w:t>
      </w:r>
      <w:hyperlink r:id="rId23" w:history="1">
        <w:r w:rsidRPr="32FA08FA">
          <w:rPr>
            <w:rStyle w:val="Hyperlink"/>
            <w:rFonts w:ascii="Museo Sans 100" w:eastAsia="Museo Sans 100" w:hAnsi="Museo Sans 100" w:cs="Museo Sans 100"/>
            <w:lang w:val="en-CA"/>
          </w:rPr>
          <w:t>www.cdm-stravitec.com</w:t>
        </w:r>
      </w:hyperlink>
    </w:p>
    <w:bookmarkEnd w:id="7"/>
    <w:p w14:paraId="384216A8" w14:textId="0FA4B815" w:rsidR="006739B9" w:rsidRPr="006739B9" w:rsidDel="001A1313" w:rsidRDefault="006739B9">
      <w:pPr>
        <w:pStyle w:val="ListParagraph"/>
        <w:tabs>
          <w:tab w:val="num" w:pos="450"/>
        </w:tabs>
        <w:ind w:left="450" w:hanging="450"/>
        <w:rPr>
          <w:rFonts w:ascii="Museo Sans 100" w:eastAsiaTheme="minorEastAsia" w:hAnsi="Museo Sans 100" w:cstheme="minorBidi"/>
          <w:lang w:val="en-US"/>
        </w:rPr>
      </w:pPr>
    </w:p>
    <w:p w14:paraId="6CF88BF7" w14:textId="77777777" w:rsidR="00705A54" w:rsidRPr="00F60E84" w:rsidRDefault="00705A54" w:rsidP="008C3D9F">
      <w:pPr>
        <w:pStyle w:val="ListParagraph"/>
        <w:tabs>
          <w:tab w:val="num" w:pos="450"/>
        </w:tabs>
        <w:ind w:left="450" w:hanging="450"/>
        <w:rPr>
          <w:rFonts w:ascii="Museo Sans 100" w:eastAsiaTheme="minorHAnsi" w:hAnsi="Museo Sans 100" w:cstheme="minorBidi"/>
          <w:szCs w:val="22"/>
          <w:lang w:val="fr-CA"/>
        </w:rPr>
      </w:pPr>
    </w:p>
    <w:p w14:paraId="6E1F9703" w14:textId="77777777" w:rsidR="00705A54" w:rsidRDefault="00986D20" w:rsidP="007F301A">
      <w:pPr>
        <w:pStyle w:val="ListParagraph"/>
        <w:numPr>
          <w:ilvl w:val="0"/>
          <w:numId w:val="6"/>
        </w:numPr>
        <w:tabs>
          <w:tab w:val="clear" w:pos="360"/>
          <w:tab w:val="num" w:pos="450"/>
        </w:tabs>
        <w:ind w:left="450" w:hanging="450"/>
        <w:jc w:val="both"/>
        <w:rPr>
          <w:rFonts w:ascii="Museo Sans 100" w:hAnsi="Museo Sans 100"/>
        </w:rPr>
      </w:pPr>
      <w:r>
        <w:rPr>
          <w:rFonts w:ascii="Museo Sans 100" w:hAnsi="Museo Sans 100"/>
        </w:rPr>
        <w:t xml:space="preserve">Products: </w:t>
      </w:r>
    </w:p>
    <w:p w14:paraId="5C03474E" w14:textId="07FF1846" w:rsidR="00954541" w:rsidRPr="001109C4" w:rsidRDefault="00986D20" w:rsidP="008B2444">
      <w:pPr>
        <w:pStyle w:val="ListParagraph"/>
        <w:numPr>
          <w:ilvl w:val="0"/>
          <w:numId w:val="40"/>
        </w:numPr>
        <w:ind w:left="1418"/>
        <w:rPr>
          <w:rFonts w:ascii="Museo Sans 100" w:hAnsi="Museo Sans 100" w:cstheme="minorHAnsi"/>
          <w:szCs w:val="22"/>
        </w:rPr>
      </w:pPr>
      <w:proofErr w:type="spellStart"/>
      <w:r w:rsidRPr="00C0634B">
        <w:rPr>
          <w:rFonts w:ascii="Museo Sans 100" w:hAnsi="Museo Sans 100" w:cstheme="minorHAnsi"/>
          <w:szCs w:val="22"/>
        </w:rPr>
        <w:t>Stravifloor</w:t>
      </w:r>
      <w:proofErr w:type="spellEnd"/>
      <w:r w:rsidRPr="00C0634B">
        <w:rPr>
          <w:rFonts w:ascii="Museo Sans 100" w:hAnsi="Museo Sans 100" w:cstheme="minorHAnsi"/>
          <w:szCs w:val="22"/>
        </w:rPr>
        <w:t xml:space="preserve"> </w:t>
      </w:r>
      <w:proofErr w:type="spellStart"/>
      <w:r w:rsidRPr="00C0634B">
        <w:rPr>
          <w:rFonts w:ascii="Museo Sans 100" w:hAnsi="Museo Sans 100" w:cstheme="minorHAnsi"/>
          <w:szCs w:val="22"/>
        </w:rPr>
        <w:t>Jackup</w:t>
      </w:r>
      <w:proofErr w:type="spellEnd"/>
      <w:r w:rsidRPr="00C0634B">
        <w:rPr>
          <w:rFonts w:ascii="Museo Sans 100" w:hAnsi="Museo Sans 100" w:cstheme="minorHAnsi"/>
          <w:szCs w:val="22"/>
        </w:rPr>
        <w:t>-</w:t>
      </w:r>
      <w:r w:rsidR="005F2F3B">
        <w:rPr>
          <w:rFonts w:ascii="Museo Sans 100" w:hAnsi="Museo Sans 100" w:cstheme="minorHAnsi"/>
          <w:szCs w:val="22"/>
        </w:rPr>
        <w:t>R</w:t>
      </w:r>
      <w:r w:rsidR="005F2F3B" w:rsidRPr="00C0634B">
        <w:rPr>
          <w:rFonts w:ascii="Museo Sans 100" w:hAnsi="Museo Sans 100" w:cstheme="minorHAnsi"/>
          <w:szCs w:val="22"/>
        </w:rPr>
        <w:t xml:space="preserve"> </w:t>
      </w:r>
      <w:r w:rsidR="007F301A" w:rsidRPr="001109C4">
        <w:rPr>
          <w:rFonts w:ascii="Museo Sans 100" w:hAnsi="Museo Sans 100" w:cstheme="minorHAnsi"/>
          <w:szCs w:val="22"/>
        </w:rPr>
        <w:t>and associated accessories as describe</w:t>
      </w:r>
      <w:r w:rsidR="00705A54" w:rsidRPr="001109C4">
        <w:rPr>
          <w:rFonts w:ascii="Museo Sans 100" w:hAnsi="Museo Sans 100" w:cstheme="minorHAnsi"/>
          <w:szCs w:val="22"/>
        </w:rPr>
        <w:t>d</w:t>
      </w:r>
      <w:r w:rsidR="007F301A" w:rsidRPr="001109C4">
        <w:rPr>
          <w:rFonts w:ascii="Museo Sans 100" w:hAnsi="Museo Sans 100" w:cstheme="minorHAnsi"/>
          <w:szCs w:val="22"/>
        </w:rPr>
        <w:t xml:space="preserve"> in Part </w:t>
      </w:r>
      <w:r w:rsidR="007F301A" w:rsidRPr="00E36606">
        <w:rPr>
          <w:rFonts w:ascii="Museo Sans 100" w:hAnsi="Museo Sans 100" w:cstheme="minorHAnsi"/>
          <w:szCs w:val="22"/>
          <w:highlight w:val="yellow"/>
        </w:rPr>
        <w:t>1</w:t>
      </w:r>
      <w:r w:rsidR="007F301A" w:rsidRPr="001109C4">
        <w:rPr>
          <w:rFonts w:ascii="Museo Sans 100" w:hAnsi="Museo Sans 100" w:cstheme="minorHAnsi"/>
          <w:szCs w:val="22"/>
        </w:rPr>
        <w:t xml:space="preserve"> of this Section.</w:t>
      </w:r>
    </w:p>
    <w:p w14:paraId="69E9EC21" w14:textId="0C468980" w:rsidR="00A05DC8" w:rsidRDefault="00A05DC8" w:rsidP="00A05DC8">
      <w:pPr>
        <w:jc w:val="both"/>
        <w:rPr>
          <w:rFonts w:ascii="Museo Sans 100" w:hAnsi="Museo Sans 100" w:cs="Museo Sans 100"/>
          <w:color w:val="57585A"/>
          <w:sz w:val="18"/>
          <w:szCs w:val="18"/>
        </w:rPr>
      </w:pPr>
    </w:p>
    <w:p w14:paraId="516ED9A2" w14:textId="77CE1A46" w:rsidR="008A0BA1" w:rsidRPr="002F107C" w:rsidRDefault="00A05DC8" w:rsidP="008A0BA1">
      <w:pPr>
        <w:jc w:val="both"/>
        <w:rPr>
          <w:rFonts w:ascii="Museo Sans 100" w:hAnsi="Museo Sans 100"/>
        </w:rPr>
      </w:pPr>
      <w:r w:rsidRPr="00A05DC8">
        <w:rPr>
          <w:rFonts w:ascii="Museo Sans 100" w:hAnsi="Museo Sans 100"/>
        </w:rPr>
        <w:t xml:space="preserve">2.02 </w:t>
      </w:r>
      <w:bookmarkStart w:id="8" w:name="_Hlk104288143"/>
      <w:r w:rsidR="00C31FFF" w:rsidRPr="00A05DC8">
        <w:rPr>
          <w:rFonts w:ascii="Museo Sans 100" w:hAnsi="Museo Sans 100"/>
        </w:rPr>
        <w:t xml:space="preserve">SUBSTITUTION OF MATERIALS </w:t>
      </w:r>
      <w:bookmarkEnd w:id="8"/>
    </w:p>
    <w:p w14:paraId="29FFDDB0" w14:textId="369FBF21" w:rsidR="008A0BA1" w:rsidRPr="00686098" w:rsidRDefault="008A0BA1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bookmarkStart w:id="9" w:name="_Hlk110005676"/>
      <w:r w:rsidRPr="00686098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57E868C6" w14:textId="74D2394E" w:rsidR="008A0BA1" w:rsidRPr="00686098" w:rsidRDefault="008A0BA1" w:rsidP="008A0BA1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>Choose one of the following statements as desired by the design team.</w:t>
      </w:r>
    </w:p>
    <w:p w14:paraId="0A086AD8" w14:textId="77777777" w:rsidR="008A0BA1" w:rsidRPr="002F107C" w:rsidRDefault="008A0BA1" w:rsidP="008A0BA1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spacing w:after="0" w:line="240" w:lineRule="auto"/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u w:val="single"/>
        </w:rPr>
      </w:pPr>
    </w:p>
    <w:p w14:paraId="6242C259" w14:textId="77777777" w:rsidR="00EA5736" w:rsidRDefault="00EA5736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5B6BBE73" w14:textId="1A8F06F6" w:rsidR="00954541" w:rsidRDefault="00A05DC8" w:rsidP="00EA5736">
      <w:pPr>
        <w:numPr>
          <w:ilvl w:val="0"/>
          <w:numId w:val="7"/>
        </w:numPr>
        <w:spacing w:after="0" w:line="240" w:lineRule="auto"/>
        <w:jc w:val="both"/>
        <w:rPr>
          <w:rFonts w:ascii="Museo Sans 100" w:hAnsi="Museo Sans 100"/>
        </w:rPr>
      </w:pPr>
      <w:r w:rsidRPr="00EA5736">
        <w:rPr>
          <w:rFonts w:ascii="Museo Sans 100" w:hAnsi="Museo Sans 100"/>
        </w:rPr>
        <w:lastRenderedPageBreak/>
        <w:t>Substitute materials shall meet or exceed the “quality</w:t>
      </w:r>
      <w:r w:rsidR="00954541" w:rsidRPr="00EA5736">
        <w:rPr>
          <w:rFonts w:ascii="Museo Sans 100" w:hAnsi="Museo Sans 100"/>
        </w:rPr>
        <w:t xml:space="preserve"> and performance</w:t>
      </w:r>
      <w:r w:rsidRPr="00EA5736">
        <w:rPr>
          <w:rFonts w:ascii="Museo Sans 100" w:hAnsi="Museo Sans 100"/>
        </w:rPr>
        <w:t>” of the products which are listed in these Specifications. Submit samples and test reports by an independent laboratory for consideration on this project.</w:t>
      </w:r>
    </w:p>
    <w:p w14:paraId="7C0ABF97" w14:textId="77777777" w:rsidR="00EA5736" w:rsidRDefault="00EA5736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</w:p>
    <w:p w14:paraId="2EA31570" w14:textId="4364F4D9" w:rsidR="00EA5736" w:rsidRDefault="00EA5736" w:rsidP="00EA5736">
      <w:pPr>
        <w:spacing w:after="0" w:line="240" w:lineRule="auto"/>
        <w:ind w:left="360"/>
        <w:jc w:val="both"/>
        <w:rPr>
          <w:rFonts w:ascii="Museo Sans 100" w:hAnsi="Museo Sans 100"/>
        </w:rPr>
      </w:pPr>
      <w:r w:rsidRPr="007876F5">
        <w:rPr>
          <w:rFonts w:ascii="Museo Sans 100" w:hAnsi="Museo Sans 100"/>
          <w:highlight w:val="yellow"/>
        </w:rPr>
        <w:t>[OR]</w:t>
      </w:r>
    </w:p>
    <w:p w14:paraId="75D4AFCC" w14:textId="77777777" w:rsidR="004E1D52" w:rsidRDefault="004E1D52" w:rsidP="004E1D52">
      <w:pPr>
        <w:jc w:val="both"/>
        <w:rPr>
          <w:rFonts w:ascii="Museo Sans 100" w:hAnsi="Museo Sans 100"/>
        </w:rPr>
      </w:pPr>
    </w:p>
    <w:p w14:paraId="1311FF61" w14:textId="1C54E177" w:rsidR="00EA5736" w:rsidRPr="004E1D52" w:rsidRDefault="004E1D52" w:rsidP="004E1D52">
      <w:pPr>
        <w:jc w:val="both"/>
        <w:rPr>
          <w:rFonts w:ascii="Museo Sans 100" w:hAnsi="Museo Sans 100"/>
        </w:rPr>
      </w:pPr>
      <w:r w:rsidRPr="00E36606">
        <w:rPr>
          <w:rFonts w:ascii="Museo Sans 100" w:hAnsi="Museo Sans 100"/>
        </w:rPr>
        <w:t xml:space="preserve">A.    </w:t>
      </w:r>
      <w:r w:rsidR="00EA5736" w:rsidRPr="00E36606">
        <w:rPr>
          <w:rFonts w:ascii="Museo Sans 100" w:hAnsi="Museo Sans 100"/>
        </w:rPr>
        <w:t>No substitutions are permitted.</w:t>
      </w:r>
      <w:r w:rsidR="00EA5736" w:rsidRPr="004E1D52">
        <w:rPr>
          <w:rFonts w:ascii="Museo Sans 100" w:hAnsi="Museo Sans 100"/>
        </w:rPr>
        <w:t xml:space="preserve"> </w:t>
      </w:r>
    </w:p>
    <w:bookmarkEnd w:id="9"/>
    <w:p w14:paraId="08A813C8" w14:textId="77777777" w:rsidR="00A05DC8" w:rsidRPr="00575D14" w:rsidRDefault="00A05DC8" w:rsidP="00A05DC8">
      <w:pPr>
        <w:pStyle w:val="ListParagraph"/>
        <w:jc w:val="both"/>
        <w:rPr>
          <w:rFonts w:ascii="Museo Sans 100" w:hAnsi="Museo Sans 100"/>
        </w:rPr>
      </w:pPr>
    </w:p>
    <w:p w14:paraId="5FE98599" w14:textId="77777777" w:rsidR="003A7589" w:rsidRDefault="00E90694" w:rsidP="00D74FDB">
      <w:pPr>
        <w:spacing w:after="0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PART 3 EXECUTION</w:t>
      </w:r>
    </w:p>
    <w:p w14:paraId="67784F00" w14:textId="3E2D036F" w:rsidR="00E90694" w:rsidRPr="00B95716" w:rsidRDefault="00E90694" w:rsidP="00D74FDB">
      <w:pPr>
        <w:spacing w:after="0"/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>3.01</w:t>
      </w:r>
      <w:r w:rsidR="00C31FFF" w:rsidRPr="00B95716">
        <w:rPr>
          <w:rFonts w:ascii="Museo Sans 100" w:hAnsi="Museo Sans 100"/>
        </w:rPr>
        <w:t xml:space="preserve"> INSTALLATION</w:t>
      </w:r>
    </w:p>
    <w:p w14:paraId="071E90F7" w14:textId="5A256F13" w:rsidR="00E90694" w:rsidRPr="00CF4998" w:rsidRDefault="00E90694" w:rsidP="00AA6B83">
      <w:pPr>
        <w:jc w:val="both"/>
        <w:rPr>
          <w:rFonts w:ascii="Museo Sans 100" w:hAnsi="Museo Sans 100"/>
        </w:rPr>
      </w:pPr>
      <w:r w:rsidRPr="00B95716">
        <w:rPr>
          <w:rFonts w:ascii="Museo Sans 100" w:hAnsi="Museo Sans 100"/>
        </w:rPr>
        <w:t xml:space="preserve">The installation of </w:t>
      </w:r>
      <w:r w:rsidR="008A0BA1">
        <w:rPr>
          <w:rFonts w:ascii="Museo Sans 100" w:hAnsi="Museo Sans 100"/>
        </w:rPr>
        <w:t xml:space="preserve">the Isolated Floating Floor System </w:t>
      </w:r>
      <w:r w:rsidRPr="00B95716">
        <w:rPr>
          <w:rFonts w:ascii="Museo Sans 100" w:hAnsi="Museo Sans 100"/>
        </w:rPr>
        <w:t xml:space="preserve">specified herein shall be in accordance with procedures submitted by the </w:t>
      </w:r>
      <w:r w:rsidR="008A0BA1">
        <w:rPr>
          <w:rFonts w:ascii="Museo Sans 100" w:hAnsi="Museo Sans 100"/>
        </w:rPr>
        <w:t>System</w:t>
      </w:r>
      <w:r w:rsidRPr="00B95716">
        <w:rPr>
          <w:rFonts w:ascii="Museo Sans 100" w:hAnsi="Museo Sans 100"/>
        </w:rPr>
        <w:t xml:space="preserve"> manufacturer and approved by the </w:t>
      </w:r>
      <w:r w:rsidR="008A0BA1">
        <w:rPr>
          <w:rFonts w:ascii="Museo Sans 100" w:hAnsi="Museo Sans 100"/>
        </w:rPr>
        <w:t>Design Team (architect, structural and acoustical)</w:t>
      </w:r>
      <w:r w:rsidRPr="00B95716">
        <w:rPr>
          <w:rFonts w:ascii="Museo Sans 100" w:hAnsi="Museo Sans 100"/>
        </w:rPr>
        <w:t>.</w:t>
      </w:r>
    </w:p>
    <w:p w14:paraId="7BBA48EB" w14:textId="77777777" w:rsidR="001C26F6" w:rsidRPr="00832D0D" w:rsidRDefault="008A0BA1" w:rsidP="00EA5736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hAnsi="Museo Sans 100"/>
        </w:rPr>
        <w:t>The base structural slab receiving the Isolated Floating Floor System shall be f</w:t>
      </w:r>
      <w:r w:rsidR="00E90694" w:rsidRPr="00B95716">
        <w:rPr>
          <w:rFonts w:ascii="Museo Sans 100" w:hAnsi="Museo Sans 100"/>
        </w:rPr>
        <w:t>lat, smooth structural surface, cleared of debris and broom swept; any required waterproofing properly installed</w:t>
      </w:r>
      <w:r w:rsidR="00524484">
        <w:rPr>
          <w:rFonts w:ascii="Museo Sans 100" w:hAnsi="Museo Sans 100"/>
        </w:rPr>
        <w:t xml:space="preserve">. </w:t>
      </w:r>
    </w:p>
    <w:p w14:paraId="144F84A7" w14:textId="77777777" w:rsidR="00832D0D" w:rsidRPr="007876F5" w:rsidRDefault="00832D0D" w:rsidP="00832D0D">
      <w:pPr>
        <w:pStyle w:val="ListParagraph"/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</w:p>
    <w:p w14:paraId="09A5142C" w14:textId="77777777" w:rsidR="00686098" w:rsidRDefault="001C26F6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686098"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  <w:t>SPEC NOTE:</w:t>
      </w:r>
    </w:p>
    <w:p w14:paraId="57F8227E" w14:textId="6C6AD58F" w:rsidR="001C26F6" w:rsidRPr="00686098" w:rsidRDefault="001C26F6" w:rsidP="00686098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ind w:left="360"/>
        <w:jc w:val="both"/>
        <w:rPr>
          <w:rFonts w:ascii="Museo Sans 100" w:hAnsi="Museo Sans 100"/>
          <w:b/>
          <w:bCs/>
          <w:i/>
          <w:iCs/>
          <w:color w:val="4472C4" w:themeColor="accent1"/>
          <w:sz w:val="18"/>
          <w:szCs w:val="18"/>
          <w:u w:val="single"/>
        </w:rPr>
      </w:pP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>The flatness of the supporting floor should be a maximum of 1/4” (6 mm) over 10</w:t>
      </w:r>
      <w:r w:rsidR="00AA6B83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-feet </w:t>
      </w: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>(3 m) – F</w:t>
      </w:r>
      <w:r w:rsidRPr="00AA6B83">
        <w:rPr>
          <w:rFonts w:ascii="Museo Sans 100" w:hAnsi="Museo Sans 100"/>
          <w:i/>
          <w:iCs/>
          <w:color w:val="4472C4" w:themeColor="accent1"/>
          <w:sz w:val="18"/>
          <w:szCs w:val="18"/>
          <w:vertAlign w:val="subscript"/>
        </w:rPr>
        <w:t>F</w:t>
      </w: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25 (according to ASTM E1155-14 and American concrete Institute publication ACI 302) - to ensure a successful installation. </w:t>
      </w:r>
    </w:p>
    <w:p w14:paraId="655022CC" w14:textId="057EA675" w:rsidR="001C26F6" w:rsidRPr="00686098" w:rsidRDefault="00072E6D" w:rsidP="001C26F6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a. </w:t>
      </w:r>
      <w:r w:rsidR="001C26F6"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If the supporting floor is not completely flat and level </w:t>
      </w: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>the</w:t>
      </w:r>
      <w:r w:rsidR="001C26F6"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 use </w:t>
      </w: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of </w:t>
      </w:r>
      <w:r w:rsidR="001C26F6"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>a fast-drying, self-levelling compound across the whole floor to achieve required flatness criteria.</w:t>
      </w:r>
    </w:p>
    <w:p w14:paraId="705B70FC" w14:textId="0A1965A4" w:rsidR="001C26F6" w:rsidRPr="00686098" w:rsidRDefault="001C26F6" w:rsidP="007876F5">
      <w:pPr>
        <w:pBdr>
          <w:top w:val="double" w:sz="4" w:space="1" w:color="ED7D31" w:themeColor="accent2"/>
          <w:left w:val="double" w:sz="4" w:space="4" w:color="ED7D31" w:themeColor="accent2"/>
          <w:bottom w:val="double" w:sz="4" w:space="1" w:color="ED7D31" w:themeColor="accent2"/>
          <w:right w:val="double" w:sz="4" w:space="4" w:color="ED7D31" w:themeColor="accent2"/>
        </w:pBdr>
        <w:ind w:left="360"/>
        <w:jc w:val="both"/>
        <w:rPr>
          <w:rFonts w:ascii="Museo Sans 100" w:hAnsi="Museo Sans 100"/>
          <w:i/>
          <w:iCs/>
          <w:color w:val="4472C4" w:themeColor="accent1"/>
          <w:sz w:val="18"/>
          <w:szCs w:val="18"/>
        </w:rPr>
      </w:pP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>b</w:t>
      </w:r>
      <w:r w:rsidR="00072E6D"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 xml:space="preserve">. </w:t>
      </w:r>
      <w:r w:rsidRPr="00686098">
        <w:rPr>
          <w:rFonts w:ascii="Museo Sans 100" w:hAnsi="Museo Sans 100"/>
          <w:i/>
          <w:iCs/>
          <w:color w:val="4472C4" w:themeColor="accent1"/>
          <w:sz w:val="18"/>
          <w:szCs w:val="18"/>
        </w:rPr>
        <w:t>The contour/levelness of the structural slab determines the same for the floating slab.</w:t>
      </w:r>
    </w:p>
    <w:p w14:paraId="7A7F2DE0" w14:textId="3826D9F2" w:rsidR="00954541" w:rsidRDefault="00DA1F14" w:rsidP="00AA6B83">
      <w:pPr>
        <w:pStyle w:val="ListParagraph"/>
        <w:numPr>
          <w:ilvl w:val="0"/>
          <w:numId w:val="37"/>
        </w:numPr>
        <w:jc w:val="both"/>
        <w:rPr>
          <w:rFonts w:ascii="Museo Sans 100" w:eastAsiaTheme="minorHAnsi" w:hAnsi="Museo Sans 100" w:cstheme="minorBidi"/>
          <w:szCs w:val="22"/>
        </w:rPr>
      </w:pPr>
      <w:r w:rsidRPr="00954541">
        <w:rPr>
          <w:rFonts w:ascii="Museo Sans 100" w:eastAsiaTheme="minorHAnsi" w:hAnsi="Museo Sans 100" w:cstheme="minorBidi"/>
          <w:szCs w:val="22"/>
        </w:rPr>
        <w:t xml:space="preserve">Using the installation plans supplied, mark out the location of the </w:t>
      </w:r>
      <w:proofErr w:type="spellStart"/>
      <w:r w:rsidRPr="00954541">
        <w:rPr>
          <w:rFonts w:ascii="Museo Sans 100" w:eastAsiaTheme="minorHAnsi" w:hAnsi="Museo Sans 100" w:cstheme="minorBidi"/>
          <w:szCs w:val="22"/>
        </w:rPr>
        <w:t>cente</w:t>
      </w:r>
      <w:r w:rsidR="00954541" w:rsidRPr="00954541">
        <w:rPr>
          <w:rFonts w:ascii="Museo Sans 100" w:eastAsiaTheme="minorHAnsi" w:hAnsi="Museo Sans 100" w:cstheme="minorBidi"/>
          <w:szCs w:val="22"/>
        </w:rPr>
        <w:t>r</w:t>
      </w:r>
      <w:proofErr w:type="spellEnd"/>
      <w:r w:rsidRPr="00954541">
        <w:rPr>
          <w:rFonts w:ascii="Museo Sans 100" w:eastAsiaTheme="minorHAnsi" w:hAnsi="Museo Sans 100" w:cstheme="minorBidi"/>
          <w:szCs w:val="22"/>
        </w:rPr>
        <w:t xml:space="preserve"> of each box across the whole floor. </w:t>
      </w:r>
    </w:p>
    <w:p w14:paraId="1420AFE2" w14:textId="3082B215" w:rsidR="00DA1F14" w:rsidRPr="00954541" w:rsidRDefault="00DA1F14" w:rsidP="00EA5736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954541">
        <w:rPr>
          <w:rFonts w:ascii="Museo Sans 100" w:eastAsiaTheme="minorHAnsi" w:hAnsi="Museo Sans 100" w:cstheme="minorBidi"/>
          <w:szCs w:val="22"/>
          <w:lang w:val="en-US"/>
        </w:rPr>
        <w:t>All walls, columns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>,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 and service penetrations through the floating floor should be isolated using strips of perimeter isolation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 xml:space="preserve"> or similar material as required to meet the geometry on site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. The height of this isolation should be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at a minimum equal to the thickness of the Isolated Floating Floor System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>.</w:t>
      </w:r>
    </w:p>
    <w:p w14:paraId="7542355E" w14:textId="01A1914B" w:rsidR="00DA1F14" w:rsidRPr="008A0BA1" w:rsidRDefault="00C544D9" w:rsidP="00EA5736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line="221" w:lineRule="atLeast"/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7876F5">
        <w:rPr>
          <w:rFonts w:ascii="Museo Sans 100" w:hAnsi="Museo Sans 100"/>
          <w:highlight w:val="yellow"/>
        </w:rPr>
        <w:t>[OPTION]</w:t>
      </w:r>
      <w:r>
        <w:rPr>
          <w:rFonts w:ascii="Museo Sans 100" w:hAnsi="Museo Sans 100"/>
        </w:rPr>
        <w:t xml:space="preserve"> </w:t>
      </w:r>
      <w:r w:rsidR="00BB581C">
        <w:rPr>
          <w:rFonts w:ascii="Museo Sans 100" w:hAnsi="Museo Sans 100"/>
        </w:rPr>
        <w:t>When using</w:t>
      </w:r>
      <w:r w:rsidR="00DA1F14" w:rsidRPr="008A0BA1">
        <w:rPr>
          <w:rFonts w:ascii="Museo Sans 100" w:hAnsi="Museo Sans 100"/>
        </w:rPr>
        <w:t xml:space="preserve"> a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n</w:t>
      </w:r>
      <w:r w:rsidR="00DA1F14" w:rsidRPr="008A0BA1">
        <w:rPr>
          <w:rFonts w:ascii="Museo Sans 100" w:hAnsi="Museo Sans 100"/>
        </w:rPr>
        <w:t xml:space="preserve"> absorption layer in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the Isolated Floating Slab System cavity (between floating slab and structural slab)</w:t>
      </w:r>
      <w:r w:rsidR="00DA1F14" w:rsidRPr="008A0BA1">
        <w:rPr>
          <w:rFonts w:ascii="Museo Sans 100" w:hAnsi="Museo Sans 100"/>
        </w:rPr>
        <w:t xml:space="preserve">, </w:t>
      </w:r>
      <w:r w:rsidR="008A0BA1" w:rsidRPr="008A0BA1">
        <w:rPr>
          <w:rFonts w:ascii="Museo Sans 100" w:hAnsi="Museo Sans 100"/>
        </w:rPr>
        <w:t xml:space="preserve">provide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a</w:t>
      </w:r>
      <w:r w:rsidR="00DA1F14" w:rsidRPr="008A0BA1">
        <w:rPr>
          <w:rFonts w:ascii="Museo Sans 100" w:eastAsiaTheme="minorHAnsi" w:hAnsi="Museo Sans 100" w:cstheme="minorBidi"/>
          <w:szCs w:val="22"/>
          <w:lang w:val="en-US"/>
        </w:rPr>
        <w:t xml:space="preserve">t the locations where the boxes will be installed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o</w:t>
      </w:r>
      <w:r w:rsidR="00DA1F14" w:rsidRPr="008A0BA1">
        <w:rPr>
          <w:rFonts w:ascii="Museo Sans 100" w:eastAsiaTheme="minorHAnsi" w:hAnsi="Museo Sans 100" w:cstheme="minorBidi"/>
          <w:szCs w:val="22"/>
          <w:lang w:val="en-US"/>
        </w:rPr>
        <w:t>ver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-</w:t>
      </w:r>
      <w:r w:rsidR="00DA1F14" w:rsidRPr="008A0BA1">
        <w:rPr>
          <w:rFonts w:ascii="Museo Sans 100" w:eastAsiaTheme="minorHAnsi" w:hAnsi="Museo Sans 100" w:cstheme="minorBidi"/>
          <w:szCs w:val="22"/>
          <w:lang w:val="en-US"/>
        </w:rPr>
        <w:t>height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 xml:space="preserve"> to raise the boxes from structural slab (using </w:t>
      </w:r>
      <w:proofErr w:type="spellStart"/>
      <w:r w:rsidR="008A0BA1">
        <w:rPr>
          <w:rFonts w:ascii="Museo Sans 100" w:eastAsiaTheme="minorHAnsi" w:hAnsi="Museo Sans 100" w:cstheme="minorBidi"/>
          <w:szCs w:val="22"/>
          <w:lang w:val="en-US"/>
        </w:rPr>
        <w:t>fibercement</w:t>
      </w:r>
      <w:proofErr w:type="spellEnd"/>
      <w:r w:rsidR="008A0BA1">
        <w:rPr>
          <w:rFonts w:ascii="Museo Sans 100" w:eastAsiaTheme="minorHAnsi" w:hAnsi="Museo Sans 100" w:cstheme="minorBidi"/>
          <w:szCs w:val="22"/>
          <w:lang w:val="en-US"/>
        </w:rPr>
        <w:t xml:space="preserve"> board plate or other approved material) with same thickness as absorption layer</w:t>
      </w:r>
      <w:r w:rsidR="00DA1F14" w:rsidRPr="008A0BA1">
        <w:rPr>
          <w:rFonts w:ascii="Museo Sans 100" w:eastAsiaTheme="minorHAnsi" w:hAnsi="Museo Sans 100" w:cstheme="minorBidi"/>
          <w:szCs w:val="22"/>
          <w:lang w:val="en-US"/>
        </w:rPr>
        <w:t>.</w:t>
      </w:r>
    </w:p>
    <w:p w14:paraId="6BB3FE68" w14:textId="7C75FD63" w:rsidR="00954541" w:rsidRDefault="00DA1F14" w:rsidP="00EA5736">
      <w:pPr>
        <w:pStyle w:val="ListParagraph"/>
        <w:numPr>
          <w:ilvl w:val="0"/>
          <w:numId w:val="37"/>
        </w:numPr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Prior to </w:t>
      </w:r>
      <w:r w:rsidR="00954541">
        <w:rPr>
          <w:rFonts w:ascii="Museo Sans 100" w:eastAsiaTheme="minorHAnsi" w:hAnsi="Museo Sans 100" w:cstheme="minorBidi"/>
          <w:szCs w:val="22"/>
          <w:lang w:val="en-US"/>
        </w:rPr>
        <w:t xml:space="preserve">the 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placement of isolator assemblies, a protective layer of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 xml:space="preserve">construction 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>grade poly</w:t>
      </w:r>
      <w:r w:rsidR="00EB1EBA">
        <w:rPr>
          <w:rFonts w:ascii="Museo Sans 100" w:eastAsiaTheme="minorHAnsi" w:hAnsi="Museo Sans 100" w:cstheme="minorBidi"/>
          <w:szCs w:val="22"/>
          <w:lang w:val="en-US"/>
        </w:rPr>
        <w:t>e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>th</w:t>
      </w:r>
      <w:r w:rsidR="00EB1EBA">
        <w:rPr>
          <w:rFonts w:ascii="Museo Sans 100" w:eastAsiaTheme="minorHAnsi" w:hAnsi="Museo Sans 100" w:cstheme="minorBidi"/>
          <w:szCs w:val="22"/>
          <w:lang w:val="en-US"/>
        </w:rPr>
        <w:t>yl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 xml:space="preserve">ene sheeting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shall</w:t>
      </w:r>
      <w:r w:rsidR="008A0BA1" w:rsidRPr="00954541">
        <w:rPr>
          <w:rFonts w:ascii="Museo Sans 100" w:eastAsiaTheme="minorHAnsi" w:hAnsi="Museo Sans 100" w:cstheme="minorBidi"/>
          <w:szCs w:val="22"/>
          <w:lang w:val="en-US"/>
        </w:rPr>
        <w:t xml:space="preserve"> </w:t>
      </w:r>
      <w:r w:rsidRPr="00954541">
        <w:rPr>
          <w:rFonts w:ascii="Museo Sans 100" w:eastAsiaTheme="minorHAnsi" w:hAnsi="Museo Sans 100" w:cstheme="minorBidi"/>
          <w:szCs w:val="22"/>
          <w:lang w:val="en-US"/>
        </w:rPr>
        <w:t>be installed over the whole floor and continued up the wall to cover the perimeter isolation strip.</w:t>
      </w:r>
    </w:p>
    <w:p w14:paraId="62F5872F" w14:textId="5586CB3B" w:rsidR="00954541" w:rsidRPr="00331306" w:rsidRDefault="00DA1F14" w:rsidP="00EA5736">
      <w:pPr>
        <w:pStyle w:val="ListParagraph"/>
        <w:numPr>
          <w:ilvl w:val="1"/>
          <w:numId w:val="37"/>
        </w:numPr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331306">
        <w:rPr>
          <w:rFonts w:ascii="Museo Sans 100" w:hAnsi="Museo Sans 100" w:cstheme="minorBidi"/>
          <w:szCs w:val="22"/>
        </w:rPr>
        <w:t xml:space="preserve">The protection layer shall consist of one layer of polyethylene </w:t>
      </w:r>
      <w:r w:rsidR="008A0BA1">
        <w:rPr>
          <w:rFonts w:ascii="Museo Sans 100" w:hAnsi="Museo Sans 100" w:cstheme="minorBidi"/>
          <w:szCs w:val="22"/>
        </w:rPr>
        <w:t xml:space="preserve">sheeting </w:t>
      </w:r>
      <w:r w:rsidRPr="00331306">
        <w:rPr>
          <w:rFonts w:ascii="Museo Sans 100" w:hAnsi="Museo Sans 100" w:cstheme="minorBidi"/>
          <w:szCs w:val="22"/>
        </w:rPr>
        <w:t xml:space="preserve">overlapped and taped at all seams and at all connections where the vertical edge of the isolated slab contacts the building. </w:t>
      </w:r>
    </w:p>
    <w:p w14:paraId="5A4E7934" w14:textId="2F2F7179" w:rsidR="00954541" w:rsidRPr="00954541" w:rsidRDefault="00DA1F14" w:rsidP="00EA5736">
      <w:pPr>
        <w:pStyle w:val="ListParagraph"/>
        <w:numPr>
          <w:ilvl w:val="1"/>
          <w:numId w:val="37"/>
        </w:numPr>
        <w:rPr>
          <w:rFonts w:eastAsiaTheme="minorHAnsi"/>
        </w:rPr>
      </w:pPr>
      <w:r w:rsidRPr="00331306">
        <w:rPr>
          <w:rFonts w:ascii="Museo Sans 100" w:hAnsi="Museo Sans 100"/>
        </w:rPr>
        <w:t xml:space="preserve">All overlaps should be a minimum of 4’’ (100 mm) and then sealed using a 2’’ (50 mm) (minimum) wide </w:t>
      </w:r>
      <w:r w:rsidR="008A0BA1">
        <w:rPr>
          <w:rFonts w:ascii="Museo Sans 100" w:hAnsi="Museo Sans 100"/>
        </w:rPr>
        <w:t>construction</w:t>
      </w:r>
      <w:r w:rsidR="008A0BA1" w:rsidRPr="00331306">
        <w:rPr>
          <w:rFonts w:ascii="Museo Sans 100" w:hAnsi="Museo Sans 100"/>
        </w:rPr>
        <w:t xml:space="preserve"> </w:t>
      </w:r>
      <w:r w:rsidRPr="00331306">
        <w:rPr>
          <w:rFonts w:ascii="Museo Sans 100" w:hAnsi="Museo Sans 100"/>
        </w:rPr>
        <w:t xml:space="preserve">grade self-adhesive tape. </w:t>
      </w:r>
    </w:p>
    <w:p w14:paraId="4FDE026C" w14:textId="7EB27C4F" w:rsidR="00DA1F14" w:rsidRPr="00331306" w:rsidRDefault="00DA1F14" w:rsidP="00EA5736">
      <w:pPr>
        <w:pStyle w:val="ListParagraph"/>
        <w:numPr>
          <w:ilvl w:val="1"/>
          <w:numId w:val="37"/>
        </w:numPr>
        <w:jc w:val="both"/>
        <w:rPr>
          <w:rFonts w:ascii="Museo Sans 100" w:eastAsiaTheme="minorHAnsi" w:hAnsi="Museo Sans 100" w:cstheme="minorBidi"/>
          <w:szCs w:val="22"/>
          <w:lang w:val="en-US"/>
        </w:rPr>
      </w:pPr>
      <w:r w:rsidRPr="00331306">
        <w:rPr>
          <w:rFonts w:ascii="Museo Sans 100" w:eastAsiaTheme="minorHAnsi" w:hAnsi="Museo Sans 100" w:cstheme="minorBidi"/>
          <w:szCs w:val="22"/>
          <w:lang w:val="en-US"/>
        </w:rPr>
        <w:lastRenderedPageBreak/>
        <w:t xml:space="preserve">Ensure the </w:t>
      </w:r>
      <w:r w:rsidR="008A0BA1">
        <w:rPr>
          <w:rFonts w:ascii="Museo Sans 100" w:eastAsiaTheme="minorHAnsi" w:hAnsi="Museo Sans 100" w:cstheme="minorBidi"/>
          <w:szCs w:val="22"/>
          <w:lang w:val="en-US"/>
        </w:rPr>
        <w:t>protection layer</w:t>
      </w:r>
      <w:r w:rsidR="008A0BA1" w:rsidRPr="00331306">
        <w:rPr>
          <w:rFonts w:ascii="Museo Sans 100" w:eastAsiaTheme="minorHAnsi" w:hAnsi="Museo Sans 100" w:cstheme="minorBidi"/>
          <w:szCs w:val="22"/>
          <w:lang w:val="en-US"/>
        </w:rPr>
        <w:t xml:space="preserve"> </w:t>
      </w:r>
      <w:r w:rsidRPr="00331306">
        <w:rPr>
          <w:rFonts w:ascii="Museo Sans 100" w:eastAsiaTheme="minorHAnsi" w:hAnsi="Museo Sans 100" w:cstheme="minorBidi"/>
          <w:szCs w:val="22"/>
          <w:lang w:val="en-US"/>
        </w:rPr>
        <w:t>is fitted neatly into the corner areas of the floor to avoid any pocketing which could result in a reduction of slab thickness in these areas.</w:t>
      </w:r>
    </w:p>
    <w:p w14:paraId="7B3A5587" w14:textId="63F05D18" w:rsidR="00954541" w:rsidRPr="00DA1F14" w:rsidRDefault="00DA1F14" w:rsidP="00EA5736">
      <w:pPr>
        <w:pStyle w:val="Default"/>
        <w:numPr>
          <w:ilvl w:val="0"/>
          <w:numId w:val="37"/>
        </w:numPr>
        <w:jc w:val="both"/>
        <w:rPr>
          <w:rFonts w:ascii="Museo Sans 100" w:hAnsi="Museo Sans 100" w:cstheme="minorBidi"/>
          <w:color w:val="auto"/>
          <w:sz w:val="22"/>
          <w:szCs w:val="22"/>
          <w:lang w:val="en-US"/>
        </w:rPr>
      </w:pPr>
      <w:r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>All isol</w:t>
      </w:r>
      <w:r w:rsidR="00954541"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>at</w:t>
      </w:r>
      <w:r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or assemblies shall be placed on the marks, per floor submittal, ensuring the correct positioning of the pad to make sure there are no gaps where leakage could occur. </w:t>
      </w:r>
    </w:p>
    <w:p w14:paraId="34745B09" w14:textId="6B451DCA" w:rsidR="00954541" w:rsidRPr="00331306" w:rsidRDefault="00954541" w:rsidP="00EA5736">
      <w:pPr>
        <w:pStyle w:val="Default"/>
        <w:numPr>
          <w:ilvl w:val="1"/>
          <w:numId w:val="37"/>
        </w:numPr>
        <w:jc w:val="both"/>
        <w:rPr>
          <w:rFonts w:ascii="Museo Sans 100" w:hAnsi="Museo Sans 100" w:cstheme="minorBidi"/>
          <w:color w:val="auto"/>
          <w:sz w:val="22"/>
          <w:szCs w:val="22"/>
          <w:lang w:val="en-US"/>
        </w:rPr>
      </w:pPr>
      <w:r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>Verify</w:t>
      </w:r>
      <w:r w:rsidR="00DA1F14"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 that </w:t>
      </w:r>
      <w:r w:rsidR="008A0BA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the </w:t>
      </w:r>
      <w:r w:rsidR="000B2D07">
        <w:rPr>
          <w:rFonts w:ascii="Museo Sans 100" w:hAnsi="Museo Sans 100" w:cstheme="minorBidi"/>
          <w:color w:val="auto"/>
          <w:sz w:val="22"/>
          <w:szCs w:val="22"/>
          <w:lang w:val="en-US"/>
        </w:rPr>
        <w:t>EPDM</w:t>
      </w:r>
      <w:r w:rsidR="00692484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 bottom plate, and </w:t>
      </w:r>
      <w:proofErr w:type="spellStart"/>
      <w:r w:rsidR="00692484">
        <w:rPr>
          <w:rFonts w:ascii="Museo Sans 100" w:hAnsi="Museo Sans 100" w:cstheme="minorBidi"/>
          <w:color w:val="auto"/>
          <w:sz w:val="22"/>
          <w:szCs w:val="22"/>
          <w:lang w:val="en-US"/>
        </w:rPr>
        <w:t>Jackup</w:t>
      </w:r>
      <w:proofErr w:type="spellEnd"/>
      <w:r w:rsidR="00692484">
        <w:rPr>
          <w:rFonts w:ascii="Museo Sans 100" w:hAnsi="Museo Sans 100" w:cstheme="minorBidi"/>
          <w:color w:val="auto"/>
          <w:sz w:val="22"/>
          <w:szCs w:val="22"/>
          <w:lang w:val="en-US"/>
        </w:rPr>
        <w:t>-R Boxes are</w:t>
      </w:r>
      <w:r w:rsidR="008A0BA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 placed at each marked location</w:t>
      </w:r>
      <w:r w:rsidR="00DA1F14"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 </w:t>
      </w:r>
      <w:r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>prior to the concrete pour</w:t>
      </w:r>
      <w:r w:rsidR="00DA1F14" w:rsidRPr="00954541">
        <w:rPr>
          <w:rFonts w:ascii="Museo Sans 100" w:hAnsi="Museo Sans 100" w:cstheme="minorBidi"/>
          <w:color w:val="auto"/>
          <w:sz w:val="22"/>
          <w:szCs w:val="22"/>
          <w:lang w:val="en-US"/>
        </w:rPr>
        <w:t xml:space="preserve">. </w:t>
      </w:r>
      <w:r w:rsidR="00DA1F14" w:rsidRPr="008C3D9F">
        <w:rPr>
          <w:rFonts w:ascii="Museo Sans 100" w:hAnsi="Museo Sans 100"/>
          <w:sz w:val="22"/>
          <w:szCs w:val="22"/>
        </w:rPr>
        <w:t xml:space="preserve">Ensure that </w:t>
      </w:r>
      <w:r w:rsidR="007F301A">
        <w:rPr>
          <w:rFonts w:ascii="Museo Sans 100" w:hAnsi="Museo Sans 100"/>
          <w:sz w:val="22"/>
          <w:szCs w:val="22"/>
        </w:rPr>
        <w:t>that there are no</w:t>
      </w:r>
      <w:r w:rsidR="00DA1F14" w:rsidRPr="008C3D9F">
        <w:rPr>
          <w:rFonts w:ascii="Museo Sans 100" w:hAnsi="Museo Sans 100"/>
          <w:sz w:val="22"/>
          <w:szCs w:val="22"/>
        </w:rPr>
        <w:t xml:space="preserve"> gaps under the base flange</w:t>
      </w:r>
      <w:r w:rsidR="007F301A">
        <w:rPr>
          <w:rFonts w:ascii="Museo Sans 100" w:hAnsi="Museo Sans 100"/>
          <w:sz w:val="22"/>
          <w:szCs w:val="22"/>
        </w:rPr>
        <w:t xml:space="preserve"> of</w:t>
      </w:r>
      <w:r w:rsidR="00DA1F14" w:rsidRPr="008C3D9F">
        <w:rPr>
          <w:rFonts w:ascii="Museo Sans 100" w:hAnsi="Museo Sans 100"/>
          <w:sz w:val="22"/>
          <w:szCs w:val="22"/>
        </w:rPr>
        <w:t xml:space="preserve"> </w:t>
      </w:r>
      <w:r w:rsidR="007F301A" w:rsidRPr="00702CFB">
        <w:rPr>
          <w:rFonts w:ascii="Museo Sans 100" w:hAnsi="Museo Sans 100"/>
          <w:sz w:val="22"/>
          <w:szCs w:val="22"/>
        </w:rPr>
        <w:t xml:space="preserve">the housing </w:t>
      </w:r>
      <w:r w:rsidR="00DA1F14" w:rsidRPr="008C3D9F">
        <w:rPr>
          <w:rFonts w:ascii="Museo Sans 100" w:hAnsi="Museo Sans 100"/>
          <w:sz w:val="22"/>
          <w:szCs w:val="22"/>
        </w:rPr>
        <w:t>which could allow entry of concrete slurry.</w:t>
      </w:r>
    </w:p>
    <w:p w14:paraId="4F057729" w14:textId="6C86AC49" w:rsidR="00DA1F14" w:rsidRPr="008C3D9F" w:rsidRDefault="007F301A" w:rsidP="00EA5736">
      <w:pPr>
        <w:pStyle w:val="Default"/>
        <w:numPr>
          <w:ilvl w:val="1"/>
          <w:numId w:val="37"/>
        </w:numPr>
        <w:rPr>
          <w:sz w:val="22"/>
          <w:szCs w:val="22"/>
        </w:rPr>
      </w:pPr>
      <w:r>
        <w:rPr>
          <w:rFonts w:ascii="Museo Sans 100" w:hAnsi="Museo Sans 100" w:cstheme="minorBidi"/>
          <w:sz w:val="22"/>
          <w:szCs w:val="20"/>
          <w:lang w:val="en-US"/>
        </w:rPr>
        <w:t>Verify that t</w:t>
      </w:r>
      <w:r w:rsidRPr="008C3D9F">
        <w:rPr>
          <w:rFonts w:ascii="Museo Sans 100" w:hAnsi="Museo Sans 100" w:cstheme="minorBidi"/>
          <w:sz w:val="22"/>
          <w:szCs w:val="20"/>
          <w:lang w:val="en-US"/>
        </w:rPr>
        <w:t xml:space="preserve">he </w:t>
      </w:r>
      <w:r w:rsidR="00DA1F14" w:rsidRPr="008C3D9F">
        <w:rPr>
          <w:rFonts w:ascii="Museo Sans 100" w:hAnsi="Museo Sans 100" w:cstheme="minorBidi"/>
          <w:sz w:val="22"/>
          <w:szCs w:val="20"/>
          <w:lang w:val="en-US"/>
        </w:rPr>
        <w:t xml:space="preserve">distance between the </w:t>
      </w:r>
      <w:r w:rsidR="00D74FDB" w:rsidRPr="008C3D9F">
        <w:rPr>
          <w:rFonts w:ascii="Museo Sans 100" w:hAnsi="Museo Sans 100" w:cstheme="minorBidi"/>
          <w:sz w:val="22"/>
          <w:szCs w:val="20"/>
          <w:lang w:val="en-US"/>
        </w:rPr>
        <w:t>center</w:t>
      </w:r>
      <w:r w:rsidR="00D74FDB">
        <w:rPr>
          <w:rFonts w:ascii="Museo Sans 100" w:hAnsi="Museo Sans 100" w:cstheme="minorBidi"/>
          <w:sz w:val="22"/>
          <w:szCs w:val="20"/>
          <w:lang w:val="en-US"/>
        </w:rPr>
        <w:t>-to-center</w:t>
      </w:r>
      <w:r>
        <w:rPr>
          <w:rFonts w:ascii="Museo Sans 100" w:hAnsi="Museo Sans 100" w:cstheme="minorBidi"/>
          <w:sz w:val="22"/>
          <w:szCs w:val="20"/>
          <w:lang w:val="en-US"/>
        </w:rPr>
        <w:t xml:space="preserve"> distance between boxes and the center to t</w:t>
      </w:r>
      <w:r w:rsidR="00DA1F14" w:rsidRPr="008C3D9F">
        <w:rPr>
          <w:rFonts w:ascii="Museo Sans 100" w:hAnsi="Museo Sans 100" w:cstheme="minorBidi"/>
          <w:sz w:val="22"/>
          <w:szCs w:val="20"/>
          <w:lang w:val="en-US"/>
        </w:rPr>
        <w:t>he edge of the floor</w:t>
      </w:r>
      <w:r>
        <w:rPr>
          <w:rFonts w:ascii="Museo Sans 100" w:hAnsi="Museo Sans 100" w:cstheme="minorBidi"/>
          <w:sz w:val="22"/>
          <w:szCs w:val="20"/>
          <w:lang w:val="en-US"/>
        </w:rPr>
        <w:t xml:space="preserve"> on perimeter boxes are </w:t>
      </w:r>
      <w:r w:rsidR="00DA1F14" w:rsidRPr="008C3D9F">
        <w:rPr>
          <w:rFonts w:ascii="Museo Sans 100" w:hAnsi="Museo Sans 100" w:cstheme="minorBidi"/>
          <w:sz w:val="22"/>
          <w:szCs w:val="20"/>
          <w:lang w:val="en-US"/>
        </w:rPr>
        <w:t>stated in the shop drawings.</w:t>
      </w:r>
    </w:p>
    <w:p w14:paraId="75D62D3F" w14:textId="081D1785" w:rsidR="00D85561" w:rsidRPr="00331306" w:rsidRDefault="007F301A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>
        <w:rPr>
          <w:rFonts w:ascii="Museo Sans 100" w:hAnsi="Museo Sans 100"/>
        </w:rPr>
        <w:t>Install r</w:t>
      </w:r>
      <w:r w:rsidR="00E90694" w:rsidRPr="00B95716">
        <w:rPr>
          <w:rFonts w:ascii="Museo Sans 100" w:hAnsi="Museo Sans 100"/>
        </w:rPr>
        <w:t xml:space="preserve">einforcing bars </w:t>
      </w:r>
      <w:r w:rsidR="00B54113">
        <w:rPr>
          <w:rFonts w:ascii="Museo Sans 100" w:hAnsi="Museo Sans 100"/>
        </w:rPr>
        <w:t>as</w:t>
      </w:r>
      <w:r w:rsidR="00B54113" w:rsidRPr="00B95716">
        <w:rPr>
          <w:rFonts w:ascii="Museo Sans 100" w:hAnsi="Museo Sans 100"/>
        </w:rPr>
        <w:t xml:space="preserve"> </w:t>
      </w:r>
      <w:r w:rsidR="00E90694" w:rsidRPr="00B95716">
        <w:rPr>
          <w:rFonts w:ascii="Museo Sans 100" w:hAnsi="Museo Sans 100"/>
        </w:rPr>
        <w:t xml:space="preserve">required </w:t>
      </w:r>
      <w:r>
        <w:rPr>
          <w:rFonts w:ascii="Museo Sans 100" w:hAnsi="Museo Sans 100"/>
        </w:rPr>
        <w:t xml:space="preserve">and identified by structural engineer. </w:t>
      </w:r>
    </w:p>
    <w:p w14:paraId="1EC4BD88" w14:textId="0C91F5C6" w:rsidR="00D85561" w:rsidRPr="00D85561" w:rsidRDefault="009D2319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bookmarkStart w:id="10" w:name="_Hlk98945785"/>
      <w:r>
        <w:rPr>
          <w:rFonts w:ascii="Museo Sans 100" w:hAnsi="Museo Sans 100"/>
        </w:rPr>
        <w:t>O</w:t>
      </w:r>
      <w:r w:rsidRPr="009D2319">
        <w:rPr>
          <w:rFonts w:ascii="Museo Sans 100" w:hAnsi="Museo Sans 100"/>
        </w:rPr>
        <w:t>nce you have ensured that all boxes are adequately closed and sealed</w:t>
      </w:r>
      <w:r w:rsidR="003545F3">
        <w:rPr>
          <w:rFonts w:ascii="Museo Sans 100" w:hAnsi="Museo Sans 100"/>
        </w:rPr>
        <w:t>,</w:t>
      </w:r>
      <w:r w:rsidRPr="009D2319">
        <w:rPr>
          <w:rFonts w:ascii="Museo Sans 100" w:hAnsi="Museo Sans 100"/>
        </w:rPr>
        <w:t xml:space="preserve"> th</w:t>
      </w:r>
      <w:r>
        <w:rPr>
          <w:rFonts w:ascii="Museo Sans 100" w:hAnsi="Museo Sans 100"/>
        </w:rPr>
        <w:t xml:space="preserve">e </w:t>
      </w:r>
      <w:r w:rsidRPr="009D2319">
        <w:rPr>
          <w:rFonts w:ascii="Museo Sans 100" w:hAnsi="Museo Sans 100"/>
        </w:rPr>
        <w:t>concrete can be poured to the required height</w:t>
      </w:r>
      <w:r w:rsidR="00E90694" w:rsidRPr="00D85561">
        <w:rPr>
          <w:rFonts w:ascii="Museo Sans 100" w:hAnsi="Museo Sans 100"/>
        </w:rPr>
        <w:t>.</w:t>
      </w:r>
      <w:bookmarkEnd w:id="10"/>
    </w:p>
    <w:p w14:paraId="3447B89C" w14:textId="2B47C512" w:rsidR="009D2319" w:rsidRDefault="00B47650" w:rsidP="00EA5736">
      <w:pPr>
        <w:numPr>
          <w:ilvl w:val="0"/>
          <w:numId w:val="37"/>
        </w:numPr>
        <w:spacing w:after="0" w:line="240" w:lineRule="auto"/>
        <w:jc w:val="both"/>
        <w:rPr>
          <w:rFonts w:ascii="Museo Sans 100" w:hAnsi="Museo Sans 100"/>
        </w:rPr>
      </w:pPr>
      <w:r>
        <w:rPr>
          <w:rFonts w:ascii="Museo Sans 100" w:hAnsi="Museo Sans 100"/>
        </w:rPr>
        <w:t>Once</w:t>
      </w:r>
      <w:r w:rsidR="009D2319" w:rsidRPr="009D2319">
        <w:rPr>
          <w:rFonts w:ascii="Museo Sans 100" w:hAnsi="Museo Sans 100"/>
        </w:rPr>
        <w:t xml:space="preserve"> the concrete has </w:t>
      </w:r>
      <w:proofErr w:type="gramStart"/>
      <w:r w:rsidR="009D2319" w:rsidRPr="009D2319">
        <w:rPr>
          <w:rFonts w:ascii="Museo Sans 100" w:hAnsi="Museo Sans 100"/>
        </w:rPr>
        <w:t>cured</w:t>
      </w:r>
      <w:proofErr w:type="gramEnd"/>
      <w:r w:rsidR="009D2319" w:rsidRPr="009D2319">
        <w:rPr>
          <w:rFonts w:ascii="Museo Sans 100" w:hAnsi="Museo Sans 100"/>
        </w:rPr>
        <w:t xml:space="preserve"> to the required strength remov</w:t>
      </w:r>
      <w:r w:rsidR="009D2319">
        <w:rPr>
          <w:rFonts w:ascii="Museo Sans 100" w:hAnsi="Museo Sans 100"/>
        </w:rPr>
        <w:t xml:space="preserve">e </w:t>
      </w:r>
      <w:r w:rsidR="009D2319" w:rsidRPr="009D2319">
        <w:rPr>
          <w:rFonts w:ascii="Museo Sans 100" w:hAnsi="Museo Sans 100"/>
        </w:rPr>
        <w:t>the stickers and open the top lid by removing the two screws holding it i</w:t>
      </w:r>
      <w:r w:rsidR="009D2319">
        <w:rPr>
          <w:rFonts w:ascii="Museo Sans 100" w:hAnsi="Museo Sans 100"/>
        </w:rPr>
        <w:t>n place</w:t>
      </w:r>
      <w:r w:rsidR="00D85561" w:rsidRPr="00D85561">
        <w:rPr>
          <w:rFonts w:ascii="Museo Sans 100" w:hAnsi="Museo Sans 100"/>
        </w:rPr>
        <w:t>.</w:t>
      </w:r>
    </w:p>
    <w:p w14:paraId="03984308" w14:textId="2D5A51B1" w:rsidR="009D2319" w:rsidRPr="00CE5136" w:rsidRDefault="009D2319" w:rsidP="009D2319">
      <w:pPr>
        <w:pStyle w:val="ListParagraph"/>
        <w:numPr>
          <w:ilvl w:val="0"/>
          <w:numId w:val="37"/>
        </w:numPr>
        <w:rPr>
          <w:rFonts w:ascii="Museo Sans 100" w:eastAsiaTheme="minorHAnsi" w:hAnsi="Museo Sans 100" w:cstheme="minorBidi"/>
          <w:szCs w:val="22"/>
          <w:lang w:val="en-US"/>
        </w:rPr>
      </w:pPr>
      <w:r w:rsidRPr="00CE5136">
        <w:rPr>
          <w:rFonts w:ascii="Museo Sans 100" w:eastAsiaTheme="minorHAnsi" w:hAnsi="Museo Sans 100" w:cstheme="minorBidi"/>
          <w:szCs w:val="22"/>
          <w:lang w:val="en-US"/>
        </w:rPr>
        <w:t xml:space="preserve">Insert the elastomeric or spring bearings as indicated on the plan. Position the bearings on the bottom plate. </w:t>
      </w:r>
    </w:p>
    <w:p w14:paraId="049713EA" w14:textId="77777777" w:rsidR="00B82751" w:rsidRPr="00F36D92" w:rsidRDefault="00B82751" w:rsidP="007876F5">
      <w:pPr>
        <w:pStyle w:val="ListParagraph"/>
        <w:numPr>
          <w:ilvl w:val="0"/>
          <w:numId w:val="37"/>
        </w:numPr>
        <w:spacing w:after="120"/>
        <w:jc w:val="both"/>
        <w:rPr>
          <w:rFonts w:ascii="Museo Sans 100" w:hAnsi="Museo Sans 100"/>
          <w:lang w:val="en-CA"/>
        </w:rPr>
      </w:pPr>
      <w:r>
        <w:rPr>
          <w:rFonts w:ascii="Museo Sans 100" w:hAnsi="Museo Sans 100"/>
          <w:lang w:val="en-CA"/>
        </w:rPr>
        <w:t>Jack-up the floor as defined in the installation manual from manufacturer and identified in the shop drawings.</w:t>
      </w:r>
    </w:p>
    <w:p w14:paraId="117852A9" w14:textId="4DF31136" w:rsidR="0098015F" w:rsidRPr="007876F5" w:rsidRDefault="0098015F" w:rsidP="00CE5136">
      <w:pPr>
        <w:pStyle w:val="ListParagraph"/>
        <w:numPr>
          <w:ilvl w:val="0"/>
          <w:numId w:val="37"/>
        </w:numPr>
        <w:rPr>
          <w:rFonts w:ascii="Museo Sans 100" w:eastAsiaTheme="minorHAnsi" w:hAnsi="Museo Sans 100" w:cstheme="minorBidi"/>
          <w:szCs w:val="22"/>
          <w:lang w:val="en-US"/>
        </w:rPr>
      </w:pPr>
      <w:r w:rsidRPr="007876F5">
        <w:rPr>
          <w:rFonts w:ascii="Museo Sans 100" w:eastAsiaTheme="minorHAnsi" w:hAnsi="Museo Sans 100" w:cstheme="minorBidi"/>
          <w:szCs w:val="22"/>
          <w:lang w:val="en-US"/>
        </w:rPr>
        <w:t>Trim the perimeter isolation to the finished floor height. Seal the perimeter with a suitable elastic caulk. The floor is now ready for use.</w:t>
      </w:r>
    </w:p>
    <w:p w14:paraId="269E34EC" w14:textId="77777777" w:rsidR="000F3A47" w:rsidRDefault="000F3A47" w:rsidP="00CE5136">
      <w:pPr>
        <w:spacing w:after="0" w:line="240" w:lineRule="auto"/>
        <w:ind w:left="720"/>
        <w:jc w:val="both"/>
        <w:rPr>
          <w:rFonts w:ascii="Museo Sans 100" w:hAnsi="Museo Sans 100"/>
        </w:rPr>
      </w:pPr>
    </w:p>
    <w:p w14:paraId="16EE6DB7" w14:textId="650A9C0D" w:rsidR="000F3A47" w:rsidRDefault="00C31FFF" w:rsidP="000F3A47">
      <w:pPr>
        <w:pStyle w:val="ListParagraph"/>
        <w:numPr>
          <w:ilvl w:val="1"/>
          <w:numId w:val="17"/>
        </w:numPr>
        <w:spacing w:before="120" w:line="360" w:lineRule="auto"/>
        <w:rPr>
          <w:rFonts w:ascii="Museo Sans 100" w:hAnsi="Museo Sans 100"/>
        </w:rPr>
      </w:pPr>
      <w:r w:rsidRPr="000F3A47">
        <w:rPr>
          <w:rFonts w:ascii="Museo Sans 100" w:hAnsi="Museo Sans 100"/>
        </w:rPr>
        <w:t>P</w:t>
      </w:r>
      <w:r>
        <w:rPr>
          <w:rFonts w:ascii="Museo Sans 100" w:hAnsi="Museo Sans 100"/>
        </w:rPr>
        <w:t>ROTECTION</w:t>
      </w:r>
    </w:p>
    <w:p w14:paraId="53F3CADD" w14:textId="136536D5" w:rsidR="000F3A47" w:rsidRPr="000F3A47" w:rsidRDefault="000F3A47" w:rsidP="000F3A47">
      <w:pPr>
        <w:pStyle w:val="ListParagraph"/>
        <w:numPr>
          <w:ilvl w:val="2"/>
          <w:numId w:val="16"/>
        </w:numPr>
        <w:spacing w:before="120"/>
        <w:ind w:left="426" w:hanging="426"/>
        <w:rPr>
          <w:rFonts w:ascii="Museo Sans 100" w:eastAsiaTheme="minorHAnsi" w:hAnsi="Museo Sans 100" w:cstheme="minorBidi"/>
          <w:szCs w:val="22"/>
          <w:lang w:val="en-US"/>
        </w:rPr>
      </w:pPr>
      <w:r w:rsidRPr="000F3A47">
        <w:rPr>
          <w:rFonts w:ascii="Museo Sans 100" w:eastAsiaTheme="minorHAnsi" w:hAnsi="Museo Sans 100" w:cstheme="minorBidi"/>
          <w:szCs w:val="22"/>
          <w:lang w:val="en-US"/>
        </w:rPr>
        <w:t>Foot traffic during installation shall be kept to a minimum.</w:t>
      </w:r>
    </w:p>
    <w:p w14:paraId="4ABA61C4" w14:textId="77777777" w:rsidR="000F3A47" w:rsidRPr="000F3A47" w:rsidRDefault="000F3A47" w:rsidP="000F3A47">
      <w:pPr>
        <w:pStyle w:val="ListParagraph"/>
        <w:numPr>
          <w:ilvl w:val="2"/>
          <w:numId w:val="16"/>
        </w:numPr>
        <w:spacing w:before="120"/>
        <w:ind w:left="426" w:hanging="426"/>
        <w:rPr>
          <w:rFonts w:ascii="Museo Sans 100" w:eastAsiaTheme="minorHAnsi" w:hAnsi="Museo Sans 100" w:cstheme="minorBidi"/>
          <w:szCs w:val="22"/>
          <w:lang w:val="en-US"/>
        </w:rPr>
      </w:pPr>
      <w:r w:rsidRPr="000F3A47">
        <w:rPr>
          <w:rFonts w:ascii="Museo Sans 100" w:eastAsiaTheme="minorHAnsi" w:hAnsi="Museo Sans 100" w:cstheme="minorBidi"/>
          <w:szCs w:val="22"/>
          <w:lang w:val="en-US"/>
        </w:rPr>
        <w:t>Products shall be protected from damage during construction.</w:t>
      </w:r>
    </w:p>
    <w:p w14:paraId="6B45821A" w14:textId="77777777" w:rsidR="000F3A47" w:rsidRPr="000F3A47" w:rsidRDefault="000F3A47" w:rsidP="000F3A47">
      <w:pPr>
        <w:pStyle w:val="ListParagraph"/>
        <w:numPr>
          <w:ilvl w:val="2"/>
          <w:numId w:val="16"/>
        </w:numPr>
        <w:spacing w:before="120"/>
        <w:ind w:left="426" w:hanging="426"/>
        <w:rPr>
          <w:rFonts w:ascii="Museo Sans 100" w:eastAsiaTheme="minorHAnsi" w:hAnsi="Museo Sans 100" w:cstheme="minorBidi"/>
          <w:szCs w:val="22"/>
          <w:lang w:val="en-US"/>
        </w:rPr>
      </w:pPr>
      <w:r w:rsidRPr="000F3A47">
        <w:rPr>
          <w:rFonts w:ascii="Museo Sans 100" w:eastAsiaTheme="minorHAnsi" w:hAnsi="Museo Sans 100" w:cstheme="minorBidi"/>
          <w:szCs w:val="22"/>
          <w:lang w:val="en-US"/>
        </w:rPr>
        <w:t>Any vented or open perimeters shall remain free and clear of debris.</w:t>
      </w:r>
    </w:p>
    <w:p w14:paraId="649D20D8" w14:textId="2DD34820" w:rsidR="000F3A47" w:rsidRDefault="00954541" w:rsidP="000F3A47">
      <w:pPr>
        <w:pStyle w:val="ListParagraph"/>
        <w:numPr>
          <w:ilvl w:val="2"/>
          <w:numId w:val="16"/>
        </w:numPr>
        <w:spacing w:before="120"/>
        <w:ind w:left="426" w:hanging="426"/>
        <w:rPr>
          <w:rFonts w:ascii="Museo Sans 100" w:eastAsiaTheme="minorHAnsi" w:hAnsi="Museo Sans 100" w:cstheme="minorBidi"/>
          <w:szCs w:val="22"/>
          <w:lang w:val="en-US"/>
        </w:rPr>
      </w:pPr>
      <w:r>
        <w:rPr>
          <w:rFonts w:ascii="Museo Sans 100" w:eastAsiaTheme="minorHAnsi" w:hAnsi="Museo Sans 100" w:cstheme="minorBidi"/>
          <w:szCs w:val="22"/>
          <w:lang w:val="en-US"/>
        </w:rPr>
        <w:t>The o</w:t>
      </w:r>
      <w:r w:rsidRPr="000F3A47">
        <w:rPr>
          <w:rFonts w:ascii="Museo Sans 100" w:eastAsiaTheme="minorHAnsi" w:hAnsi="Museo Sans 100" w:cstheme="minorBidi"/>
          <w:szCs w:val="22"/>
          <w:lang w:val="en-US"/>
        </w:rPr>
        <w:t xml:space="preserve">peration </w:t>
      </w:r>
      <w:r w:rsidR="000F3A47" w:rsidRPr="000F3A47">
        <w:rPr>
          <w:rFonts w:ascii="Museo Sans 100" w:eastAsiaTheme="minorHAnsi" w:hAnsi="Museo Sans 100" w:cstheme="minorBidi"/>
          <w:szCs w:val="22"/>
          <w:lang w:val="en-US"/>
        </w:rPr>
        <w:t xml:space="preserve">of heavy equipment and machinery on the floating floor shall be verified with the manufacturer </w:t>
      </w:r>
      <w:r>
        <w:rPr>
          <w:rFonts w:ascii="Museo Sans 100" w:eastAsiaTheme="minorHAnsi" w:hAnsi="Museo Sans 100" w:cstheme="minorBidi"/>
          <w:szCs w:val="22"/>
          <w:lang w:val="en-US"/>
        </w:rPr>
        <w:t>before</w:t>
      </w:r>
      <w:r w:rsidR="000F3A47" w:rsidRPr="000F3A47">
        <w:rPr>
          <w:rFonts w:ascii="Museo Sans 100" w:eastAsiaTheme="minorHAnsi" w:hAnsi="Museo Sans 100" w:cstheme="minorBidi"/>
          <w:szCs w:val="22"/>
          <w:lang w:val="en-US"/>
        </w:rPr>
        <w:t xml:space="preserve"> use.</w:t>
      </w:r>
    </w:p>
    <w:p w14:paraId="7E0B6CA2" w14:textId="77777777" w:rsidR="00A74F4B" w:rsidRPr="000F3A47" w:rsidRDefault="00A74F4B" w:rsidP="00A74F4B">
      <w:pPr>
        <w:pStyle w:val="ListParagraph"/>
        <w:spacing w:before="120"/>
        <w:ind w:left="426"/>
        <w:rPr>
          <w:rFonts w:ascii="Museo Sans 100" w:eastAsiaTheme="minorHAnsi" w:hAnsi="Museo Sans 100" w:cstheme="minorBidi"/>
          <w:szCs w:val="22"/>
          <w:lang w:val="en-US"/>
        </w:rPr>
      </w:pPr>
    </w:p>
    <w:p w14:paraId="40D3CDD0" w14:textId="598FB8D2" w:rsidR="00CA3ADC" w:rsidRPr="00B95716" w:rsidRDefault="00E90694" w:rsidP="00AA6B83">
      <w:pPr>
        <w:jc w:val="center"/>
        <w:rPr>
          <w:rFonts w:ascii="Museo Sans 100" w:hAnsi="Museo Sans 100"/>
        </w:rPr>
      </w:pPr>
      <w:r w:rsidRPr="00B95716">
        <w:rPr>
          <w:rFonts w:ascii="Museo Sans 100" w:hAnsi="Museo Sans 100"/>
        </w:rPr>
        <w:t>END OF SECTION</w:t>
      </w:r>
      <w:bookmarkEnd w:id="1"/>
    </w:p>
    <w:sectPr w:rsidR="00CA3ADC" w:rsidRPr="00B95716" w:rsidSect="003A7589">
      <w:headerReference w:type="default" r:id="rId24"/>
      <w:footerReference w:type="default" r:id="rId25"/>
      <w:pgSz w:w="12240" w:h="15840" w:code="1"/>
      <w:pgMar w:top="1440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2156A7" w14:textId="77777777" w:rsidR="00205AA1" w:rsidRDefault="00205AA1" w:rsidP="00417A35">
      <w:pPr>
        <w:spacing w:after="0" w:line="240" w:lineRule="auto"/>
      </w:pPr>
      <w:r>
        <w:separator/>
      </w:r>
    </w:p>
  </w:endnote>
  <w:endnote w:type="continuationSeparator" w:id="0">
    <w:p w14:paraId="39166BBF" w14:textId="77777777" w:rsidR="00205AA1" w:rsidRDefault="00205AA1" w:rsidP="00417A35">
      <w:pPr>
        <w:spacing w:after="0" w:line="240" w:lineRule="auto"/>
      </w:pPr>
      <w:r>
        <w:continuationSeparator/>
      </w:r>
    </w:p>
  </w:endnote>
  <w:endnote w:type="continuationNotice" w:id="1">
    <w:p w14:paraId="5639B4CB" w14:textId="77777777" w:rsidR="00205AA1" w:rsidRDefault="00205A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100">
    <w:altName w:val="Cambria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seoSans-300">
    <w:altName w:val="Times New Roman"/>
    <w:panose1 w:val="02000000000000000000"/>
    <w:charset w:val="00"/>
    <w:family w:val="roman"/>
    <w:pitch w:val="variable"/>
  </w:font>
  <w:font w:name="Museo Sans 300">
    <w:altName w:val="Calibri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11D45" w14:textId="6F3EA004" w:rsidR="008436E6" w:rsidRPr="008436E6" w:rsidRDefault="00822A2D" w:rsidP="008436E6">
    <w:pPr>
      <w:pStyle w:val="Footer"/>
      <w:jc w:val="center"/>
      <w:rPr>
        <w:rFonts w:ascii="Museo Sans 100" w:hAnsi="Museo Sans 100"/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480821E2" wp14:editId="09564157">
              <wp:simplePos x="0" y="0"/>
              <wp:positionH relativeFrom="page">
                <wp:align>right</wp:align>
              </wp:positionH>
              <wp:positionV relativeFrom="page">
                <wp:posOffset>9125585</wp:posOffset>
              </wp:positionV>
              <wp:extent cx="7785735" cy="1731645"/>
              <wp:effectExtent l="0" t="0" r="24765" b="20955"/>
              <wp:wrapNone/>
              <wp:docPr id="246367155" name="Group 2463671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85735" cy="1731645"/>
                        <a:chOff x="0" y="14660"/>
                        <a:chExt cx="11906" cy="2178"/>
                      </a:xfrm>
                    </wpg:grpSpPr>
                    <wps:wsp>
                      <wps:cNvPr id="783503030" name="AutoShape 7"/>
                      <wps:cNvSpPr>
                        <a:spLocks/>
                      </wps:cNvSpPr>
                      <wps:spPr bwMode="auto">
                        <a:xfrm>
                          <a:off x="0" y="14660"/>
                          <a:ext cx="11906" cy="2178"/>
                        </a:xfrm>
                        <a:custGeom>
                          <a:avLst/>
                          <a:gdLst>
                            <a:gd name="T0" fmla="*/ 109 w 11906"/>
                            <a:gd name="T1" fmla="+- 0 16838 14661"/>
                            <a:gd name="T2" fmla="*/ 16838 h 2178"/>
                            <a:gd name="T3" fmla="*/ 344 w 11906"/>
                            <a:gd name="T4" fmla="+- 0 16838 14661"/>
                            <a:gd name="T5" fmla="*/ 16838 h 2178"/>
                            <a:gd name="T6" fmla="*/ 579 w 11906"/>
                            <a:gd name="T7" fmla="+- 0 16838 14661"/>
                            <a:gd name="T8" fmla="*/ 16838 h 2178"/>
                            <a:gd name="T9" fmla="*/ 814 w 11906"/>
                            <a:gd name="T10" fmla="+- 0 16838 14661"/>
                            <a:gd name="T11" fmla="*/ 16838 h 2178"/>
                            <a:gd name="T12" fmla="*/ 1050 w 11906"/>
                            <a:gd name="T13" fmla="+- 0 16838 14661"/>
                            <a:gd name="T14" fmla="*/ 16838 h 2178"/>
                            <a:gd name="T15" fmla="*/ 1285 w 11906"/>
                            <a:gd name="T16" fmla="+- 0 16838 14661"/>
                            <a:gd name="T17" fmla="*/ 16838 h 2178"/>
                            <a:gd name="T18" fmla="*/ 1520 w 11906"/>
                            <a:gd name="T19" fmla="+- 0 16838 14661"/>
                            <a:gd name="T20" fmla="*/ 16838 h 2178"/>
                            <a:gd name="T21" fmla="*/ 1755 w 11906"/>
                            <a:gd name="T22" fmla="+- 0 16838 14661"/>
                            <a:gd name="T23" fmla="*/ 16838 h 2178"/>
                            <a:gd name="T24" fmla="*/ 1991 w 11906"/>
                            <a:gd name="T25" fmla="+- 0 16838 14661"/>
                            <a:gd name="T26" fmla="*/ 16838 h 2178"/>
                            <a:gd name="T27" fmla="*/ 2226 w 11906"/>
                            <a:gd name="T28" fmla="+- 0 16838 14661"/>
                            <a:gd name="T29" fmla="*/ 16838 h 2178"/>
                            <a:gd name="T30" fmla="*/ 2461 w 11906"/>
                            <a:gd name="T31" fmla="+- 0 16838 14661"/>
                            <a:gd name="T32" fmla="*/ 16838 h 2178"/>
                            <a:gd name="T33" fmla="*/ 2696 w 11906"/>
                            <a:gd name="T34" fmla="+- 0 16838 14661"/>
                            <a:gd name="T35" fmla="*/ 16838 h 2178"/>
                            <a:gd name="T36" fmla="*/ 2931 w 11906"/>
                            <a:gd name="T37" fmla="+- 0 16838 14661"/>
                            <a:gd name="T38" fmla="*/ 16838 h 2178"/>
                            <a:gd name="T39" fmla="*/ 3167 w 11906"/>
                            <a:gd name="T40" fmla="+- 0 16838 14661"/>
                            <a:gd name="T41" fmla="*/ 16838 h 2178"/>
                            <a:gd name="T42" fmla="*/ 3402 w 11906"/>
                            <a:gd name="T43" fmla="+- 0 16838 14661"/>
                            <a:gd name="T44" fmla="*/ 16838 h 2178"/>
                            <a:gd name="T45" fmla="*/ 3637 w 11906"/>
                            <a:gd name="T46" fmla="+- 0 16838 14661"/>
                            <a:gd name="T47" fmla="*/ 16838 h 2178"/>
                            <a:gd name="T48" fmla="*/ 3872 w 11906"/>
                            <a:gd name="T49" fmla="+- 0 16838 14661"/>
                            <a:gd name="T50" fmla="*/ 16838 h 2178"/>
                            <a:gd name="T51" fmla="*/ 4108 w 11906"/>
                            <a:gd name="T52" fmla="+- 0 16838 14661"/>
                            <a:gd name="T53" fmla="*/ 16838 h 2178"/>
                            <a:gd name="T54" fmla="*/ 4343 w 11906"/>
                            <a:gd name="T55" fmla="+- 0 16838 14661"/>
                            <a:gd name="T56" fmla="*/ 16838 h 2178"/>
                            <a:gd name="T57" fmla="*/ 4578 w 11906"/>
                            <a:gd name="T58" fmla="+- 0 16838 14661"/>
                            <a:gd name="T59" fmla="*/ 16838 h 2178"/>
                            <a:gd name="T60" fmla="*/ 4813 w 11906"/>
                            <a:gd name="T61" fmla="+- 0 16838 14661"/>
                            <a:gd name="T62" fmla="*/ 16838 h 2178"/>
                            <a:gd name="T63" fmla="*/ 5049 w 11906"/>
                            <a:gd name="T64" fmla="+- 0 16838 14661"/>
                            <a:gd name="T65" fmla="*/ 16838 h 2178"/>
                            <a:gd name="T66" fmla="*/ 5284 w 11906"/>
                            <a:gd name="T67" fmla="+- 0 16838 14661"/>
                            <a:gd name="T68" fmla="*/ 16838 h 2178"/>
                            <a:gd name="T69" fmla="*/ 5519 w 11906"/>
                            <a:gd name="T70" fmla="+- 0 16838 14661"/>
                            <a:gd name="T71" fmla="*/ 16838 h 2178"/>
                            <a:gd name="T72" fmla="*/ 5754 w 11906"/>
                            <a:gd name="T73" fmla="+- 0 16838 14661"/>
                            <a:gd name="T74" fmla="*/ 16838 h 2178"/>
                            <a:gd name="T75" fmla="*/ 5990 w 11906"/>
                            <a:gd name="T76" fmla="+- 0 16838 14661"/>
                            <a:gd name="T77" fmla="*/ 16838 h 2178"/>
                            <a:gd name="T78" fmla="*/ 6225 w 11906"/>
                            <a:gd name="T79" fmla="+- 0 16838 14661"/>
                            <a:gd name="T80" fmla="*/ 16838 h 2178"/>
                            <a:gd name="T81" fmla="*/ 6460 w 11906"/>
                            <a:gd name="T82" fmla="+- 0 16838 14661"/>
                            <a:gd name="T83" fmla="*/ 16838 h 2178"/>
                            <a:gd name="T84" fmla="*/ 6695 w 11906"/>
                            <a:gd name="T85" fmla="+- 0 16838 14661"/>
                            <a:gd name="T86" fmla="*/ 16838 h 2178"/>
                            <a:gd name="T87" fmla="*/ 6931 w 11906"/>
                            <a:gd name="T88" fmla="+- 0 16838 14661"/>
                            <a:gd name="T89" fmla="*/ 16838 h 2178"/>
                            <a:gd name="T90" fmla="*/ 7166 w 11906"/>
                            <a:gd name="T91" fmla="+- 0 16838 14661"/>
                            <a:gd name="T92" fmla="*/ 16838 h 2178"/>
                            <a:gd name="T93" fmla="*/ 7401 w 11906"/>
                            <a:gd name="T94" fmla="+- 0 16838 14661"/>
                            <a:gd name="T95" fmla="*/ 16838 h 2178"/>
                            <a:gd name="T96" fmla="*/ 7636 w 11906"/>
                            <a:gd name="T97" fmla="+- 0 16838 14661"/>
                            <a:gd name="T98" fmla="*/ 16838 h 2178"/>
                            <a:gd name="T99" fmla="*/ 7871 w 11906"/>
                            <a:gd name="T100" fmla="+- 0 16838 14661"/>
                            <a:gd name="T101" fmla="*/ 16838 h 2178"/>
                            <a:gd name="T102" fmla="*/ 8107 w 11906"/>
                            <a:gd name="T103" fmla="+- 0 16838 14661"/>
                            <a:gd name="T104" fmla="*/ 16838 h 2178"/>
                            <a:gd name="T105" fmla="*/ 8342 w 11906"/>
                            <a:gd name="T106" fmla="+- 0 16838 14661"/>
                            <a:gd name="T107" fmla="*/ 16838 h 2178"/>
                            <a:gd name="T108" fmla="*/ 8577 w 11906"/>
                            <a:gd name="T109" fmla="+- 0 16838 14661"/>
                            <a:gd name="T110" fmla="*/ 16838 h 2178"/>
                            <a:gd name="T111" fmla="*/ 8812 w 11906"/>
                            <a:gd name="T112" fmla="+- 0 16838 14661"/>
                            <a:gd name="T113" fmla="*/ 16838 h 2178"/>
                            <a:gd name="T114" fmla="*/ 9048 w 11906"/>
                            <a:gd name="T115" fmla="+- 0 16838 14661"/>
                            <a:gd name="T116" fmla="*/ 16838 h 2178"/>
                            <a:gd name="T117" fmla="*/ 9283 w 11906"/>
                            <a:gd name="T118" fmla="+- 0 16838 14661"/>
                            <a:gd name="T119" fmla="*/ 16838 h 2178"/>
                            <a:gd name="T120" fmla="*/ 9518 w 11906"/>
                            <a:gd name="T121" fmla="+- 0 16838 14661"/>
                            <a:gd name="T122" fmla="*/ 16838 h 2178"/>
                            <a:gd name="T123" fmla="*/ 9753 w 11906"/>
                            <a:gd name="T124" fmla="+- 0 16838 14661"/>
                            <a:gd name="T125" fmla="*/ 16838 h 2178"/>
                            <a:gd name="T126" fmla="*/ 9989 w 11906"/>
                            <a:gd name="T127" fmla="+- 0 16838 14661"/>
                            <a:gd name="T128" fmla="*/ 16838 h 2178"/>
                            <a:gd name="T129" fmla="*/ 10224 w 11906"/>
                            <a:gd name="T130" fmla="+- 0 16838 14661"/>
                            <a:gd name="T131" fmla="*/ 16838 h 2178"/>
                            <a:gd name="T132" fmla="*/ 10459 w 11906"/>
                            <a:gd name="T133" fmla="+- 0 16838 14661"/>
                            <a:gd name="T134" fmla="*/ 16838 h 2178"/>
                            <a:gd name="T135" fmla="*/ 10694 w 11906"/>
                            <a:gd name="T136" fmla="+- 0 16838 14661"/>
                            <a:gd name="T137" fmla="*/ 16838 h 2178"/>
                            <a:gd name="T138" fmla="*/ 10930 w 11906"/>
                            <a:gd name="T139" fmla="+- 0 16838 14661"/>
                            <a:gd name="T140" fmla="*/ 16838 h 2178"/>
                            <a:gd name="T141" fmla="*/ 11165 w 11906"/>
                            <a:gd name="T142" fmla="+- 0 16838 14661"/>
                            <a:gd name="T143" fmla="*/ 16838 h 2178"/>
                            <a:gd name="T144" fmla="*/ 11400 w 11906"/>
                            <a:gd name="T145" fmla="+- 0 16838 14661"/>
                            <a:gd name="T146" fmla="*/ 16838 h 2178"/>
                            <a:gd name="T147" fmla="*/ 11635 w 11906"/>
                            <a:gd name="T148" fmla="+- 0 16838 14661"/>
                            <a:gd name="T149" fmla="*/ 16838 h 2178"/>
                            <a:gd name="T150" fmla="*/ 11871 w 11906"/>
                            <a:gd name="T151" fmla="+- 0 16838 14661"/>
                            <a:gd name="T152" fmla="*/ 16838 h 2178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  <a:cxn ang="0">
                              <a:pos x="T141" y="T143"/>
                            </a:cxn>
                            <a:cxn ang="0">
                              <a:pos x="T144" y="T146"/>
                            </a:cxn>
                            <a:cxn ang="0">
                              <a:pos x="T147" y="T149"/>
                            </a:cxn>
                            <a:cxn ang="0">
                              <a:pos x="T150" y="T152"/>
                            </a:cxn>
                          </a:cxnLst>
                          <a:rect l="0" t="0" r="r" b="b"/>
                          <a:pathLst>
                            <a:path w="11906" h="2178">
                              <a:moveTo>
                                <a:pt x="2168" y="0"/>
                              </a:moveTo>
                              <a:lnTo>
                                <a:pt x="0" y="2168"/>
                              </a:lnTo>
                              <a:moveTo>
                                <a:pt x="2286" y="0"/>
                              </a:moveTo>
                              <a:lnTo>
                                <a:pt x="109" y="2177"/>
                              </a:lnTo>
                              <a:moveTo>
                                <a:pt x="2403" y="0"/>
                              </a:moveTo>
                              <a:lnTo>
                                <a:pt x="226" y="2177"/>
                              </a:lnTo>
                              <a:moveTo>
                                <a:pt x="2521" y="0"/>
                              </a:moveTo>
                              <a:lnTo>
                                <a:pt x="344" y="2177"/>
                              </a:lnTo>
                              <a:moveTo>
                                <a:pt x="2639" y="0"/>
                              </a:moveTo>
                              <a:lnTo>
                                <a:pt x="462" y="2177"/>
                              </a:lnTo>
                              <a:moveTo>
                                <a:pt x="2756" y="0"/>
                              </a:moveTo>
                              <a:lnTo>
                                <a:pt x="579" y="2177"/>
                              </a:lnTo>
                              <a:moveTo>
                                <a:pt x="2874" y="0"/>
                              </a:moveTo>
                              <a:lnTo>
                                <a:pt x="697" y="2177"/>
                              </a:lnTo>
                              <a:moveTo>
                                <a:pt x="2991" y="0"/>
                              </a:moveTo>
                              <a:lnTo>
                                <a:pt x="814" y="2177"/>
                              </a:lnTo>
                              <a:moveTo>
                                <a:pt x="3109" y="0"/>
                              </a:moveTo>
                              <a:lnTo>
                                <a:pt x="932" y="2177"/>
                              </a:lnTo>
                              <a:moveTo>
                                <a:pt x="3227" y="0"/>
                              </a:moveTo>
                              <a:lnTo>
                                <a:pt x="1050" y="2177"/>
                              </a:lnTo>
                              <a:moveTo>
                                <a:pt x="3344" y="0"/>
                              </a:moveTo>
                              <a:lnTo>
                                <a:pt x="1167" y="2177"/>
                              </a:lnTo>
                              <a:moveTo>
                                <a:pt x="3462" y="0"/>
                              </a:moveTo>
                              <a:lnTo>
                                <a:pt x="1285" y="2177"/>
                              </a:lnTo>
                              <a:moveTo>
                                <a:pt x="3579" y="0"/>
                              </a:moveTo>
                              <a:lnTo>
                                <a:pt x="1402" y="2177"/>
                              </a:lnTo>
                              <a:moveTo>
                                <a:pt x="3697" y="0"/>
                              </a:moveTo>
                              <a:lnTo>
                                <a:pt x="1520" y="2177"/>
                              </a:lnTo>
                              <a:moveTo>
                                <a:pt x="3815" y="0"/>
                              </a:moveTo>
                              <a:lnTo>
                                <a:pt x="1638" y="2177"/>
                              </a:lnTo>
                              <a:moveTo>
                                <a:pt x="3932" y="0"/>
                              </a:moveTo>
                              <a:lnTo>
                                <a:pt x="1755" y="2177"/>
                              </a:lnTo>
                              <a:moveTo>
                                <a:pt x="4050" y="0"/>
                              </a:moveTo>
                              <a:lnTo>
                                <a:pt x="1873" y="2177"/>
                              </a:lnTo>
                              <a:moveTo>
                                <a:pt x="4168" y="0"/>
                              </a:moveTo>
                              <a:lnTo>
                                <a:pt x="1991" y="2177"/>
                              </a:lnTo>
                              <a:moveTo>
                                <a:pt x="4285" y="0"/>
                              </a:moveTo>
                              <a:lnTo>
                                <a:pt x="2108" y="2177"/>
                              </a:lnTo>
                              <a:moveTo>
                                <a:pt x="4403" y="0"/>
                              </a:moveTo>
                              <a:lnTo>
                                <a:pt x="2226" y="2177"/>
                              </a:lnTo>
                              <a:moveTo>
                                <a:pt x="4520" y="0"/>
                              </a:moveTo>
                              <a:lnTo>
                                <a:pt x="2343" y="2177"/>
                              </a:lnTo>
                              <a:moveTo>
                                <a:pt x="4638" y="0"/>
                              </a:moveTo>
                              <a:lnTo>
                                <a:pt x="2461" y="2177"/>
                              </a:lnTo>
                              <a:moveTo>
                                <a:pt x="4756" y="0"/>
                              </a:moveTo>
                              <a:lnTo>
                                <a:pt x="2579" y="2177"/>
                              </a:lnTo>
                              <a:moveTo>
                                <a:pt x="4873" y="0"/>
                              </a:moveTo>
                              <a:lnTo>
                                <a:pt x="2696" y="2177"/>
                              </a:lnTo>
                              <a:moveTo>
                                <a:pt x="4991" y="0"/>
                              </a:moveTo>
                              <a:lnTo>
                                <a:pt x="2814" y="2177"/>
                              </a:lnTo>
                              <a:moveTo>
                                <a:pt x="5109" y="0"/>
                              </a:moveTo>
                              <a:lnTo>
                                <a:pt x="2931" y="2177"/>
                              </a:lnTo>
                              <a:moveTo>
                                <a:pt x="5226" y="0"/>
                              </a:moveTo>
                              <a:lnTo>
                                <a:pt x="3049" y="2177"/>
                              </a:lnTo>
                              <a:moveTo>
                                <a:pt x="5344" y="0"/>
                              </a:moveTo>
                              <a:lnTo>
                                <a:pt x="3167" y="2177"/>
                              </a:lnTo>
                              <a:moveTo>
                                <a:pt x="5461" y="0"/>
                              </a:moveTo>
                              <a:lnTo>
                                <a:pt x="3284" y="2177"/>
                              </a:lnTo>
                              <a:moveTo>
                                <a:pt x="5579" y="0"/>
                              </a:moveTo>
                              <a:lnTo>
                                <a:pt x="3402" y="2177"/>
                              </a:lnTo>
                              <a:moveTo>
                                <a:pt x="5697" y="0"/>
                              </a:moveTo>
                              <a:lnTo>
                                <a:pt x="3520" y="2177"/>
                              </a:lnTo>
                              <a:moveTo>
                                <a:pt x="5814" y="0"/>
                              </a:moveTo>
                              <a:lnTo>
                                <a:pt x="3637" y="2177"/>
                              </a:lnTo>
                              <a:moveTo>
                                <a:pt x="5932" y="0"/>
                              </a:moveTo>
                              <a:lnTo>
                                <a:pt x="3755" y="2177"/>
                              </a:lnTo>
                              <a:moveTo>
                                <a:pt x="6049" y="0"/>
                              </a:moveTo>
                              <a:lnTo>
                                <a:pt x="3872" y="2177"/>
                              </a:lnTo>
                              <a:moveTo>
                                <a:pt x="6167" y="0"/>
                              </a:moveTo>
                              <a:lnTo>
                                <a:pt x="3990" y="2177"/>
                              </a:lnTo>
                              <a:moveTo>
                                <a:pt x="6285" y="0"/>
                              </a:moveTo>
                              <a:lnTo>
                                <a:pt x="4108" y="2177"/>
                              </a:lnTo>
                              <a:moveTo>
                                <a:pt x="6402" y="0"/>
                              </a:moveTo>
                              <a:lnTo>
                                <a:pt x="4225" y="2177"/>
                              </a:lnTo>
                              <a:moveTo>
                                <a:pt x="6520" y="0"/>
                              </a:moveTo>
                              <a:lnTo>
                                <a:pt x="4343" y="2177"/>
                              </a:lnTo>
                              <a:moveTo>
                                <a:pt x="6638" y="0"/>
                              </a:moveTo>
                              <a:lnTo>
                                <a:pt x="4461" y="2177"/>
                              </a:lnTo>
                              <a:moveTo>
                                <a:pt x="6755" y="0"/>
                              </a:moveTo>
                              <a:lnTo>
                                <a:pt x="4578" y="2177"/>
                              </a:lnTo>
                              <a:moveTo>
                                <a:pt x="6873" y="0"/>
                              </a:moveTo>
                              <a:lnTo>
                                <a:pt x="4696" y="2177"/>
                              </a:lnTo>
                              <a:moveTo>
                                <a:pt x="6990" y="0"/>
                              </a:moveTo>
                              <a:lnTo>
                                <a:pt x="4813" y="2177"/>
                              </a:lnTo>
                              <a:moveTo>
                                <a:pt x="7108" y="0"/>
                              </a:moveTo>
                              <a:lnTo>
                                <a:pt x="4931" y="2177"/>
                              </a:lnTo>
                              <a:moveTo>
                                <a:pt x="7226" y="0"/>
                              </a:moveTo>
                              <a:lnTo>
                                <a:pt x="5049" y="2177"/>
                              </a:lnTo>
                              <a:moveTo>
                                <a:pt x="7343" y="0"/>
                              </a:moveTo>
                              <a:lnTo>
                                <a:pt x="5166" y="2177"/>
                              </a:lnTo>
                              <a:moveTo>
                                <a:pt x="7461" y="0"/>
                              </a:moveTo>
                              <a:lnTo>
                                <a:pt x="5284" y="2177"/>
                              </a:lnTo>
                              <a:moveTo>
                                <a:pt x="7578" y="0"/>
                              </a:moveTo>
                              <a:lnTo>
                                <a:pt x="5401" y="2177"/>
                              </a:lnTo>
                              <a:moveTo>
                                <a:pt x="7696" y="0"/>
                              </a:moveTo>
                              <a:lnTo>
                                <a:pt x="5519" y="2177"/>
                              </a:lnTo>
                              <a:moveTo>
                                <a:pt x="7814" y="0"/>
                              </a:moveTo>
                              <a:lnTo>
                                <a:pt x="5637" y="2177"/>
                              </a:lnTo>
                              <a:moveTo>
                                <a:pt x="7931" y="0"/>
                              </a:moveTo>
                              <a:lnTo>
                                <a:pt x="5754" y="2177"/>
                              </a:lnTo>
                              <a:moveTo>
                                <a:pt x="8049" y="0"/>
                              </a:moveTo>
                              <a:lnTo>
                                <a:pt x="5872" y="2177"/>
                              </a:lnTo>
                              <a:moveTo>
                                <a:pt x="8167" y="0"/>
                              </a:moveTo>
                              <a:lnTo>
                                <a:pt x="5990" y="2177"/>
                              </a:lnTo>
                              <a:moveTo>
                                <a:pt x="8284" y="0"/>
                              </a:moveTo>
                              <a:lnTo>
                                <a:pt x="6107" y="2177"/>
                              </a:lnTo>
                              <a:moveTo>
                                <a:pt x="8402" y="0"/>
                              </a:moveTo>
                              <a:lnTo>
                                <a:pt x="6225" y="2177"/>
                              </a:lnTo>
                              <a:moveTo>
                                <a:pt x="8519" y="0"/>
                              </a:moveTo>
                              <a:lnTo>
                                <a:pt x="6342" y="2177"/>
                              </a:lnTo>
                              <a:moveTo>
                                <a:pt x="8637" y="0"/>
                              </a:moveTo>
                              <a:lnTo>
                                <a:pt x="6460" y="2177"/>
                              </a:lnTo>
                              <a:moveTo>
                                <a:pt x="8755" y="0"/>
                              </a:moveTo>
                              <a:lnTo>
                                <a:pt x="6578" y="2177"/>
                              </a:lnTo>
                              <a:moveTo>
                                <a:pt x="8872" y="0"/>
                              </a:moveTo>
                              <a:lnTo>
                                <a:pt x="6695" y="2177"/>
                              </a:lnTo>
                              <a:moveTo>
                                <a:pt x="8990" y="0"/>
                              </a:moveTo>
                              <a:lnTo>
                                <a:pt x="6813" y="2177"/>
                              </a:lnTo>
                              <a:moveTo>
                                <a:pt x="9108" y="0"/>
                              </a:moveTo>
                              <a:lnTo>
                                <a:pt x="6931" y="2177"/>
                              </a:lnTo>
                              <a:moveTo>
                                <a:pt x="9225" y="0"/>
                              </a:moveTo>
                              <a:lnTo>
                                <a:pt x="7048" y="2177"/>
                              </a:lnTo>
                              <a:moveTo>
                                <a:pt x="9343" y="0"/>
                              </a:moveTo>
                              <a:lnTo>
                                <a:pt x="7166" y="2177"/>
                              </a:lnTo>
                              <a:moveTo>
                                <a:pt x="9460" y="0"/>
                              </a:moveTo>
                              <a:lnTo>
                                <a:pt x="7283" y="2177"/>
                              </a:lnTo>
                              <a:moveTo>
                                <a:pt x="9578" y="0"/>
                              </a:moveTo>
                              <a:lnTo>
                                <a:pt x="7401" y="2177"/>
                              </a:lnTo>
                              <a:moveTo>
                                <a:pt x="9696" y="0"/>
                              </a:moveTo>
                              <a:lnTo>
                                <a:pt x="7519" y="2177"/>
                              </a:lnTo>
                              <a:moveTo>
                                <a:pt x="9813" y="0"/>
                              </a:moveTo>
                              <a:lnTo>
                                <a:pt x="7636" y="2177"/>
                              </a:lnTo>
                              <a:moveTo>
                                <a:pt x="9931" y="0"/>
                              </a:moveTo>
                              <a:lnTo>
                                <a:pt x="7754" y="2177"/>
                              </a:lnTo>
                              <a:moveTo>
                                <a:pt x="10048" y="0"/>
                              </a:moveTo>
                              <a:lnTo>
                                <a:pt x="7871" y="2177"/>
                              </a:lnTo>
                              <a:moveTo>
                                <a:pt x="10166" y="0"/>
                              </a:moveTo>
                              <a:lnTo>
                                <a:pt x="7989" y="2177"/>
                              </a:lnTo>
                              <a:moveTo>
                                <a:pt x="10284" y="0"/>
                              </a:moveTo>
                              <a:lnTo>
                                <a:pt x="8107" y="2177"/>
                              </a:lnTo>
                              <a:moveTo>
                                <a:pt x="10401" y="0"/>
                              </a:moveTo>
                              <a:lnTo>
                                <a:pt x="8224" y="2177"/>
                              </a:lnTo>
                              <a:moveTo>
                                <a:pt x="10519" y="0"/>
                              </a:moveTo>
                              <a:lnTo>
                                <a:pt x="8342" y="2177"/>
                              </a:lnTo>
                              <a:moveTo>
                                <a:pt x="10637" y="0"/>
                              </a:moveTo>
                              <a:lnTo>
                                <a:pt x="8460" y="2177"/>
                              </a:lnTo>
                              <a:moveTo>
                                <a:pt x="10754" y="0"/>
                              </a:moveTo>
                              <a:lnTo>
                                <a:pt x="8577" y="2177"/>
                              </a:lnTo>
                              <a:moveTo>
                                <a:pt x="10872" y="0"/>
                              </a:moveTo>
                              <a:lnTo>
                                <a:pt x="8695" y="2177"/>
                              </a:lnTo>
                              <a:moveTo>
                                <a:pt x="10989" y="0"/>
                              </a:moveTo>
                              <a:lnTo>
                                <a:pt x="8812" y="2177"/>
                              </a:lnTo>
                              <a:moveTo>
                                <a:pt x="11107" y="0"/>
                              </a:moveTo>
                              <a:lnTo>
                                <a:pt x="8930" y="2177"/>
                              </a:lnTo>
                              <a:moveTo>
                                <a:pt x="11225" y="0"/>
                              </a:moveTo>
                              <a:lnTo>
                                <a:pt x="9048" y="2177"/>
                              </a:lnTo>
                              <a:moveTo>
                                <a:pt x="11342" y="0"/>
                              </a:moveTo>
                              <a:lnTo>
                                <a:pt x="9165" y="2177"/>
                              </a:lnTo>
                              <a:moveTo>
                                <a:pt x="11460" y="0"/>
                              </a:moveTo>
                              <a:lnTo>
                                <a:pt x="9283" y="2177"/>
                              </a:lnTo>
                              <a:moveTo>
                                <a:pt x="11578" y="0"/>
                              </a:moveTo>
                              <a:lnTo>
                                <a:pt x="9401" y="2177"/>
                              </a:lnTo>
                              <a:moveTo>
                                <a:pt x="11695" y="0"/>
                              </a:moveTo>
                              <a:lnTo>
                                <a:pt x="9518" y="2177"/>
                              </a:lnTo>
                              <a:moveTo>
                                <a:pt x="11813" y="0"/>
                              </a:moveTo>
                              <a:lnTo>
                                <a:pt x="9636" y="2177"/>
                              </a:lnTo>
                              <a:moveTo>
                                <a:pt x="11906" y="25"/>
                              </a:moveTo>
                              <a:lnTo>
                                <a:pt x="9753" y="2177"/>
                              </a:lnTo>
                              <a:moveTo>
                                <a:pt x="11906" y="142"/>
                              </a:moveTo>
                              <a:lnTo>
                                <a:pt x="9871" y="2177"/>
                              </a:lnTo>
                              <a:moveTo>
                                <a:pt x="11906" y="260"/>
                              </a:moveTo>
                              <a:lnTo>
                                <a:pt x="9989" y="2177"/>
                              </a:lnTo>
                              <a:moveTo>
                                <a:pt x="11906" y="378"/>
                              </a:moveTo>
                              <a:lnTo>
                                <a:pt x="10106" y="2177"/>
                              </a:lnTo>
                              <a:moveTo>
                                <a:pt x="11906" y="495"/>
                              </a:moveTo>
                              <a:lnTo>
                                <a:pt x="10224" y="2177"/>
                              </a:lnTo>
                              <a:moveTo>
                                <a:pt x="11906" y="613"/>
                              </a:moveTo>
                              <a:lnTo>
                                <a:pt x="10341" y="2177"/>
                              </a:lnTo>
                              <a:moveTo>
                                <a:pt x="11906" y="730"/>
                              </a:moveTo>
                              <a:lnTo>
                                <a:pt x="10459" y="2177"/>
                              </a:lnTo>
                              <a:moveTo>
                                <a:pt x="11906" y="848"/>
                              </a:moveTo>
                              <a:lnTo>
                                <a:pt x="10577" y="2177"/>
                              </a:lnTo>
                              <a:moveTo>
                                <a:pt x="11906" y="966"/>
                              </a:moveTo>
                              <a:lnTo>
                                <a:pt x="10694" y="2177"/>
                              </a:lnTo>
                              <a:moveTo>
                                <a:pt x="11906" y="1083"/>
                              </a:moveTo>
                              <a:lnTo>
                                <a:pt x="10812" y="2177"/>
                              </a:lnTo>
                              <a:moveTo>
                                <a:pt x="11906" y="1201"/>
                              </a:moveTo>
                              <a:lnTo>
                                <a:pt x="10930" y="2177"/>
                              </a:lnTo>
                              <a:moveTo>
                                <a:pt x="11906" y="1318"/>
                              </a:moveTo>
                              <a:lnTo>
                                <a:pt x="11047" y="2177"/>
                              </a:lnTo>
                              <a:moveTo>
                                <a:pt x="11906" y="1436"/>
                              </a:moveTo>
                              <a:lnTo>
                                <a:pt x="11165" y="2177"/>
                              </a:lnTo>
                              <a:moveTo>
                                <a:pt x="11906" y="1554"/>
                              </a:moveTo>
                              <a:lnTo>
                                <a:pt x="11282" y="2177"/>
                              </a:lnTo>
                              <a:moveTo>
                                <a:pt x="11906" y="1671"/>
                              </a:moveTo>
                              <a:lnTo>
                                <a:pt x="11400" y="2177"/>
                              </a:lnTo>
                              <a:moveTo>
                                <a:pt x="11906" y="1789"/>
                              </a:moveTo>
                              <a:lnTo>
                                <a:pt x="11518" y="2177"/>
                              </a:lnTo>
                              <a:moveTo>
                                <a:pt x="11906" y="1907"/>
                              </a:moveTo>
                              <a:lnTo>
                                <a:pt x="11635" y="2177"/>
                              </a:lnTo>
                              <a:moveTo>
                                <a:pt x="11906" y="2024"/>
                              </a:moveTo>
                              <a:lnTo>
                                <a:pt x="11753" y="2177"/>
                              </a:lnTo>
                              <a:moveTo>
                                <a:pt x="11906" y="2142"/>
                              </a:moveTo>
                              <a:lnTo>
                                <a:pt x="11871" y="2177"/>
                              </a:lnTo>
                            </a:path>
                          </a:pathLst>
                        </a:custGeom>
                        <a:noFill/>
                        <a:ln w="4788">
                          <a:solidFill>
                            <a:srgbClr val="BCBE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92734572" name="AutoShape 8"/>
                      <wps:cNvSpPr>
                        <a:spLocks/>
                      </wps:cNvSpPr>
                      <wps:spPr bwMode="auto">
                        <a:xfrm>
                          <a:off x="0" y="14660"/>
                          <a:ext cx="2041" cy="2041"/>
                        </a:xfrm>
                        <a:custGeom>
                          <a:avLst/>
                          <a:gdLst>
                            <a:gd name="T0" fmla="*/ 41 w 2041"/>
                            <a:gd name="T1" fmla="+- 0 14661 14661"/>
                            <a:gd name="T2" fmla="*/ 14661 h 2041"/>
                            <a:gd name="T3" fmla="*/ 0 w 2041"/>
                            <a:gd name="T4" fmla="+- 0 14702 14661"/>
                            <a:gd name="T5" fmla="*/ 14702 h 2041"/>
                            <a:gd name="T6" fmla="*/ 159 w 2041"/>
                            <a:gd name="T7" fmla="+- 0 14661 14661"/>
                            <a:gd name="T8" fmla="*/ 14661 h 2041"/>
                            <a:gd name="T9" fmla="*/ 0 w 2041"/>
                            <a:gd name="T10" fmla="+- 0 14819 14661"/>
                            <a:gd name="T11" fmla="*/ 14819 h 2041"/>
                            <a:gd name="T12" fmla="*/ 276 w 2041"/>
                            <a:gd name="T13" fmla="+- 0 14661 14661"/>
                            <a:gd name="T14" fmla="*/ 14661 h 2041"/>
                            <a:gd name="T15" fmla="*/ 0 w 2041"/>
                            <a:gd name="T16" fmla="+- 0 14937 14661"/>
                            <a:gd name="T17" fmla="*/ 14937 h 2041"/>
                            <a:gd name="T18" fmla="*/ 394 w 2041"/>
                            <a:gd name="T19" fmla="+- 0 14661 14661"/>
                            <a:gd name="T20" fmla="*/ 14661 h 2041"/>
                            <a:gd name="T21" fmla="*/ 0 w 2041"/>
                            <a:gd name="T22" fmla="+- 0 15055 14661"/>
                            <a:gd name="T23" fmla="*/ 15055 h 2041"/>
                            <a:gd name="T24" fmla="*/ 511 w 2041"/>
                            <a:gd name="T25" fmla="+- 0 14661 14661"/>
                            <a:gd name="T26" fmla="*/ 14661 h 2041"/>
                            <a:gd name="T27" fmla="*/ 0 w 2041"/>
                            <a:gd name="T28" fmla="+- 0 15172 14661"/>
                            <a:gd name="T29" fmla="*/ 15172 h 2041"/>
                            <a:gd name="T30" fmla="*/ 629 w 2041"/>
                            <a:gd name="T31" fmla="+- 0 14661 14661"/>
                            <a:gd name="T32" fmla="*/ 14661 h 2041"/>
                            <a:gd name="T33" fmla="*/ 0 w 2041"/>
                            <a:gd name="T34" fmla="+- 0 15290 14661"/>
                            <a:gd name="T35" fmla="*/ 15290 h 2041"/>
                            <a:gd name="T36" fmla="*/ 747 w 2041"/>
                            <a:gd name="T37" fmla="+- 0 14661 14661"/>
                            <a:gd name="T38" fmla="*/ 14661 h 2041"/>
                            <a:gd name="T39" fmla="*/ 0 w 2041"/>
                            <a:gd name="T40" fmla="+- 0 15407 14661"/>
                            <a:gd name="T41" fmla="*/ 15407 h 2041"/>
                            <a:gd name="T42" fmla="*/ 864 w 2041"/>
                            <a:gd name="T43" fmla="+- 0 14661 14661"/>
                            <a:gd name="T44" fmla="*/ 14661 h 2041"/>
                            <a:gd name="T45" fmla="*/ 0 w 2041"/>
                            <a:gd name="T46" fmla="+- 0 15525 14661"/>
                            <a:gd name="T47" fmla="*/ 15525 h 2041"/>
                            <a:gd name="T48" fmla="*/ 982 w 2041"/>
                            <a:gd name="T49" fmla="+- 0 14661 14661"/>
                            <a:gd name="T50" fmla="*/ 14661 h 2041"/>
                            <a:gd name="T51" fmla="*/ 0 w 2041"/>
                            <a:gd name="T52" fmla="+- 0 15643 14661"/>
                            <a:gd name="T53" fmla="*/ 15643 h 2041"/>
                            <a:gd name="T54" fmla="*/ 1100 w 2041"/>
                            <a:gd name="T55" fmla="+- 0 14661 14661"/>
                            <a:gd name="T56" fmla="*/ 14661 h 2041"/>
                            <a:gd name="T57" fmla="*/ 0 w 2041"/>
                            <a:gd name="T58" fmla="+- 0 15760 14661"/>
                            <a:gd name="T59" fmla="*/ 15760 h 2041"/>
                            <a:gd name="T60" fmla="*/ 1217 w 2041"/>
                            <a:gd name="T61" fmla="+- 0 14661 14661"/>
                            <a:gd name="T62" fmla="*/ 14661 h 2041"/>
                            <a:gd name="T63" fmla="*/ 0 w 2041"/>
                            <a:gd name="T64" fmla="+- 0 15878 14661"/>
                            <a:gd name="T65" fmla="*/ 15878 h 2041"/>
                            <a:gd name="T66" fmla="*/ 1335 w 2041"/>
                            <a:gd name="T67" fmla="+- 0 14661 14661"/>
                            <a:gd name="T68" fmla="*/ 14661 h 2041"/>
                            <a:gd name="T69" fmla="*/ 0 w 2041"/>
                            <a:gd name="T70" fmla="+- 0 15996 14661"/>
                            <a:gd name="T71" fmla="*/ 15996 h 2041"/>
                            <a:gd name="T72" fmla="*/ 1452 w 2041"/>
                            <a:gd name="T73" fmla="+- 0 14661 14661"/>
                            <a:gd name="T74" fmla="*/ 14661 h 2041"/>
                            <a:gd name="T75" fmla="*/ 0 w 2041"/>
                            <a:gd name="T76" fmla="+- 0 16113 14661"/>
                            <a:gd name="T77" fmla="*/ 16113 h 2041"/>
                            <a:gd name="T78" fmla="*/ 1570 w 2041"/>
                            <a:gd name="T79" fmla="+- 0 14661 14661"/>
                            <a:gd name="T80" fmla="*/ 14661 h 2041"/>
                            <a:gd name="T81" fmla="*/ 0 w 2041"/>
                            <a:gd name="T82" fmla="+- 0 16231 14661"/>
                            <a:gd name="T83" fmla="*/ 16231 h 2041"/>
                            <a:gd name="T84" fmla="*/ 1688 w 2041"/>
                            <a:gd name="T85" fmla="+- 0 14661 14661"/>
                            <a:gd name="T86" fmla="*/ 14661 h 2041"/>
                            <a:gd name="T87" fmla="*/ 0 w 2041"/>
                            <a:gd name="T88" fmla="+- 0 16348 14661"/>
                            <a:gd name="T89" fmla="*/ 16348 h 2041"/>
                            <a:gd name="T90" fmla="*/ 1805 w 2041"/>
                            <a:gd name="T91" fmla="+- 0 14661 14661"/>
                            <a:gd name="T92" fmla="*/ 14661 h 2041"/>
                            <a:gd name="T93" fmla="*/ 0 w 2041"/>
                            <a:gd name="T94" fmla="+- 0 16466 14661"/>
                            <a:gd name="T95" fmla="*/ 16466 h 2041"/>
                            <a:gd name="T96" fmla="*/ 1923 w 2041"/>
                            <a:gd name="T97" fmla="+- 0 14661 14661"/>
                            <a:gd name="T98" fmla="*/ 14661 h 2041"/>
                            <a:gd name="T99" fmla="*/ 0 w 2041"/>
                            <a:gd name="T100" fmla="+- 0 16584 14661"/>
                            <a:gd name="T101" fmla="*/ 16584 h 2041"/>
                            <a:gd name="T102" fmla="*/ 2040 w 2041"/>
                            <a:gd name="T103" fmla="+- 0 14661 14661"/>
                            <a:gd name="T104" fmla="*/ 14661 h 2041"/>
                            <a:gd name="T105" fmla="*/ 0 w 2041"/>
                            <a:gd name="T106" fmla="+- 0 16701 14661"/>
                            <a:gd name="T107" fmla="*/ 16701 h 2041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</a:cxnLst>
                          <a:rect l="0" t="0" r="r" b="b"/>
                          <a:pathLst>
                            <a:path w="2041" h="2041">
                              <a:moveTo>
                                <a:pt x="41" y="0"/>
                              </a:moveTo>
                              <a:lnTo>
                                <a:pt x="0" y="41"/>
                              </a:lnTo>
                              <a:moveTo>
                                <a:pt x="159" y="0"/>
                              </a:moveTo>
                              <a:lnTo>
                                <a:pt x="0" y="158"/>
                              </a:lnTo>
                              <a:moveTo>
                                <a:pt x="276" y="0"/>
                              </a:moveTo>
                              <a:lnTo>
                                <a:pt x="0" y="276"/>
                              </a:lnTo>
                              <a:moveTo>
                                <a:pt x="394" y="0"/>
                              </a:moveTo>
                              <a:lnTo>
                                <a:pt x="0" y="394"/>
                              </a:lnTo>
                              <a:moveTo>
                                <a:pt x="511" y="0"/>
                              </a:moveTo>
                              <a:lnTo>
                                <a:pt x="0" y="511"/>
                              </a:lnTo>
                              <a:moveTo>
                                <a:pt x="629" y="0"/>
                              </a:moveTo>
                              <a:lnTo>
                                <a:pt x="0" y="629"/>
                              </a:lnTo>
                              <a:moveTo>
                                <a:pt x="747" y="0"/>
                              </a:moveTo>
                              <a:lnTo>
                                <a:pt x="0" y="746"/>
                              </a:lnTo>
                              <a:moveTo>
                                <a:pt x="864" y="0"/>
                              </a:moveTo>
                              <a:lnTo>
                                <a:pt x="0" y="864"/>
                              </a:lnTo>
                              <a:moveTo>
                                <a:pt x="982" y="0"/>
                              </a:moveTo>
                              <a:lnTo>
                                <a:pt x="0" y="982"/>
                              </a:lnTo>
                              <a:moveTo>
                                <a:pt x="1100" y="0"/>
                              </a:moveTo>
                              <a:lnTo>
                                <a:pt x="0" y="1099"/>
                              </a:lnTo>
                              <a:moveTo>
                                <a:pt x="1217" y="0"/>
                              </a:moveTo>
                              <a:lnTo>
                                <a:pt x="0" y="1217"/>
                              </a:lnTo>
                              <a:moveTo>
                                <a:pt x="1335" y="0"/>
                              </a:moveTo>
                              <a:lnTo>
                                <a:pt x="0" y="1335"/>
                              </a:lnTo>
                              <a:moveTo>
                                <a:pt x="1452" y="0"/>
                              </a:moveTo>
                              <a:lnTo>
                                <a:pt x="0" y="1452"/>
                              </a:lnTo>
                              <a:moveTo>
                                <a:pt x="1570" y="0"/>
                              </a:moveTo>
                              <a:lnTo>
                                <a:pt x="0" y="1570"/>
                              </a:lnTo>
                              <a:moveTo>
                                <a:pt x="1688" y="0"/>
                              </a:moveTo>
                              <a:lnTo>
                                <a:pt x="0" y="1687"/>
                              </a:lnTo>
                              <a:moveTo>
                                <a:pt x="1805" y="0"/>
                              </a:moveTo>
                              <a:lnTo>
                                <a:pt x="0" y="1805"/>
                              </a:lnTo>
                              <a:moveTo>
                                <a:pt x="1923" y="0"/>
                              </a:moveTo>
                              <a:lnTo>
                                <a:pt x="0" y="1923"/>
                              </a:lnTo>
                              <a:moveTo>
                                <a:pt x="2040" y="0"/>
                              </a:moveTo>
                              <a:lnTo>
                                <a:pt x="0" y="2040"/>
                              </a:lnTo>
                            </a:path>
                          </a:pathLst>
                        </a:custGeom>
                        <a:noFill/>
                        <a:ln w="4788">
                          <a:solidFill>
                            <a:srgbClr val="BCBE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F8FD746" id="Group 246367155" o:spid="_x0000_s1026" style="position:absolute;margin-left:561.85pt;margin-top:718.55pt;width:613.05pt;height:136.35pt;z-index:-251657216;mso-position-horizontal:right;mso-position-horizontal-relative:page;mso-position-vertical-relative:page" coordorigin=",14660" coordsize="11906,2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">
              <v:shape id="AutoShape 7" o:spid="_x0000_s1027" style="position:absolute;top:14660;width:11906;height:2178;visibility:visible;mso-wrap-style:square;v-text-anchor:top" coordsize="11906,2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" path="m2168,l,2168m2286,l109,2177m2403,l226,2177m2521,l344,2177m2639,l462,2177m2756,l579,2177m2874,l697,2177m2991,l814,2177m3109,l932,2177m3227,l1050,2177m3344,l1167,2177m3462,l1285,2177m3579,l1402,2177m3697,l1520,2177m3815,l1638,2177m3932,l1755,2177m4050,l1873,2177m4168,l1991,2177m4285,l2108,2177m4403,l2226,2177m4520,l2343,2177m4638,l2461,2177m4756,l2579,2177m4873,l2696,2177m4991,l2814,2177m5109,l2931,2177m5226,l3049,2177m5344,l3167,2177m5461,l3284,2177m5579,l3402,2177m5697,l3520,2177m5814,l3637,2177m5932,l3755,2177m6049,l3872,2177m6167,l3990,2177m6285,l4108,2177m6402,l4225,2177m6520,l4343,2177m6638,l4461,2177m6755,l4578,2177m6873,l4696,2177m6990,l4813,2177m7108,l4931,2177m7226,l5049,2177m7343,l5166,2177m7461,l5284,2177m7578,l5401,2177m7696,l5519,2177m7814,l5637,2177m7931,l5754,2177m8049,l5872,2177m8167,l5990,2177m8284,l6107,2177m8402,l6225,2177m8519,l6342,2177m8637,l6460,2177m8755,l6578,2177m8872,l6695,2177m8990,l6813,2177m9108,l6931,2177m9225,l7048,2177m9343,l7166,2177m9460,l7283,2177m9578,l7401,2177m9696,l7519,2177m9813,l7636,2177m9931,l7754,2177m10048,l7871,2177m10166,l7989,2177m10284,l8107,2177m10401,l8224,2177m10519,l8342,2177m10637,l8460,2177m10754,l8577,2177m10872,l8695,2177m10989,l8812,2177m11107,l8930,2177m11225,l9048,2177m11342,l9165,2177m11460,l9283,2177m11578,l9401,2177m11695,l9518,2177m11813,l9636,2177m11906,25l9753,2177m11906,142l9871,2177m11906,260l9989,2177m11906,378l10106,2177m11906,495l10224,2177m11906,613l10341,2177m11906,730l10459,2177m11906,848l10577,2177m11906,966l10694,2177m11906,1083l10812,2177t1094,-976l10930,2177t976,-859l11047,2177t859,-741l11165,2177t741,-623l11282,2177t624,-506l11400,2177t506,-388l11518,2177t388,-270l11635,2177t271,-153l11753,2177t153,-35l11871,2177e" filled="f" strokecolor="#bcbec0" strokeweight=".133mm">
                <v:path arrowok="t" o:connecttype="custom" o:connectlocs="109,16838;344,16838;579,16838;814,16838;1050,16838;1285,16838;1520,16838;1755,16838;1991,16838;2226,16838;2461,16838;2696,16838;2931,16838;3167,16838;3402,16838;3637,16838;3872,16838;4108,16838;4343,16838;4578,16838;4813,16838;5049,16838;5284,16838;5519,16838;5754,16838;5990,16838;6225,16838;6460,16838;6695,16838;6931,16838;7166,16838;7401,16838;7636,16838;7871,16838;8107,16838;8342,16838;8577,16838;8812,16838;9048,16838;9283,16838;9518,16838;9753,16838;9989,16838;10224,16838;10459,16838;10694,16838;10930,16838;11165,16838;11400,16838;11635,16838;11871,16838" o:connectangles="0,0,0,0,0,0,0,0,0,0,0,0,0,0,0,0,0,0,0,0,0,0,0,0,0,0,0,0,0,0,0,0,0,0,0,0,0,0,0,0,0,0,0,0,0,0,0,0,0,0,0"/>
              </v:shape>
              <v:shape id="AutoShape 8" o:spid="_x0000_s1028" style="position:absolute;top:14660;width:2041;height:2041;visibility:visible;mso-wrap-style:square;v-text-anchor:top" coordsize="2041,2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" path="m41,l,41m159,l,158m276,l,276m394,l,394m511,l,511m629,l,629m747,l,746m864,l,864m982,l,982m1100,l,1099m1217,l,1217m1335,l,1335m1452,l,1452m1570,l,1570m1688,l,1687m1805,l,1805m1923,l,1923m2040,l,2040e" filled="f" strokecolor="#bcbec0" strokeweight=".133mm">
                <v:path arrowok="t" o:connecttype="custom" o:connectlocs="41,14661;0,14702;159,14661;0,14819;276,14661;0,14937;394,14661;0,15055;511,14661;0,15172;629,14661;0,15290;747,14661;0,15407;864,14661;0,15525;982,14661;0,15643;1100,14661;0,15760;1217,14661;0,15878;1335,14661;0,15996;1452,14661;0,16113;1570,14661;0,16231;1688,14661;0,16348;1805,14661;0,16466;1923,14661;0,16584;2040,14661;0,16701" o:connectangles="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6C0F21" w:rsidRPr="004C668B">
      <w:rPr>
        <w:rFonts w:ascii="Museo Sans 300" w:hAnsi="Museo Sans 300"/>
        <w:noProof/>
        <w:color w:val="002A58"/>
        <w:sz w:val="16"/>
        <w:szCs w:val="16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7154384" wp14:editId="24CA74F1">
              <wp:simplePos x="0" y="0"/>
              <wp:positionH relativeFrom="column">
                <wp:posOffset>-1270</wp:posOffset>
              </wp:positionH>
              <wp:positionV relativeFrom="paragraph">
                <wp:posOffset>12065</wp:posOffset>
              </wp:positionV>
              <wp:extent cx="1943100" cy="1404620"/>
              <wp:effectExtent l="0" t="0" r="0" b="508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503744" w14:textId="77777777" w:rsidR="006C0F21" w:rsidRDefault="006C0F21" w:rsidP="006C0F21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</w:pPr>
                          <w:r w:rsidRPr="00034BAC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  <w:t>342 N. Queen St., Warehouse D</w:t>
                          </w:r>
                        </w:p>
                        <w:p w14:paraId="2B64EE51" w14:textId="77777777" w:rsidR="006C0F21" w:rsidRDefault="006C0F21" w:rsidP="006C0F21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</w:pPr>
                          <w:r w:rsidRPr="00034BAC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  <w:t>Lancaster, PA 17603</w:t>
                          </w:r>
                        </w:p>
                        <w:p w14:paraId="5A175F42" w14:textId="77777777" w:rsidR="006C0F21" w:rsidRPr="004C668B" w:rsidRDefault="006C0F21" w:rsidP="006C0F21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</w:rPr>
                            <w:t>US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715438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.1pt;margin-top:.95pt;width:15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" filled="f" stroked="f">
              <v:textbox style="mso-fit-shape-to-text:t">
                <w:txbxContent>
                  <w:p w14:paraId="07503744" w14:textId="77777777" w:rsidR="006C0F21" w:rsidRDefault="006C0F21" w:rsidP="006C0F21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</w:pPr>
                    <w:r w:rsidRPr="00034BAC"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  <w:t>342 N. Queen St., Warehouse D</w:t>
                    </w:r>
                  </w:p>
                  <w:p w14:paraId="2B64EE51" w14:textId="77777777" w:rsidR="006C0F21" w:rsidRDefault="006C0F21" w:rsidP="006C0F21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</w:pPr>
                    <w:r w:rsidRPr="00034BAC"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  <w:t>Lancaster, PA 17603</w:t>
                    </w:r>
                  </w:p>
                  <w:p w14:paraId="5A175F42" w14:textId="77777777" w:rsidR="006C0F21" w:rsidRPr="004C668B" w:rsidRDefault="006C0F21" w:rsidP="006C0F21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</w:pP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</w:rPr>
                      <w:t>US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C0F21" w:rsidRPr="004C668B">
      <w:rPr>
        <w:rFonts w:ascii="Museo Sans 300" w:hAnsi="Museo Sans 300"/>
        <w:noProof/>
        <w:color w:val="002A58"/>
        <w:sz w:val="16"/>
        <w:szCs w:val="16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CAFB9F2" wp14:editId="321D3015">
              <wp:simplePos x="0" y="0"/>
              <wp:positionH relativeFrom="column">
                <wp:posOffset>1708150</wp:posOffset>
              </wp:positionH>
              <wp:positionV relativeFrom="paragraph">
                <wp:posOffset>12065</wp:posOffset>
              </wp:positionV>
              <wp:extent cx="1714500" cy="1404620"/>
              <wp:effectExtent l="0" t="0" r="0" b="5080"/>
              <wp:wrapSquare wrapText="bothSides"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A2D075" w14:textId="77777777" w:rsidR="006C0F21" w:rsidRDefault="006C0F21" w:rsidP="006C0F21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</w:pP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 xml:space="preserve">T </w:t>
                          </w:r>
                          <w:r w:rsidRPr="002D0765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(</w:t>
                          </w:r>
                          <w:r w:rsidRPr="00621663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888) 454-6236</w:t>
                          </w:r>
                        </w:p>
                        <w:p w14:paraId="2B23F5CB" w14:textId="77777777" w:rsidR="006C0F21" w:rsidRDefault="006C0F21" w:rsidP="006C0F21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</w:pP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i</w:t>
                          </w:r>
                          <w:r w:rsidRPr="004C668B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nfo</w:t>
                          </w: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-us</w:t>
                          </w:r>
                          <w:r w:rsidRPr="004C668B"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@cdm-stravitec.com</w:t>
                          </w:r>
                        </w:p>
                        <w:p w14:paraId="1D9925B2" w14:textId="77777777" w:rsidR="006C0F21" w:rsidRPr="004C668B" w:rsidRDefault="006C0F21" w:rsidP="006C0F21">
                          <w:pPr>
                            <w:pStyle w:val="NoSpacing"/>
                            <w:spacing w:line="276" w:lineRule="auto"/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</w:pPr>
                          <w:r>
                            <w:rPr>
                              <w:rFonts w:ascii="Museo Sans 300" w:hAnsi="Museo Sans 300"/>
                              <w:color w:val="002A58"/>
                              <w:sz w:val="16"/>
                              <w:szCs w:val="16"/>
                              <w:lang w:val="fr-FR"/>
                            </w:rPr>
                            <w:t>www.cdm-stravitec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CAFB9F2" id="_x0000_s1027" type="#_x0000_t202" style="position:absolute;left:0;text-align:left;margin-left:134.5pt;margin-top:.95pt;width:13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" filled="f" stroked="f">
              <v:textbox style="mso-fit-shape-to-text:t">
                <w:txbxContent>
                  <w:p w14:paraId="32A2D075" w14:textId="77777777" w:rsidR="006C0F21" w:rsidRDefault="006C0F21" w:rsidP="006C0F21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</w:pP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 xml:space="preserve">T </w:t>
                    </w:r>
                    <w:r w:rsidRPr="002D0765"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(</w:t>
                    </w:r>
                    <w:r w:rsidRPr="00621663"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888) 454-6236</w:t>
                    </w:r>
                  </w:p>
                  <w:p w14:paraId="2B23F5CB" w14:textId="77777777" w:rsidR="006C0F21" w:rsidRDefault="006C0F21" w:rsidP="006C0F21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</w:pP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i</w:t>
                    </w:r>
                    <w:r w:rsidRPr="004C668B"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nfo</w:t>
                    </w: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-us</w:t>
                    </w:r>
                    <w:r w:rsidRPr="004C668B"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@cdm-stravitec.com</w:t>
                    </w:r>
                  </w:p>
                  <w:p w14:paraId="1D9925B2" w14:textId="77777777" w:rsidR="006C0F21" w:rsidRPr="004C668B" w:rsidRDefault="006C0F21" w:rsidP="006C0F21">
                    <w:pPr>
                      <w:pStyle w:val="NoSpacing"/>
                      <w:spacing w:line="276" w:lineRule="auto"/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</w:pPr>
                    <w:r>
                      <w:rPr>
                        <w:rFonts w:ascii="Museo Sans 300" w:hAnsi="Museo Sans 300"/>
                        <w:color w:val="002A58"/>
                        <w:sz w:val="16"/>
                        <w:szCs w:val="16"/>
                        <w:lang w:val="fr-FR"/>
                      </w:rPr>
                      <w:t>www.cdm-stravitec.com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C0F21" w:rsidRPr="004C668B">
      <w:rPr>
        <w:noProof/>
      </w:rPr>
      <w:drawing>
        <wp:anchor distT="0" distB="0" distL="114300" distR="114300" simplePos="0" relativeHeight="251663360" behindDoc="0" locked="0" layoutInCell="1" allowOverlap="1" wp14:anchorId="2D69B878" wp14:editId="1365593D">
          <wp:simplePos x="0" y="0"/>
          <wp:positionH relativeFrom="column">
            <wp:posOffset>5929630</wp:posOffset>
          </wp:positionH>
          <wp:positionV relativeFrom="paragraph">
            <wp:posOffset>392430</wp:posOffset>
          </wp:positionV>
          <wp:extent cx="113665" cy="113665"/>
          <wp:effectExtent l="0" t="0" r="635" b="635"/>
          <wp:wrapNone/>
          <wp:docPr id="2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665" cy="1136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="006C0F21" w:rsidRPr="004C668B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4E53737" wp14:editId="70AC0C6B">
              <wp:simplePos x="0" y="0"/>
              <wp:positionH relativeFrom="column">
                <wp:posOffset>5594350</wp:posOffset>
              </wp:positionH>
              <wp:positionV relativeFrom="paragraph">
                <wp:posOffset>111125</wp:posOffset>
              </wp:positionV>
              <wp:extent cx="113665" cy="396240"/>
              <wp:effectExtent l="0" t="0" r="635" b="3810"/>
              <wp:wrapNone/>
              <wp:docPr id="27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3665" cy="396240"/>
                      </a:xfrm>
                      <a:custGeom>
                        <a:avLst/>
                        <a:gdLst>
                          <a:gd name="T0" fmla="+- 0 10154 10065"/>
                          <a:gd name="T1" fmla="*/ T0 w 179"/>
                          <a:gd name="T2" fmla="+- 0 15494 15494"/>
                          <a:gd name="T3" fmla="*/ 15494 h 624"/>
                          <a:gd name="T4" fmla="+- 0 10120 10065"/>
                          <a:gd name="T5" fmla="*/ T4 w 179"/>
                          <a:gd name="T6" fmla="+- 0 15501 15494"/>
                          <a:gd name="T7" fmla="*/ 15501 h 624"/>
                          <a:gd name="T8" fmla="+- 0 10091 10065"/>
                          <a:gd name="T9" fmla="*/ T8 w 179"/>
                          <a:gd name="T10" fmla="+- 0 15520 15494"/>
                          <a:gd name="T11" fmla="*/ 15520 h 624"/>
                          <a:gd name="T12" fmla="+- 0 10072 10065"/>
                          <a:gd name="T13" fmla="*/ T12 w 179"/>
                          <a:gd name="T14" fmla="+- 0 15549 15494"/>
                          <a:gd name="T15" fmla="*/ 15549 h 624"/>
                          <a:gd name="T16" fmla="+- 0 10065 10065"/>
                          <a:gd name="T17" fmla="*/ T16 w 179"/>
                          <a:gd name="T18" fmla="+- 0 15583 15494"/>
                          <a:gd name="T19" fmla="*/ 15583 h 624"/>
                          <a:gd name="T20" fmla="+- 0 10065 10065"/>
                          <a:gd name="T21" fmla="*/ T20 w 179"/>
                          <a:gd name="T22" fmla="+- 0 16029 15494"/>
                          <a:gd name="T23" fmla="*/ 16029 h 624"/>
                          <a:gd name="T24" fmla="+- 0 10072 10065"/>
                          <a:gd name="T25" fmla="*/ T24 w 179"/>
                          <a:gd name="T26" fmla="+- 0 16063 15494"/>
                          <a:gd name="T27" fmla="*/ 16063 h 624"/>
                          <a:gd name="T28" fmla="+- 0 10091 10065"/>
                          <a:gd name="T29" fmla="*/ T28 w 179"/>
                          <a:gd name="T30" fmla="+- 0 16092 15494"/>
                          <a:gd name="T31" fmla="*/ 16092 h 624"/>
                          <a:gd name="T32" fmla="+- 0 10120 10065"/>
                          <a:gd name="T33" fmla="*/ T32 w 179"/>
                          <a:gd name="T34" fmla="+- 0 16111 15494"/>
                          <a:gd name="T35" fmla="*/ 16111 h 624"/>
                          <a:gd name="T36" fmla="+- 0 10154 10065"/>
                          <a:gd name="T37" fmla="*/ T36 w 179"/>
                          <a:gd name="T38" fmla="+- 0 16118 15494"/>
                          <a:gd name="T39" fmla="*/ 16118 h 624"/>
                          <a:gd name="T40" fmla="+- 0 10189 10065"/>
                          <a:gd name="T41" fmla="*/ T40 w 179"/>
                          <a:gd name="T42" fmla="+- 0 16111 15494"/>
                          <a:gd name="T43" fmla="*/ 16111 h 624"/>
                          <a:gd name="T44" fmla="+- 0 10217 10065"/>
                          <a:gd name="T45" fmla="*/ T44 w 179"/>
                          <a:gd name="T46" fmla="+- 0 16092 15494"/>
                          <a:gd name="T47" fmla="*/ 16092 h 624"/>
                          <a:gd name="T48" fmla="+- 0 10236 10065"/>
                          <a:gd name="T49" fmla="*/ T48 w 179"/>
                          <a:gd name="T50" fmla="+- 0 16063 15494"/>
                          <a:gd name="T51" fmla="*/ 16063 h 624"/>
                          <a:gd name="T52" fmla="+- 0 10243 10065"/>
                          <a:gd name="T53" fmla="*/ T52 w 179"/>
                          <a:gd name="T54" fmla="+- 0 16029 15494"/>
                          <a:gd name="T55" fmla="*/ 16029 h 624"/>
                          <a:gd name="T56" fmla="+- 0 10243 10065"/>
                          <a:gd name="T57" fmla="*/ T56 w 179"/>
                          <a:gd name="T58" fmla="+- 0 15583 15494"/>
                          <a:gd name="T59" fmla="*/ 15583 h 624"/>
                          <a:gd name="T60" fmla="+- 0 10236 10065"/>
                          <a:gd name="T61" fmla="*/ T60 w 179"/>
                          <a:gd name="T62" fmla="+- 0 15549 15494"/>
                          <a:gd name="T63" fmla="*/ 15549 h 624"/>
                          <a:gd name="T64" fmla="+- 0 10217 10065"/>
                          <a:gd name="T65" fmla="*/ T64 w 179"/>
                          <a:gd name="T66" fmla="+- 0 15520 15494"/>
                          <a:gd name="T67" fmla="*/ 15520 h 624"/>
                          <a:gd name="T68" fmla="+- 0 10189 10065"/>
                          <a:gd name="T69" fmla="*/ T68 w 179"/>
                          <a:gd name="T70" fmla="+- 0 15501 15494"/>
                          <a:gd name="T71" fmla="*/ 15501 h 624"/>
                          <a:gd name="T72" fmla="+- 0 10154 10065"/>
                          <a:gd name="T73" fmla="*/ T72 w 179"/>
                          <a:gd name="T74" fmla="+- 0 15494 15494"/>
                          <a:gd name="T75" fmla="*/ 15494 h 62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</a:cxnLst>
                        <a:rect l="0" t="0" r="r" b="b"/>
                        <a:pathLst>
                          <a:path w="179" h="624">
                            <a:moveTo>
                              <a:pt x="89" y="0"/>
                            </a:moveTo>
                            <a:lnTo>
                              <a:pt x="55" y="7"/>
                            </a:lnTo>
                            <a:lnTo>
                              <a:pt x="26" y="26"/>
                            </a:lnTo>
                            <a:lnTo>
                              <a:pt x="7" y="55"/>
                            </a:lnTo>
                            <a:lnTo>
                              <a:pt x="0" y="89"/>
                            </a:lnTo>
                            <a:lnTo>
                              <a:pt x="0" y="535"/>
                            </a:lnTo>
                            <a:lnTo>
                              <a:pt x="7" y="569"/>
                            </a:lnTo>
                            <a:lnTo>
                              <a:pt x="26" y="598"/>
                            </a:lnTo>
                            <a:lnTo>
                              <a:pt x="55" y="617"/>
                            </a:lnTo>
                            <a:lnTo>
                              <a:pt x="89" y="624"/>
                            </a:lnTo>
                            <a:lnTo>
                              <a:pt x="124" y="617"/>
                            </a:lnTo>
                            <a:lnTo>
                              <a:pt x="152" y="598"/>
                            </a:lnTo>
                            <a:lnTo>
                              <a:pt x="171" y="569"/>
                            </a:lnTo>
                            <a:lnTo>
                              <a:pt x="178" y="535"/>
                            </a:lnTo>
                            <a:lnTo>
                              <a:pt x="178" y="89"/>
                            </a:lnTo>
                            <a:lnTo>
                              <a:pt x="171" y="55"/>
                            </a:lnTo>
                            <a:lnTo>
                              <a:pt x="152" y="26"/>
                            </a:lnTo>
                            <a:lnTo>
                              <a:pt x="124" y="7"/>
                            </a:lnTo>
                            <a:lnTo>
                              <a:pt x="89" y="0"/>
                            </a:lnTo>
                            <a:close/>
                          </a:path>
                        </a:pathLst>
                      </a:custGeom>
                      <a:solidFill>
                        <a:srgbClr val="FFD6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E7427D7" id="Freeform 19" o:spid="_x0000_s1026" style="position:absolute;margin-left:440.5pt;margin-top:8.75pt;width:8.95pt;height:31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9,6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" path="m89,l55,7,26,26,7,55,,89,,535r7,34l26,598r29,19l89,624r35,-7l152,598r19,-29l178,535r,-446l171,55,152,26,124,7,89,xe" fillcolor="#ffd600" stroked="f">
              <v:path arrowok="t" o:connecttype="custom" o:connectlocs="56515,9838690;34925,9843135;16510,9855200;4445,9873615;0,9895205;0,10178415;4445,10200005;16510,10218420;34925,10230485;56515,10234930;78740,10230485;96520,10218420;108585,10200005;113030,10178415;113030,9895205;108585,9873615;96520,9855200;78740,9843135;56515,9838690" o:connectangles="0,0,0,0,0,0,0,0,0,0,0,0,0,0,0,0,0,0,0"/>
            </v:shape>
          </w:pict>
        </mc:Fallback>
      </mc:AlternateContent>
    </w:r>
    <w:r w:rsidR="006C0F21" w:rsidRPr="004C668B">
      <w:rPr>
        <w:noProof/>
      </w:rPr>
      <w:drawing>
        <wp:anchor distT="0" distB="0" distL="114300" distR="114300" simplePos="0" relativeHeight="251665408" behindDoc="0" locked="0" layoutInCell="1" allowOverlap="1" wp14:anchorId="2ACD96C0" wp14:editId="68F3EBDA">
          <wp:simplePos x="0" y="0"/>
          <wp:positionH relativeFrom="column">
            <wp:posOffset>5763895</wp:posOffset>
          </wp:positionH>
          <wp:positionV relativeFrom="paragraph">
            <wp:posOffset>252095</wp:posOffset>
          </wp:positionV>
          <wp:extent cx="113665" cy="254000"/>
          <wp:effectExtent l="0" t="0" r="635" b="0"/>
          <wp:wrapNone/>
          <wp:docPr id="29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665" cy="254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="006C0F21">
      <w:rPr>
        <w:rFonts w:ascii="Museo Sans 300" w:hAnsi="Museo Sans 300"/>
        <w:noProof/>
        <w:color w:val="002A58"/>
        <w:sz w:val="16"/>
        <w:szCs w:val="16"/>
      </w:rPr>
      <w:drawing>
        <wp:anchor distT="0" distB="0" distL="114300" distR="114300" simplePos="0" relativeHeight="251666432" behindDoc="1" locked="0" layoutInCell="1" allowOverlap="1" wp14:anchorId="735B6328" wp14:editId="587DB0C9">
          <wp:simplePos x="0" y="0"/>
          <wp:positionH relativeFrom="column">
            <wp:posOffset>4446905</wp:posOffset>
          </wp:positionH>
          <wp:positionV relativeFrom="paragraph">
            <wp:posOffset>241300</wp:posOffset>
          </wp:positionV>
          <wp:extent cx="156845" cy="156845"/>
          <wp:effectExtent l="0" t="0" r="0" b="0"/>
          <wp:wrapNone/>
          <wp:docPr id="36" name="Picture 30" descr="A blue circle with a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0" descr="A blue circle with a whit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6845" cy="156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C0F21">
      <w:rPr>
        <w:rFonts w:ascii="Museo Sans 300" w:hAnsi="Museo Sans 300"/>
        <w:noProof/>
        <w:color w:val="002A58"/>
        <w:sz w:val="16"/>
        <w:szCs w:val="16"/>
      </w:rPr>
      <w:drawing>
        <wp:anchor distT="0" distB="0" distL="114300" distR="114300" simplePos="0" relativeHeight="251667456" behindDoc="1" locked="0" layoutInCell="1" allowOverlap="1" wp14:anchorId="26BB4BBD" wp14:editId="6B7DE9C2">
          <wp:simplePos x="0" y="0"/>
          <wp:positionH relativeFrom="column">
            <wp:posOffset>4637405</wp:posOffset>
          </wp:positionH>
          <wp:positionV relativeFrom="paragraph">
            <wp:posOffset>241300</wp:posOffset>
          </wp:positionV>
          <wp:extent cx="156845" cy="156845"/>
          <wp:effectExtent l="0" t="0" r="0" b="0"/>
          <wp:wrapNone/>
          <wp:docPr id="37" name="Picture 31" descr="A blue circle with white letters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31" descr="A blue circle with white letters on i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6845" cy="156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C0F21">
      <w:rPr>
        <w:rFonts w:ascii="Museo Sans 300" w:hAnsi="Museo Sans 300"/>
        <w:noProof/>
        <w:color w:val="002A58"/>
        <w:sz w:val="16"/>
        <w:szCs w:val="16"/>
      </w:rPr>
      <w:drawing>
        <wp:anchor distT="0" distB="0" distL="114300" distR="114300" simplePos="0" relativeHeight="251668480" behindDoc="1" locked="0" layoutInCell="1" allowOverlap="1" wp14:anchorId="36A8A61A" wp14:editId="6F27F8BA">
          <wp:simplePos x="0" y="0"/>
          <wp:positionH relativeFrom="column">
            <wp:posOffset>4827905</wp:posOffset>
          </wp:positionH>
          <wp:positionV relativeFrom="paragraph">
            <wp:posOffset>241300</wp:posOffset>
          </wp:positionV>
          <wp:extent cx="156845" cy="156210"/>
          <wp:effectExtent l="0" t="0" r="0" b="0"/>
          <wp:wrapNone/>
          <wp:docPr id="38" name="Picture 32" descr="A blue circle with a white play butt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2" descr="A blue circle with a white play butt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6845" cy="156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436E6" w:rsidRPr="008436E6">
      <w:rPr>
        <w:rFonts w:ascii="Museo Sans 100" w:hAnsi="Museo Sans 100"/>
        <w:sz w:val="20"/>
        <w:szCs w:val="20"/>
      </w:rPr>
      <w:t xml:space="preserve">Section 13 48 00 - </w:t>
    </w:r>
    <w:r w:rsidR="008436E6" w:rsidRPr="008436E6">
      <w:rPr>
        <w:rFonts w:ascii="Museo Sans 100" w:hAnsi="Museo Sans 100"/>
        <w:sz w:val="20"/>
        <w:szCs w:val="20"/>
      </w:rPr>
      <w:fldChar w:fldCharType="begin"/>
    </w:r>
    <w:r w:rsidR="008436E6" w:rsidRPr="008436E6">
      <w:rPr>
        <w:rFonts w:ascii="Museo Sans 100" w:hAnsi="Museo Sans 100"/>
        <w:sz w:val="20"/>
        <w:szCs w:val="20"/>
      </w:rPr>
      <w:instrText xml:space="preserve"> PAGE   \* MERGEFORMAT </w:instrText>
    </w:r>
    <w:r w:rsidR="008436E6" w:rsidRPr="008436E6">
      <w:rPr>
        <w:rFonts w:ascii="Museo Sans 100" w:hAnsi="Museo Sans 100"/>
        <w:sz w:val="20"/>
        <w:szCs w:val="20"/>
      </w:rPr>
      <w:fldChar w:fldCharType="separate"/>
    </w:r>
    <w:r w:rsidR="008436E6" w:rsidRPr="008436E6">
      <w:rPr>
        <w:rFonts w:ascii="Museo Sans 100" w:hAnsi="Museo Sans 100"/>
        <w:sz w:val="20"/>
        <w:szCs w:val="20"/>
      </w:rPr>
      <w:t>1</w:t>
    </w:r>
    <w:r w:rsidR="008436E6" w:rsidRPr="008436E6">
      <w:rPr>
        <w:rFonts w:ascii="Museo Sans 100" w:hAnsi="Museo Sans 100"/>
        <w:noProof/>
        <w:sz w:val="20"/>
        <w:szCs w:val="20"/>
      </w:rPr>
      <w:fldChar w:fldCharType="end"/>
    </w:r>
  </w:p>
  <w:p w14:paraId="7C40199B" w14:textId="296B81B7" w:rsidR="008436E6" w:rsidRDefault="008436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467607" w14:textId="77777777" w:rsidR="00205AA1" w:rsidRDefault="00205AA1" w:rsidP="00417A35">
      <w:pPr>
        <w:spacing w:after="0" w:line="240" w:lineRule="auto"/>
      </w:pPr>
      <w:bookmarkStart w:id="0" w:name="_Hlk64720244"/>
      <w:bookmarkEnd w:id="0"/>
      <w:r>
        <w:separator/>
      </w:r>
    </w:p>
  </w:footnote>
  <w:footnote w:type="continuationSeparator" w:id="0">
    <w:p w14:paraId="2EA07919" w14:textId="77777777" w:rsidR="00205AA1" w:rsidRDefault="00205AA1" w:rsidP="00417A35">
      <w:pPr>
        <w:spacing w:after="0" w:line="240" w:lineRule="auto"/>
      </w:pPr>
      <w:r>
        <w:continuationSeparator/>
      </w:r>
    </w:p>
  </w:footnote>
  <w:footnote w:type="continuationNotice" w:id="1">
    <w:p w14:paraId="41A2D959" w14:textId="77777777" w:rsidR="00205AA1" w:rsidRDefault="00205A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6"/>
      <w:gridCol w:w="2969"/>
      <w:gridCol w:w="1701"/>
      <w:gridCol w:w="2490"/>
    </w:tblGrid>
    <w:tr w:rsidR="00D74FDB" w:rsidRPr="009113B4" w14:paraId="74984DC4" w14:textId="77777777">
      <w:tc>
        <w:tcPr>
          <w:tcW w:w="1836" w:type="dxa"/>
        </w:tcPr>
        <w:p w14:paraId="1E6A1924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bookmarkStart w:id="11" w:name="_Hlk109836681"/>
          <w:r w:rsidRPr="008C3D9F">
            <w:rPr>
              <w:rFonts w:ascii="Museo Sans 100" w:hAnsi="Museo Sans 100"/>
              <w:noProof/>
              <w:sz w:val="18"/>
              <w:szCs w:val="18"/>
            </w:rPr>
            <w:t>Manufacturer:</w:t>
          </w:r>
        </w:p>
      </w:tc>
      <w:tc>
        <w:tcPr>
          <w:tcW w:w="2969" w:type="dxa"/>
        </w:tcPr>
        <w:p w14:paraId="675332DF" w14:textId="77777777" w:rsidR="00D74FDB" w:rsidRPr="008C3D9F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noProof/>
                <w:sz w:val="18"/>
                <w:szCs w:val="18"/>
              </w:rPr>
              <w:alias w:val="Company"/>
              <w:tag w:val=""/>
              <w:id w:val="321009758"/>
              <w:placeholder>
                <w:docPart w:val="289F286B486E447FB43ADCED78724EA9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Content>
              <w:r w:rsidR="00D74FDB">
                <w:rPr>
                  <w:rFonts w:ascii="Museo Sans 100" w:hAnsi="Museo Sans 100"/>
                  <w:noProof/>
                  <w:sz w:val="18"/>
                  <w:szCs w:val="18"/>
                </w:rPr>
                <w:t>CDM Stravitec</w:t>
              </w:r>
            </w:sdtContent>
          </w:sdt>
        </w:p>
      </w:tc>
      <w:tc>
        <w:tcPr>
          <w:tcW w:w="1701" w:type="dxa"/>
        </w:tcPr>
        <w:p w14:paraId="7DD38912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8C3D9F">
            <w:rPr>
              <w:rFonts w:ascii="Museo Sans 100" w:hAnsi="Museo Sans 100"/>
              <w:noProof/>
              <w:sz w:val="18"/>
              <w:szCs w:val="18"/>
            </w:rPr>
            <w:t>System:</w:t>
          </w:r>
        </w:p>
      </w:tc>
      <w:tc>
        <w:tcPr>
          <w:tcW w:w="2490" w:type="dxa"/>
        </w:tcPr>
        <w:p w14:paraId="373E859B" w14:textId="0DCE1AF5" w:rsidR="00D74FDB" w:rsidRPr="008C3D9F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sz w:val="18"/>
                <w:szCs w:val="18"/>
              </w:rPr>
              <w:alias w:val="Title"/>
              <w:tag w:val=""/>
              <w:id w:val="576322720"/>
              <w:placeholder>
                <w:docPart w:val="BEA78281C0784B80A20EC25BF28AA84A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roofErr w:type="spellStart"/>
              <w:r w:rsidR="006F2A49">
                <w:rPr>
                  <w:rFonts w:ascii="Museo Sans 100" w:hAnsi="Museo Sans 100"/>
                  <w:sz w:val="18"/>
                  <w:szCs w:val="18"/>
                </w:rPr>
                <w:t>Stravifloor</w:t>
              </w:r>
              <w:proofErr w:type="spellEnd"/>
              <w:r w:rsidR="006F2A49">
                <w:rPr>
                  <w:rFonts w:ascii="Museo Sans 100" w:hAnsi="Museo Sans 100"/>
                  <w:sz w:val="18"/>
                  <w:szCs w:val="18"/>
                </w:rPr>
                <w:t xml:space="preserve"> </w:t>
              </w:r>
              <w:proofErr w:type="spellStart"/>
              <w:r w:rsidR="006F2A49">
                <w:rPr>
                  <w:rFonts w:ascii="Museo Sans 100" w:hAnsi="Museo Sans 100"/>
                  <w:sz w:val="18"/>
                  <w:szCs w:val="18"/>
                </w:rPr>
                <w:t>Jackup</w:t>
              </w:r>
              <w:proofErr w:type="spellEnd"/>
              <w:r w:rsidR="006F2A49">
                <w:rPr>
                  <w:rFonts w:ascii="Museo Sans 100" w:hAnsi="Museo Sans 100"/>
                  <w:sz w:val="18"/>
                  <w:szCs w:val="18"/>
                </w:rPr>
                <w:t>-R</w:t>
              </w:r>
            </w:sdtContent>
          </w:sdt>
        </w:p>
      </w:tc>
    </w:tr>
    <w:tr w:rsidR="00D74FDB" w:rsidRPr="009113B4" w14:paraId="688496C7" w14:textId="77777777">
      <w:tc>
        <w:tcPr>
          <w:tcW w:w="1836" w:type="dxa"/>
        </w:tcPr>
        <w:p w14:paraId="11EC5CD4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8C3D9F">
            <w:rPr>
              <w:rFonts w:ascii="Museo Sans 100" w:hAnsi="Museo Sans 100"/>
              <w:noProof/>
              <w:sz w:val="18"/>
              <w:szCs w:val="18"/>
            </w:rPr>
            <w:t>Countries in use:</w:t>
          </w:r>
        </w:p>
      </w:tc>
      <w:tc>
        <w:tcPr>
          <w:tcW w:w="2969" w:type="dxa"/>
        </w:tcPr>
        <w:p w14:paraId="33B1F7F9" w14:textId="280A59D9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8C3D9F">
            <w:rPr>
              <w:rFonts w:ascii="Museo Sans 100" w:hAnsi="Museo Sans 100"/>
              <w:noProof/>
              <w:sz w:val="18"/>
              <w:szCs w:val="18"/>
            </w:rPr>
            <w:t>USA</w:t>
          </w:r>
        </w:p>
      </w:tc>
      <w:tc>
        <w:tcPr>
          <w:tcW w:w="1701" w:type="dxa"/>
        </w:tcPr>
        <w:p w14:paraId="4D82E5D2" w14:textId="77777777" w:rsidR="00D74FDB" w:rsidRPr="008C3D9F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Type:</w:t>
          </w:r>
        </w:p>
      </w:tc>
      <w:sdt>
        <w:sdtPr>
          <w:rPr>
            <w:rFonts w:ascii="Museo Sans 100" w:hAnsi="Museo Sans 100"/>
            <w:noProof/>
            <w:sz w:val="18"/>
            <w:szCs w:val="18"/>
          </w:rPr>
          <w:alias w:val="Subject"/>
          <w:tag w:val=""/>
          <w:id w:val="1275605734"/>
          <w:placeholder>
            <w:docPart w:val="003D74A865A94CA7B313831F927B0642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2490" w:type="dxa"/>
            </w:tcPr>
            <w:p w14:paraId="31B78561" w14:textId="77777777" w:rsidR="00D74FDB" w:rsidRPr="008C3D9F" w:rsidRDefault="00D74FDB" w:rsidP="00D74FDB">
              <w:pPr>
                <w:pStyle w:val="Header"/>
                <w:rPr>
                  <w:rFonts w:ascii="Museo Sans 100" w:hAnsi="Museo Sans 100"/>
                  <w:noProof/>
                  <w:sz w:val="18"/>
                  <w:szCs w:val="18"/>
                </w:rPr>
              </w:pPr>
              <w:r w:rsidRPr="008C3D9F">
                <w:rPr>
                  <w:rFonts w:ascii="Museo Sans 100" w:hAnsi="Museo Sans 100"/>
                  <w:noProof/>
                  <w:sz w:val="18"/>
                  <w:szCs w:val="18"/>
                </w:rPr>
                <w:t>Isolated Floating Slab</w:t>
              </w:r>
            </w:p>
          </w:tc>
        </w:sdtContent>
      </w:sdt>
    </w:tr>
    <w:tr w:rsidR="00D74FDB" w:rsidRPr="009113B4" w14:paraId="79DD2B19" w14:textId="77777777">
      <w:tc>
        <w:tcPr>
          <w:tcW w:w="1836" w:type="dxa"/>
        </w:tcPr>
        <w:p w14:paraId="41994781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2F107C">
            <w:rPr>
              <w:rFonts w:ascii="Museo Sans 100" w:hAnsi="Museo Sans 100"/>
              <w:noProof/>
              <w:sz w:val="18"/>
              <w:szCs w:val="18"/>
            </w:rPr>
            <w:t>Version:</w:t>
          </w:r>
        </w:p>
      </w:tc>
      <w:tc>
        <w:tcPr>
          <w:tcW w:w="2969" w:type="dxa"/>
        </w:tcPr>
        <w:p w14:paraId="3058F954" w14:textId="2B868278" w:rsidR="00D74FDB" w:rsidRPr="00C95E1E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noProof/>
                <w:sz w:val="18"/>
                <w:szCs w:val="18"/>
              </w:rPr>
              <w:alias w:val="Status"/>
              <w:tag w:val=""/>
              <w:id w:val="-1646347732"/>
              <w:placeholder>
                <w:docPart w:val="8A83FA9DE79C436D967300FC529F0E9F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Content>
              <w:r w:rsidR="00D74FDB">
                <w:rPr>
                  <w:rFonts w:ascii="Museo Sans 100" w:hAnsi="Museo Sans 100"/>
                  <w:noProof/>
                  <w:sz w:val="18"/>
                  <w:szCs w:val="18"/>
                </w:rPr>
                <w:t>0</w:t>
              </w:r>
              <w:r w:rsidR="00042736">
                <w:rPr>
                  <w:rFonts w:ascii="Museo Sans 100" w:hAnsi="Museo Sans 100"/>
                  <w:noProof/>
                  <w:sz w:val="18"/>
                  <w:szCs w:val="18"/>
                </w:rPr>
                <w:t>2</w:t>
              </w:r>
            </w:sdtContent>
          </w:sdt>
        </w:p>
      </w:tc>
      <w:tc>
        <w:tcPr>
          <w:tcW w:w="1701" w:type="dxa"/>
        </w:tcPr>
        <w:p w14:paraId="6061E0B5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Division:</w:t>
          </w:r>
        </w:p>
      </w:tc>
      <w:tc>
        <w:tcPr>
          <w:tcW w:w="2490" w:type="dxa"/>
        </w:tcPr>
        <w:p w14:paraId="25F66DC0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13 – Special Construction</w:t>
          </w:r>
        </w:p>
      </w:tc>
    </w:tr>
    <w:tr w:rsidR="00D74FDB" w:rsidRPr="009113B4" w14:paraId="111191DD" w14:textId="77777777">
      <w:tc>
        <w:tcPr>
          <w:tcW w:w="1836" w:type="dxa"/>
        </w:tcPr>
        <w:p w14:paraId="34CB61CF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 w:rsidRPr="002F107C">
            <w:rPr>
              <w:rFonts w:ascii="Museo Sans 100" w:hAnsi="Museo Sans 100"/>
              <w:noProof/>
              <w:sz w:val="18"/>
              <w:szCs w:val="18"/>
            </w:rPr>
            <w:t>Date Issued:</w:t>
          </w:r>
        </w:p>
      </w:tc>
      <w:tc>
        <w:tcPr>
          <w:tcW w:w="2969" w:type="dxa"/>
        </w:tcPr>
        <w:p w14:paraId="79740242" w14:textId="4C55A455" w:rsidR="00D74FDB" w:rsidRPr="00C95E1E" w:rsidRDefault="00000000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sdt>
            <w:sdtPr>
              <w:rPr>
                <w:rFonts w:ascii="Museo Sans 100" w:hAnsi="Museo Sans 100"/>
                <w:noProof/>
                <w:sz w:val="18"/>
                <w:szCs w:val="18"/>
              </w:rPr>
              <w:alias w:val="Publish Date"/>
              <w:tag w:val=""/>
              <w:id w:val="136925222"/>
              <w:placeholder>
                <w:docPart w:val="8B2BAF90141846EA95DF525F817ECA1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12-16T00:00:00Z">
                <w:dateFormat w:val="MMMM dd, yyyy"/>
                <w:lid w:val="en-CA"/>
                <w:storeMappedDataAs w:val="dateTime"/>
                <w:calendar w:val="gregorian"/>
              </w:date>
            </w:sdtPr>
            <w:sdtContent>
              <w:r w:rsidR="00042736">
                <w:rPr>
                  <w:rFonts w:ascii="Museo Sans 100" w:hAnsi="Museo Sans 100"/>
                  <w:noProof/>
                  <w:sz w:val="18"/>
                  <w:szCs w:val="18"/>
                  <w:lang w:val="en-CA"/>
                </w:rPr>
                <w:t>December 1</w:t>
              </w:r>
              <w:r w:rsidR="0060116E">
                <w:rPr>
                  <w:rFonts w:ascii="Museo Sans 100" w:hAnsi="Museo Sans 100"/>
                  <w:noProof/>
                  <w:sz w:val="18"/>
                  <w:szCs w:val="18"/>
                  <w:lang w:val="en-CA"/>
                </w:rPr>
                <w:t>6, 2024</w:t>
              </w:r>
            </w:sdtContent>
          </w:sdt>
        </w:p>
      </w:tc>
      <w:tc>
        <w:tcPr>
          <w:tcW w:w="1701" w:type="dxa"/>
        </w:tcPr>
        <w:p w14:paraId="7287A9CA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Section:</w:t>
          </w:r>
        </w:p>
      </w:tc>
      <w:tc>
        <w:tcPr>
          <w:tcW w:w="2490" w:type="dxa"/>
        </w:tcPr>
        <w:p w14:paraId="5989A87C" w14:textId="77777777" w:rsidR="00D74FDB" w:rsidRPr="00C95E1E" w:rsidRDefault="00D74FDB" w:rsidP="00D74FDB">
          <w:pPr>
            <w:pStyle w:val="Header"/>
            <w:rPr>
              <w:rFonts w:ascii="Museo Sans 100" w:hAnsi="Museo Sans 100"/>
              <w:noProof/>
              <w:sz w:val="18"/>
              <w:szCs w:val="18"/>
            </w:rPr>
          </w:pPr>
          <w:r>
            <w:rPr>
              <w:rFonts w:ascii="Museo Sans 100" w:hAnsi="Museo Sans 100"/>
              <w:noProof/>
              <w:sz w:val="18"/>
              <w:szCs w:val="18"/>
            </w:rPr>
            <w:t>13 48 00 – Sound Control</w:t>
          </w:r>
        </w:p>
      </w:tc>
    </w:tr>
    <w:bookmarkEnd w:id="11"/>
  </w:tbl>
  <w:p w14:paraId="68A4E806" w14:textId="77777777" w:rsidR="00417A35" w:rsidRDefault="00417A35" w:rsidP="00D74FDB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0254A"/>
    <w:multiLevelType w:val="hybridMultilevel"/>
    <w:tmpl w:val="D2D85B2E"/>
    <w:lvl w:ilvl="0" w:tplc="5256FD1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A55E9"/>
    <w:multiLevelType w:val="multilevel"/>
    <w:tmpl w:val="68ACF7A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ascii="Museo Sans 100" w:eastAsiaTheme="minorHAnsi" w:hAnsi="Museo Sans 100" w:cstheme="minorHAnsi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0467108D"/>
    <w:multiLevelType w:val="hybridMultilevel"/>
    <w:tmpl w:val="26828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9021D"/>
    <w:multiLevelType w:val="hybridMultilevel"/>
    <w:tmpl w:val="8594E4BE"/>
    <w:lvl w:ilvl="0" w:tplc="E31C601A">
      <w:start w:val="1"/>
      <w:numFmt w:val="decimal"/>
      <w:lvlText w:val="%1)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532772F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07FB4A56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87F325D"/>
    <w:multiLevelType w:val="hybridMultilevel"/>
    <w:tmpl w:val="C22239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0B1CE1"/>
    <w:multiLevelType w:val="hybridMultilevel"/>
    <w:tmpl w:val="118EBB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4B3D82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0CC762A3"/>
    <w:multiLevelType w:val="hybridMultilevel"/>
    <w:tmpl w:val="118EBB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621CF4"/>
    <w:multiLevelType w:val="multilevel"/>
    <w:tmpl w:val="68ACF7A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ascii="Museo Sans 100" w:eastAsiaTheme="minorHAnsi" w:hAnsi="Museo Sans 100" w:cstheme="minorHAnsi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13224666"/>
    <w:multiLevelType w:val="multilevel"/>
    <w:tmpl w:val="D410E61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Museo Sans 100" w:hAnsi="Museo Sans 100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3763D1A"/>
    <w:multiLevelType w:val="hybridMultilevel"/>
    <w:tmpl w:val="A98A8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6D3978"/>
    <w:multiLevelType w:val="hybridMultilevel"/>
    <w:tmpl w:val="639CF47C"/>
    <w:lvl w:ilvl="0" w:tplc="63EEFBE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C7267DB"/>
    <w:multiLevelType w:val="multilevel"/>
    <w:tmpl w:val="026EA7D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664A4"/>
    <w:multiLevelType w:val="hybridMultilevel"/>
    <w:tmpl w:val="89FC25C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2D1D60"/>
    <w:multiLevelType w:val="hybridMultilevel"/>
    <w:tmpl w:val="C95A1EC4"/>
    <w:lvl w:ilvl="0" w:tplc="88BAD928">
      <w:start w:val="1"/>
      <w:numFmt w:val="upperLetter"/>
      <w:lvlText w:val="%1."/>
      <w:lvlJc w:val="left"/>
      <w:pPr>
        <w:ind w:left="720" w:hanging="360"/>
      </w:pPr>
      <w:rPr>
        <w:rFonts w:asciiTheme="minorHAnsi" w:eastAsia="Times New Roman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D719B"/>
    <w:multiLevelType w:val="hybridMultilevel"/>
    <w:tmpl w:val="3A60FB2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724155"/>
    <w:multiLevelType w:val="multilevel"/>
    <w:tmpl w:val="5FCEEDA4"/>
    <w:lvl w:ilvl="0">
      <w:start w:val="3"/>
      <w:numFmt w:val="decimal"/>
      <w:lvlText w:val="PART %1 -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.%3 "/>
      <w:lvlJc w:val="left"/>
      <w:pPr>
        <w:ind w:left="1080" w:hanging="360"/>
      </w:pPr>
      <w:rPr>
        <w:rFonts w:hint="default"/>
      </w:rPr>
    </w:lvl>
    <w:lvl w:ilvl="3">
      <w:start w:val="3"/>
      <w:numFmt w:val="decimal"/>
      <w:lvlText w:val=".%4 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.%5 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.%6 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3E22D14"/>
    <w:multiLevelType w:val="hybridMultilevel"/>
    <w:tmpl w:val="75106212"/>
    <w:lvl w:ilvl="0" w:tplc="908839F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DEF0352E">
      <w:start w:val="1"/>
      <w:numFmt w:val="lowerLetter"/>
      <w:lvlText w:val="%2."/>
      <w:lvlJc w:val="left"/>
      <w:pPr>
        <w:ind w:left="1440" w:hanging="360"/>
      </w:pPr>
      <w:rPr>
        <w:rFonts w:ascii="Museo Sans 100" w:hAnsi="Museo Sans 100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652E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C2D4B1F"/>
    <w:multiLevelType w:val="hybridMultilevel"/>
    <w:tmpl w:val="022CD41E"/>
    <w:lvl w:ilvl="0" w:tplc="CDB07F3E">
      <w:start w:val="1"/>
      <w:numFmt w:val="upperLetter"/>
      <w:lvlText w:val="%1."/>
      <w:lvlJc w:val="left"/>
      <w:pPr>
        <w:ind w:left="820" w:hanging="4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9135D"/>
    <w:multiLevelType w:val="hybridMultilevel"/>
    <w:tmpl w:val="3A6EE5C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11C0C"/>
    <w:multiLevelType w:val="hybridMultilevel"/>
    <w:tmpl w:val="53CC1D4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524D8"/>
    <w:multiLevelType w:val="multilevel"/>
    <w:tmpl w:val="3D58AE7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4A3F112E"/>
    <w:multiLevelType w:val="multilevel"/>
    <w:tmpl w:val="BD3E916E"/>
    <w:lvl w:ilvl="0">
      <w:start w:val="5"/>
      <w:numFmt w:val="decimal"/>
      <w:lvlText w:val="PART %1 - 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 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.%3 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.%4 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.%5 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.%6 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4E5F6526"/>
    <w:multiLevelType w:val="hybridMultilevel"/>
    <w:tmpl w:val="F8CE9472"/>
    <w:lvl w:ilvl="0" w:tplc="DAD01B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8249CC"/>
    <w:multiLevelType w:val="hybridMultilevel"/>
    <w:tmpl w:val="125A58E8"/>
    <w:lvl w:ilvl="0" w:tplc="6C101E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06728B"/>
    <w:multiLevelType w:val="hybridMultilevel"/>
    <w:tmpl w:val="CC8EDE5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6172F0"/>
    <w:multiLevelType w:val="multilevel"/>
    <w:tmpl w:val="7486C2C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54F86DC2"/>
    <w:multiLevelType w:val="hybridMultilevel"/>
    <w:tmpl w:val="7626F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D63DF"/>
    <w:multiLevelType w:val="multilevel"/>
    <w:tmpl w:val="6B588912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 w15:restartNumberingAfterBreak="0">
    <w:nsid w:val="59F84C9A"/>
    <w:multiLevelType w:val="multilevel"/>
    <w:tmpl w:val="0F300708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5A0A7478"/>
    <w:multiLevelType w:val="hybridMultilevel"/>
    <w:tmpl w:val="A0E87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2926E2"/>
    <w:multiLevelType w:val="multilevel"/>
    <w:tmpl w:val="59E8B03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720"/>
      </w:pPr>
      <w:rPr>
        <w:rFonts w:ascii="Museo Sans 100" w:eastAsiaTheme="minorHAnsi" w:hAnsi="Museo Sans 100" w:cstheme="minorBidi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662C6DF8"/>
    <w:multiLevelType w:val="hybridMultilevel"/>
    <w:tmpl w:val="058E5F04"/>
    <w:lvl w:ilvl="0" w:tplc="F6D4DA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517F0E"/>
    <w:multiLevelType w:val="hybridMultilevel"/>
    <w:tmpl w:val="55E80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D3C2C"/>
    <w:multiLevelType w:val="hybridMultilevel"/>
    <w:tmpl w:val="4CFEF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C62636"/>
    <w:multiLevelType w:val="hybridMultilevel"/>
    <w:tmpl w:val="94BC95C6"/>
    <w:lvl w:ilvl="0" w:tplc="45DA20E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1557F1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2916343"/>
    <w:multiLevelType w:val="hybridMultilevel"/>
    <w:tmpl w:val="C8863F4C"/>
    <w:lvl w:ilvl="0" w:tplc="EE0A9F5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9509E4"/>
    <w:multiLevelType w:val="hybridMultilevel"/>
    <w:tmpl w:val="9A646BB4"/>
    <w:lvl w:ilvl="0" w:tplc="A8601E5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F9F522A"/>
    <w:multiLevelType w:val="hybridMultilevel"/>
    <w:tmpl w:val="C22239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841015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23516309">
    <w:abstractNumId w:val="4"/>
    <w:lvlOverride w:ilvl="0">
      <w:startOverride w:val="1"/>
    </w:lvlOverride>
  </w:num>
  <w:num w:numId="3" w16cid:durableId="1292134108">
    <w:abstractNumId w:val="5"/>
    <w:lvlOverride w:ilvl="0">
      <w:startOverride w:val="1"/>
    </w:lvlOverride>
  </w:num>
  <w:num w:numId="4" w16cid:durableId="374894647">
    <w:abstractNumId w:val="14"/>
  </w:num>
  <w:num w:numId="5" w16cid:durableId="468938988">
    <w:abstractNumId w:val="8"/>
    <w:lvlOverride w:ilvl="0">
      <w:startOverride w:val="1"/>
    </w:lvlOverride>
  </w:num>
  <w:num w:numId="6" w16cid:durableId="1403213158">
    <w:abstractNumId w:val="39"/>
    <w:lvlOverride w:ilvl="0">
      <w:startOverride w:val="1"/>
    </w:lvlOverride>
  </w:num>
  <w:num w:numId="7" w16cid:durableId="662706338">
    <w:abstractNumId w:val="11"/>
    <w:lvlOverride w:ilvl="0">
      <w:startOverride w:val="1"/>
    </w:lvlOverride>
  </w:num>
  <w:num w:numId="8" w16cid:durableId="1255825292">
    <w:abstractNumId w:val="3"/>
  </w:num>
  <w:num w:numId="9" w16cid:durableId="443351969">
    <w:abstractNumId w:val="1"/>
  </w:num>
  <w:num w:numId="10" w16cid:durableId="156264189">
    <w:abstractNumId w:val="23"/>
  </w:num>
  <w:num w:numId="11" w16cid:durableId="853226366">
    <w:abstractNumId w:val="22"/>
  </w:num>
  <w:num w:numId="12" w16cid:durableId="271865685">
    <w:abstractNumId w:val="15"/>
  </w:num>
  <w:num w:numId="13" w16cid:durableId="410278973">
    <w:abstractNumId w:val="28"/>
  </w:num>
  <w:num w:numId="14" w16cid:durableId="1922830199">
    <w:abstractNumId w:val="24"/>
  </w:num>
  <w:num w:numId="15" w16cid:durableId="1965497103">
    <w:abstractNumId w:val="26"/>
  </w:num>
  <w:num w:numId="16" w16cid:durableId="1618022041">
    <w:abstractNumId w:val="34"/>
  </w:num>
  <w:num w:numId="17" w16cid:durableId="1266963557">
    <w:abstractNumId w:val="32"/>
  </w:num>
  <w:num w:numId="18" w16cid:durableId="992217225">
    <w:abstractNumId w:val="30"/>
  </w:num>
  <w:num w:numId="19" w16cid:durableId="846096525">
    <w:abstractNumId w:val="33"/>
  </w:num>
  <w:num w:numId="20" w16cid:durableId="1469858673">
    <w:abstractNumId w:val="16"/>
  </w:num>
  <w:num w:numId="21" w16cid:durableId="1278372765">
    <w:abstractNumId w:val="36"/>
  </w:num>
  <w:num w:numId="22" w16cid:durableId="1976910560">
    <w:abstractNumId w:val="2"/>
  </w:num>
  <w:num w:numId="23" w16cid:durableId="1702626248">
    <w:abstractNumId w:val="29"/>
  </w:num>
  <w:num w:numId="24" w16cid:durableId="2097285571">
    <w:abstractNumId w:val="37"/>
  </w:num>
  <w:num w:numId="25" w16cid:durableId="60956704">
    <w:abstractNumId w:val="41"/>
  </w:num>
  <w:num w:numId="26" w16cid:durableId="712311499">
    <w:abstractNumId w:val="13"/>
  </w:num>
  <w:num w:numId="27" w16cid:durableId="684291036">
    <w:abstractNumId w:val="20"/>
  </w:num>
  <w:num w:numId="28" w16cid:durableId="1212765988">
    <w:abstractNumId w:val="10"/>
  </w:num>
  <w:num w:numId="29" w16cid:durableId="626281715">
    <w:abstractNumId w:val="7"/>
  </w:num>
  <w:num w:numId="30" w16cid:durableId="1877347591">
    <w:abstractNumId w:val="6"/>
  </w:num>
  <w:num w:numId="31" w16cid:durableId="1971326463">
    <w:abstractNumId w:val="9"/>
  </w:num>
  <w:num w:numId="32" w16cid:durableId="650787639">
    <w:abstractNumId w:val="42"/>
  </w:num>
  <w:num w:numId="33" w16cid:durableId="68499035">
    <w:abstractNumId w:val="0"/>
  </w:num>
  <w:num w:numId="34" w16cid:durableId="720514789">
    <w:abstractNumId w:val="35"/>
  </w:num>
  <w:num w:numId="35" w16cid:durableId="1747725860">
    <w:abstractNumId w:val="21"/>
  </w:num>
  <w:num w:numId="36" w16cid:durableId="284779970">
    <w:abstractNumId w:val="40"/>
  </w:num>
  <w:num w:numId="37" w16cid:durableId="917323553">
    <w:abstractNumId w:val="19"/>
  </w:num>
  <w:num w:numId="38" w16cid:durableId="194123015">
    <w:abstractNumId w:val="38"/>
  </w:num>
  <w:num w:numId="39" w16cid:durableId="409274567">
    <w:abstractNumId w:val="27"/>
  </w:num>
  <w:num w:numId="40" w16cid:durableId="136412571">
    <w:abstractNumId w:val="17"/>
  </w:num>
  <w:num w:numId="41" w16cid:durableId="515778555">
    <w:abstractNumId w:val="12"/>
  </w:num>
  <w:num w:numId="42" w16cid:durableId="1243636977">
    <w:abstractNumId w:val="25"/>
  </w:num>
  <w:num w:numId="43" w16cid:durableId="178849840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zM2MDIyNTGyNLJU0lEKTi0uzszPAymwqAUAxEVGJCwAAAA="/>
  </w:docVars>
  <w:rsids>
    <w:rsidRoot w:val="00417A35"/>
    <w:rsid w:val="000043BD"/>
    <w:rsid w:val="00005A7B"/>
    <w:rsid w:val="00010ED0"/>
    <w:rsid w:val="0002384E"/>
    <w:rsid w:val="000240C4"/>
    <w:rsid w:val="00042736"/>
    <w:rsid w:val="000471B9"/>
    <w:rsid w:val="00050CD2"/>
    <w:rsid w:val="000522F8"/>
    <w:rsid w:val="00072D9A"/>
    <w:rsid w:val="00072E6D"/>
    <w:rsid w:val="00074EBC"/>
    <w:rsid w:val="00076B75"/>
    <w:rsid w:val="0007714D"/>
    <w:rsid w:val="00081857"/>
    <w:rsid w:val="000827F1"/>
    <w:rsid w:val="0008473D"/>
    <w:rsid w:val="0008537D"/>
    <w:rsid w:val="00087C92"/>
    <w:rsid w:val="000A1302"/>
    <w:rsid w:val="000A5E24"/>
    <w:rsid w:val="000A6201"/>
    <w:rsid w:val="000A6E7A"/>
    <w:rsid w:val="000B2D07"/>
    <w:rsid w:val="000B2E43"/>
    <w:rsid w:val="000B5E5F"/>
    <w:rsid w:val="000C08FC"/>
    <w:rsid w:val="000C46F2"/>
    <w:rsid w:val="000C73A1"/>
    <w:rsid w:val="000D41EE"/>
    <w:rsid w:val="000E1664"/>
    <w:rsid w:val="000E6874"/>
    <w:rsid w:val="000F1D3A"/>
    <w:rsid w:val="000F20AF"/>
    <w:rsid w:val="000F3A47"/>
    <w:rsid w:val="000F4E97"/>
    <w:rsid w:val="000F5DE9"/>
    <w:rsid w:val="0010395D"/>
    <w:rsid w:val="001105A4"/>
    <w:rsid w:val="001109C4"/>
    <w:rsid w:val="001141BB"/>
    <w:rsid w:val="0012349B"/>
    <w:rsid w:val="0014398C"/>
    <w:rsid w:val="00146FC5"/>
    <w:rsid w:val="00147AA9"/>
    <w:rsid w:val="0017008B"/>
    <w:rsid w:val="0017158B"/>
    <w:rsid w:val="00175032"/>
    <w:rsid w:val="001752A4"/>
    <w:rsid w:val="00177F8B"/>
    <w:rsid w:val="00192303"/>
    <w:rsid w:val="001A0150"/>
    <w:rsid w:val="001A1313"/>
    <w:rsid w:val="001B67D5"/>
    <w:rsid w:val="001B74CE"/>
    <w:rsid w:val="001B7924"/>
    <w:rsid w:val="001C26F6"/>
    <w:rsid w:val="001C4AB2"/>
    <w:rsid w:val="001D5769"/>
    <w:rsid w:val="001D660B"/>
    <w:rsid w:val="001D7F82"/>
    <w:rsid w:val="001E1F64"/>
    <w:rsid w:val="001E51B0"/>
    <w:rsid w:val="001E5CE4"/>
    <w:rsid w:val="001F4BC3"/>
    <w:rsid w:val="001F720B"/>
    <w:rsid w:val="00205AA1"/>
    <w:rsid w:val="00207C18"/>
    <w:rsid w:val="00210F0A"/>
    <w:rsid w:val="00211910"/>
    <w:rsid w:val="0021259F"/>
    <w:rsid w:val="00215B77"/>
    <w:rsid w:val="00230AE2"/>
    <w:rsid w:val="0024686A"/>
    <w:rsid w:val="002521DC"/>
    <w:rsid w:val="00255F13"/>
    <w:rsid w:val="00277FBF"/>
    <w:rsid w:val="002827FD"/>
    <w:rsid w:val="0028537E"/>
    <w:rsid w:val="00290C11"/>
    <w:rsid w:val="00290C75"/>
    <w:rsid w:val="00297CDD"/>
    <w:rsid w:val="002A7D28"/>
    <w:rsid w:val="002B0C3F"/>
    <w:rsid w:val="002C0395"/>
    <w:rsid w:val="002C0A81"/>
    <w:rsid w:val="002C17B7"/>
    <w:rsid w:val="002C237E"/>
    <w:rsid w:val="002C6E81"/>
    <w:rsid w:val="002D1B3D"/>
    <w:rsid w:val="002D6A07"/>
    <w:rsid w:val="002F015D"/>
    <w:rsid w:val="002F1AB9"/>
    <w:rsid w:val="002F5D65"/>
    <w:rsid w:val="00313317"/>
    <w:rsid w:val="003219F6"/>
    <w:rsid w:val="003242C6"/>
    <w:rsid w:val="00331306"/>
    <w:rsid w:val="0034212C"/>
    <w:rsid w:val="0035335C"/>
    <w:rsid w:val="003545F3"/>
    <w:rsid w:val="0036069C"/>
    <w:rsid w:val="00365E88"/>
    <w:rsid w:val="003678C5"/>
    <w:rsid w:val="003702C4"/>
    <w:rsid w:val="0037088C"/>
    <w:rsid w:val="00374FE2"/>
    <w:rsid w:val="00375176"/>
    <w:rsid w:val="003771FE"/>
    <w:rsid w:val="00377DB3"/>
    <w:rsid w:val="003833D4"/>
    <w:rsid w:val="003930CD"/>
    <w:rsid w:val="00393C51"/>
    <w:rsid w:val="003A39FF"/>
    <w:rsid w:val="003A7589"/>
    <w:rsid w:val="003C157F"/>
    <w:rsid w:val="003C4F33"/>
    <w:rsid w:val="003C7E9E"/>
    <w:rsid w:val="003D2113"/>
    <w:rsid w:val="003D7B6B"/>
    <w:rsid w:val="003E1A8B"/>
    <w:rsid w:val="003E7DEA"/>
    <w:rsid w:val="003F0652"/>
    <w:rsid w:val="003F08DB"/>
    <w:rsid w:val="003F5089"/>
    <w:rsid w:val="00407401"/>
    <w:rsid w:val="00414443"/>
    <w:rsid w:val="00417A35"/>
    <w:rsid w:val="004250FC"/>
    <w:rsid w:val="00425D7E"/>
    <w:rsid w:val="00441387"/>
    <w:rsid w:val="004509A3"/>
    <w:rsid w:val="004511E6"/>
    <w:rsid w:val="00454154"/>
    <w:rsid w:val="00454496"/>
    <w:rsid w:val="00473508"/>
    <w:rsid w:val="0048376A"/>
    <w:rsid w:val="004A7A1B"/>
    <w:rsid w:val="004B4BC5"/>
    <w:rsid w:val="004C0DDC"/>
    <w:rsid w:val="004C31DB"/>
    <w:rsid w:val="004C668B"/>
    <w:rsid w:val="004D31BA"/>
    <w:rsid w:val="004E1D52"/>
    <w:rsid w:val="004E3C73"/>
    <w:rsid w:val="004E523A"/>
    <w:rsid w:val="004F1352"/>
    <w:rsid w:val="004F37D9"/>
    <w:rsid w:val="00500EC0"/>
    <w:rsid w:val="00502792"/>
    <w:rsid w:val="00504239"/>
    <w:rsid w:val="00513E93"/>
    <w:rsid w:val="0051500E"/>
    <w:rsid w:val="00524484"/>
    <w:rsid w:val="00530C67"/>
    <w:rsid w:val="00533C32"/>
    <w:rsid w:val="005378A8"/>
    <w:rsid w:val="005400D2"/>
    <w:rsid w:val="00543A6D"/>
    <w:rsid w:val="00543DD8"/>
    <w:rsid w:val="00546DAE"/>
    <w:rsid w:val="005571CF"/>
    <w:rsid w:val="0056116F"/>
    <w:rsid w:val="00567C57"/>
    <w:rsid w:val="00575D14"/>
    <w:rsid w:val="00585AF2"/>
    <w:rsid w:val="00586416"/>
    <w:rsid w:val="00594F08"/>
    <w:rsid w:val="00597904"/>
    <w:rsid w:val="005A0D26"/>
    <w:rsid w:val="005A4E8D"/>
    <w:rsid w:val="005B03C2"/>
    <w:rsid w:val="005B0B8E"/>
    <w:rsid w:val="005B5F94"/>
    <w:rsid w:val="005B669E"/>
    <w:rsid w:val="005C417D"/>
    <w:rsid w:val="005C440F"/>
    <w:rsid w:val="005C5399"/>
    <w:rsid w:val="005C6C7A"/>
    <w:rsid w:val="005D3795"/>
    <w:rsid w:val="005D53D9"/>
    <w:rsid w:val="005D7F84"/>
    <w:rsid w:val="005F2F3B"/>
    <w:rsid w:val="005F5D8A"/>
    <w:rsid w:val="0060116E"/>
    <w:rsid w:val="00604194"/>
    <w:rsid w:val="00604874"/>
    <w:rsid w:val="00605B3F"/>
    <w:rsid w:val="006177C2"/>
    <w:rsid w:val="00621355"/>
    <w:rsid w:val="00626D4A"/>
    <w:rsid w:val="00627F07"/>
    <w:rsid w:val="006308D8"/>
    <w:rsid w:val="00631305"/>
    <w:rsid w:val="006352E4"/>
    <w:rsid w:val="00644A5E"/>
    <w:rsid w:val="00645287"/>
    <w:rsid w:val="00650D27"/>
    <w:rsid w:val="006565A3"/>
    <w:rsid w:val="00657AC0"/>
    <w:rsid w:val="00657FE9"/>
    <w:rsid w:val="006632F6"/>
    <w:rsid w:val="006702A1"/>
    <w:rsid w:val="006739B9"/>
    <w:rsid w:val="006774C7"/>
    <w:rsid w:val="00686098"/>
    <w:rsid w:val="0069041A"/>
    <w:rsid w:val="00692484"/>
    <w:rsid w:val="00695402"/>
    <w:rsid w:val="00697A23"/>
    <w:rsid w:val="00697F09"/>
    <w:rsid w:val="006A007A"/>
    <w:rsid w:val="006A4D16"/>
    <w:rsid w:val="006C0F21"/>
    <w:rsid w:val="006C56BC"/>
    <w:rsid w:val="006D6F23"/>
    <w:rsid w:val="006E0952"/>
    <w:rsid w:val="006E2485"/>
    <w:rsid w:val="006F2A49"/>
    <w:rsid w:val="00705A54"/>
    <w:rsid w:val="007105A8"/>
    <w:rsid w:val="007146A4"/>
    <w:rsid w:val="00714EEC"/>
    <w:rsid w:val="00717BA2"/>
    <w:rsid w:val="00717E43"/>
    <w:rsid w:val="00722151"/>
    <w:rsid w:val="007345C6"/>
    <w:rsid w:val="00736931"/>
    <w:rsid w:val="0074186A"/>
    <w:rsid w:val="0074358C"/>
    <w:rsid w:val="00743C9E"/>
    <w:rsid w:val="00744048"/>
    <w:rsid w:val="00751583"/>
    <w:rsid w:val="00751895"/>
    <w:rsid w:val="00754480"/>
    <w:rsid w:val="007567F8"/>
    <w:rsid w:val="00756AC1"/>
    <w:rsid w:val="00760B25"/>
    <w:rsid w:val="007769CD"/>
    <w:rsid w:val="007773DC"/>
    <w:rsid w:val="00777C23"/>
    <w:rsid w:val="007876F5"/>
    <w:rsid w:val="007A5383"/>
    <w:rsid w:val="007B23DF"/>
    <w:rsid w:val="007B57AE"/>
    <w:rsid w:val="007C1F29"/>
    <w:rsid w:val="007C3BA2"/>
    <w:rsid w:val="007E0537"/>
    <w:rsid w:val="007E1695"/>
    <w:rsid w:val="007E4958"/>
    <w:rsid w:val="007E64FC"/>
    <w:rsid w:val="007F0FC0"/>
    <w:rsid w:val="007F301A"/>
    <w:rsid w:val="007F400D"/>
    <w:rsid w:val="00807325"/>
    <w:rsid w:val="0081167A"/>
    <w:rsid w:val="00822A2D"/>
    <w:rsid w:val="00823F73"/>
    <w:rsid w:val="00832D0D"/>
    <w:rsid w:val="008345C2"/>
    <w:rsid w:val="00834F4A"/>
    <w:rsid w:val="00836A12"/>
    <w:rsid w:val="008377AC"/>
    <w:rsid w:val="008436E6"/>
    <w:rsid w:val="00844903"/>
    <w:rsid w:val="00846366"/>
    <w:rsid w:val="0085227F"/>
    <w:rsid w:val="00852AE1"/>
    <w:rsid w:val="00857B0D"/>
    <w:rsid w:val="00862859"/>
    <w:rsid w:val="00866D48"/>
    <w:rsid w:val="00876BF9"/>
    <w:rsid w:val="008836F0"/>
    <w:rsid w:val="00891E3E"/>
    <w:rsid w:val="00893A47"/>
    <w:rsid w:val="008A089C"/>
    <w:rsid w:val="008A0BA1"/>
    <w:rsid w:val="008A1741"/>
    <w:rsid w:val="008A2A7C"/>
    <w:rsid w:val="008A6140"/>
    <w:rsid w:val="008B2444"/>
    <w:rsid w:val="008B3A8F"/>
    <w:rsid w:val="008B3BCF"/>
    <w:rsid w:val="008C2C01"/>
    <w:rsid w:val="008C3D9F"/>
    <w:rsid w:val="008C6A6D"/>
    <w:rsid w:val="008E3735"/>
    <w:rsid w:val="008E38BB"/>
    <w:rsid w:val="008F1114"/>
    <w:rsid w:val="008F1B89"/>
    <w:rsid w:val="009008B6"/>
    <w:rsid w:val="00900A20"/>
    <w:rsid w:val="00900ABC"/>
    <w:rsid w:val="00907F44"/>
    <w:rsid w:val="00910741"/>
    <w:rsid w:val="009113B4"/>
    <w:rsid w:val="00927C76"/>
    <w:rsid w:val="00933AB9"/>
    <w:rsid w:val="00934366"/>
    <w:rsid w:val="009354C2"/>
    <w:rsid w:val="0093583E"/>
    <w:rsid w:val="00935FED"/>
    <w:rsid w:val="00945979"/>
    <w:rsid w:val="00952EB7"/>
    <w:rsid w:val="00954541"/>
    <w:rsid w:val="00955519"/>
    <w:rsid w:val="00955F59"/>
    <w:rsid w:val="00961B27"/>
    <w:rsid w:val="00963E92"/>
    <w:rsid w:val="0098015F"/>
    <w:rsid w:val="00980174"/>
    <w:rsid w:val="00984691"/>
    <w:rsid w:val="00986D20"/>
    <w:rsid w:val="00990AA3"/>
    <w:rsid w:val="0099579C"/>
    <w:rsid w:val="009A25AE"/>
    <w:rsid w:val="009B0D02"/>
    <w:rsid w:val="009B36AC"/>
    <w:rsid w:val="009B4233"/>
    <w:rsid w:val="009C78AB"/>
    <w:rsid w:val="009C7957"/>
    <w:rsid w:val="009C7DA3"/>
    <w:rsid w:val="009D2319"/>
    <w:rsid w:val="009D744B"/>
    <w:rsid w:val="009E0D80"/>
    <w:rsid w:val="009E356E"/>
    <w:rsid w:val="009F429E"/>
    <w:rsid w:val="00A0254A"/>
    <w:rsid w:val="00A04464"/>
    <w:rsid w:val="00A05DC8"/>
    <w:rsid w:val="00A07635"/>
    <w:rsid w:val="00A17C7B"/>
    <w:rsid w:val="00A3120A"/>
    <w:rsid w:val="00A34BB9"/>
    <w:rsid w:val="00A3563D"/>
    <w:rsid w:val="00A41A88"/>
    <w:rsid w:val="00A52473"/>
    <w:rsid w:val="00A574F9"/>
    <w:rsid w:val="00A63EFC"/>
    <w:rsid w:val="00A71F33"/>
    <w:rsid w:val="00A7231C"/>
    <w:rsid w:val="00A72C41"/>
    <w:rsid w:val="00A74989"/>
    <w:rsid w:val="00A74ECC"/>
    <w:rsid w:val="00A74F4B"/>
    <w:rsid w:val="00A80B79"/>
    <w:rsid w:val="00A86405"/>
    <w:rsid w:val="00A91BA3"/>
    <w:rsid w:val="00A95074"/>
    <w:rsid w:val="00A975BC"/>
    <w:rsid w:val="00AA0C35"/>
    <w:rsid w:val="00AA1BBB"/>
    <w:rsid w:val="00AA4A6B"/>
    <w:rsid w:val="00AA6B83"/>
    <w:rsid w:val="00AB5082"/>
    <w:rsid w:val="00AC6AEC"/>
    <w:rsid w:val="00AC768E"/>
    <w:rsid w:val="00AD3752"/>
    <w:rsid w:val="00AE0952"/>
    <w:rsid w:val="00AE32FD"/>
    <w:rsid w:val="00AF1C6D"/>
    <w:rsid w:val="00AF6C8B"/>
    <w:rsid w:val="00B12421"/>
    <w:rsid w:val="00B13BCC"/>
    <w:rsid w:val="00B307BA"/>
    <w:rsid w:val="00B35499"/>
    <w:rsid w:val="00B425FD"/>
    <w:rsid w:val="00B44CA5"/>
    <w:rsid w:val="00B47650"/>
    <w:rsid w:val="00B51695"/>
    <w:rsid w:val="00B529A1"/>
    <w:rsid w:val="00B54113"/>
    <w:rsid w:val="00B6292A"/>
    <w:rsid w:val="00B66401"/>
    <w:rsid w:val="00B67015"/>
    <w:rsid w:val="00B673D2"/>
    <w:rsid w:val="00B73D9B"/>
    <w:rsid w:val="00B82751"/>
    <w:rsid w:val="00B95716"/>
    <w:rsid w:val="00BA51A3"/>
    <w:rsid w:val="00BA58D9"/>
    <w:rsid w:val="00BA77AC"/>
    <w:rsid w:val="00BB1030"/>
    <w:rsid w:val="00BB18C3"/>
    <w:rsid w:val="00BB2DE4"/>
    <w:rsid w:val="00BB581C"/>
    <w:rsid w:val="00BC028A"/>
    <w:rsid w:val="00BC43AA"/>
    <w:rsid w:val="00BD1D7E"/>
    <w:rsid w:val="00BD39C4"/>
    <w:rsid w:val="00BE76BC"/>
    <w:rsid w:val="00BF03D7"/>
    <w:rsid w:val="00BF08E5"/>
    <w:rsid w:val="00BF37DC"/>
    <w:rsid w:val="00BF5390"/>
    <w:rsid w:val="00C02884"/>
    <w:rsid w:val="00C0634B"/>
    <w:rsid w:val="00C067BF"/>
    <w:rsid w:val="00C1469F"/>
    <w:rsid w:val="00C30AF7"/>
    <w:rsid w:val="00C314C4"/>
    <w:rsid w:val="00C31FFF"/>
    <w:rsid w:val="00C42044"/>
    <w:rsid w:val="00C42518"/>
    <w:rsid w:val="00C544D9"/>
    <w:rsid w:val="00C609B4"/>
    <w:rsid w:val="00C63E77"/>
    <w:rsid w:val="00C67709"/>
    <w:rsid w:val="00C73F00"/>
    <w:rsid w:val="00C8425A"/>
    <w:rsid w:val="00C95E1E"/>
    <w:rsid w:val="00CA149B"/>
    <w:rsid w:val="00CA3ADC"/>
    <w:rsid w:val="00CB071D"/>
    <w:rsid w:val="00CC16BD"/>
    <w:rsid w:val="00CD5EA3"/>
    <w:rsid w:val="00CE1715"/>
    <w:rsid w:val="00CE5136"/>
    <w:rsid w:val="00CE5B1A"/>
    <w:rsid w:val="00CE5C5D"/>
    <w:rsid w:val="00CE6227"/>
    <w:rsid w:val="00CF4998"/>
    <w:rsid w:val="00CF7D60"/>
    <w:rsid w:val="00D00378"/>
    <w:rsid w:val="00D2090F"/>
    <w:rsid w:val="00D22223"/>
    <w:rsid w:val="00D269A3"/>
    <w:rsid w:val="00D337E8"/>
    <w:rsid w:val="00D371D7"/>
    <w:rsid w:val="00D53609"/>
    <w:rsid w:val="00D63547"/>
    <w:rsid w:val="00D63EA9"/>
    <w:rsid w:val="00D74EA6"/>
    <w:rsid w:val="00D74FDB"/>
    <w:rsid w:val="00D7683A"/>
    <w:rsid w:val="00D85561"/>
    <w:rsid w:val="00D86C8C"/>
    <w:rsid w:val="00D9090E"/>
    <w:rsid w:val="00D9280E"/>
    <w:rsid w:val="00D9376F"/>
    <w:rsid w:val="00D96E8A"/>
    <w:rsid w:val="00DA0080"/>
    <w:rsid w:val="00DA1F14"/>
    <w:rsid w:val="00DA6BF6"/>
    <w:rsid w:val="00DC0629"/>
    <w:rsid w:val="00DC1BF9"/>
    <w:rsid w:val="00DC533D"/>
    <w:rsid w:val="00DD1583"/>
    <w:rsid w:val="00DD4DDC"/>
    <w:rsid w:val="00DE37F5"/>
    <w:rsid w:val="00DE4EA3"/>
    <w:rsid w:val="00DE6414"/>
    <w:rsid w:val="00DF144C"/>
    <w:rsid w:val="00DF1FCF"/>
    <w:rsid w:val="00DF7BE4"/>
    <w:rsid w:val="00E0021C"/>
    <w:rsid w:val="00E07986"/>
    <w:rsid w:val="00E2006D"/>
    <w:rsid w:val="00E207D4"/>
    <w:rsid w:val="00E26CF3"/>
    <w:rsid w:val="00E27472"/>
    <w:rsid w:val="00E36606"/>
    <w:rsid w:val="00E36B43"/>
    <w:rsid w:val="00E36BC7"/>
    <w:rsid w:val="00E42913"/>
    <w:rsid w:val="00E432CD"/>
    <w:rsid w:val="00E477D9"/>
    <w:rsid w:val="00E51980"/>
    <w:rsid w:val="00E51E5D"/>
    <w:rsid w:val="00E57870"/>
    <w:rsid w:val="00E63944"/>
    <w:rsid w:val="00E73451"/>
    <w:rsid w:val="00E73CC9"/>
    <w:rsid w:val="00E769C5"/>
    <w:rsid w:val="00E8215D"/>
    <w:rsid w:val="00E84EA9"/>
    <w:rsid w:val="00E86DC7"/>
    <w:rsid w:val="00E8753B"/>
    <w:rsid w:val="00E90694"/>
    <w:rsid w:val="00E92514"/>
    <w:rsid w:val="00E93360"/>
    <w:rsid w:val="00EA5736"/>
    <w:rsid w:val="00EA7716"/>
    <w:rsid w:val="00EB1526"/>
    <w:rsid w:val="00EB1EBA"/>
    <w:rsid w:val="00EB2BDC"/>
    <w:rsid w:val="00EB6940"/>
    <w:rsid w:val="00EC1AA8"/>
    <w:rsid w:val="00EC2A41"/>
    <w:rsid w:val="00EC7555"/>
    <w:rsid w:val="00ED6AC8"/>
    <w:rsid w:val="00EF7C80"/>
    <w:rsid w:val="00F00ACB"/>
    <w:rsid w:val="00F01011"/>
    <w:rsid w:val="00F04487"/>
    <w:rsid w:val="00F11EA8"/>
    <w:rsid w:val="00F1373C"/>
    <w:rsid w:val="00F13895"/>
    <w:rsid w:val="00F16711"/>
    <w:rsid w:val="00F37F26"/>
    <w:rsid w:val="00F578BD"/>
    <w:rsid w:val="00F57BE5"/>
    <w:rsid w:val="00F60342"/>
    <w:rsid w:val="00F60E84"/>
    <w:rsid w:val="00F64F9D"/>
    <w:rsid w:val="00F8203A"/>
    <w:rsid w:val="00F83E9E"/>
    <w:rsid w:val="00F90526"/>
    <w:rsid w:val="00FA4AF3"/>
    <w:rsid w:val="00FB61FC"/>
    <w:rsid w:val="00FC0FBA"/>
    <w:rsid w:val="00FC24FA"/>
    <w:rsid w:val="00FC317A"/>
    <w:rsid w:val="00FC4DB0"/>
    <w:rsid w:val="00FC6D97"/>
    <w:rsid w:val="00FC7DE4"/>
    <w:rsid w:val="00FD2CC1"/>
    <w:rsid w:val="00FE1369"/>
    <w:rsid w:val="01E679D5"/>
    <w:rsid w:val="03F40EB4"/>
    <w:rsid w:val="0464EB59"/>
    <w:rsid w:val="05BB89A2"/>
    <w:rsid w:val="0C5BB0D1"/>
    <w:rsid w:val="0E2008EA"/>
    <w:rsid w:val="0E29C691"/>
    <w:rsid w:val="0F5AF2C2"/>
    <w:rsid w:val="1CE64457"/>
    <w:rsid w:val="1DC529C4"/>
    <w:rsid w:val="1EA87FF3"/>
    <w:rsid w:val="1FB19549"/>
    <w:rsid w:val="1FCC0F40"/>
    <w:rsid w:val="204A8306"/>
    <w:rsid w:val="208C7731"/>
    <w:rsid w:val="21524953"/>
    <w:rsid w:val="2382D4DA"/>
    <w:rsid w:val="239F82C3"/>
    <w:rsid w:val="24835CEC"/>
    <w:rsid w:val="2548DC97"/>
    <w:rsid w:val="27C35E38"/>
    <w:rsid w:val="2ADD8DB0"/>
    <w:rsid w:val="2B7C4758"/>
    <w:rsid w:val="2BE192F4"/>
    <w:rsid w:val="2C006982"/>
    <w:rsid w:val="2E0DDA99"/>
    <w:rsid w:val="2FB3A726"/>
    <w:rsid w:val="2FEF37D4"/>
    <w:rsid w:val="32FA08FA"/>
    <w:rsid w:val="37394DF4"/>
    <w:rsid w:val="3A1CD8B2"/>
    <w:rsid w:val="42BDE855"/>
    <w:rsid w:val="45E2ED32"/>
    <w:rsid w:val="4663F05D"/>
    <w:rsid w:val="4784EFEE"/>
    <w:rsid w:val="4903C086"/>
    <w:rsid w:val="49701121"/>
    <w:rsid w:val="4ACE5ABC"/>
    <w:rsid w:val="4DD3D031"/>
    <w:rsid w:val="4E150305"/>
    <w:rsid w:val="5074ABF2"/>
    <w:rsid w:val="54120311"/>
    <w:rsid w:val="55B52041"/>
    <w:rsid w:val="55C96C2D"/>
    <w:rsid w:val="5E85E552"/>
    <w:rsid w:val="624785C5"/>
    <w:rsid w:val="672E1E9B"/>
    <w:rsid w:val="67C17BDB"/>
    <w:rsid w:val="6BAE2C8D"/>
    <w:rsid w:val="6F4D9BA4"/>
    <w:rsid w:val="72952844"/>
    <w:rsid w:val="77EC10F3"/>
    <w:rsid w:val="7B995066"/>
    <w:rsid w:val="7BC0A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C2A50E"/>
  <w15:chartTrackingRefBased/>
  <w15:docId w15:val="{9C53A135-B048-4322-A5BF-84CE8F9BA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6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A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A35"/>
  </w:style>
  <w:style w:type="paragraph" w:styleId="Footer">
    <w:name w:val="footer"/>
    <w:basedOn w:val="Normal"/>
    <w:link w:val="FooterChar"/>
    <w:uiPriority w:val="99"/>
    <w:unhideWhenUsed/>
    <w:rsid w:val="00417A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A35"/>
  </w:style>
  <w:style w:type="paragraph" w:styleId="BodyText">
    <w:name w:val="Body Text"/>
    <w:basedOn w:val="Normal"/>
    <w:link w:val="BodyTextChar"/>
    <w:uiPriority w:val="1"/>
    <w:qFormat/>
    <w:rsid w:val="00417A35"/>
    <w:pPr>
      <w:widowControl w:val="0"/>
      <w:autoSpaceDE w:val="0"/>
      <w:autoSpaceDN w:val="0"/>
      <w:spacing w:after="0" w:line="240" w:lineRule="auto"/>
    </w:pPr>
    <w:rPr>
      <w:rFonts w:ascii="MuseoSans-300" w:eastAsia="MuseoSans-300" w:hAnsi="MuseoSans-300" w:cs="MuseoSans-300"/>
      <w:sz w:val="16"/>
      <w:szCs w:val="16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417A35"/>
    <w:rPr>
      <w:rFonts w:ascii="MuseoSans-300" w:eastAsia="MuseoSans-300" w:hAnsi="MuseoSans-300" w:cs="MuseoSans-300"/>
      <w:sz w:val="16"/>
      <w:szCs w:val="16"/>
      <w:lang w:val="en-GB"/>
    </w:rPr>
  </w:style>
  <w:style w:type="paragraph" w:styleId="NoSpacing">
    <w:name w:val="No Spacing"/>
    <w:uiPriority w:val="1"/>
    <w:qFormat/>
    <w:rsid w:val="004C66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C66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6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2349B"/>
    <w:pPr>
      <w:spacing w:after="0" w:line="240" w:lineRule="auto"/>
      <w:ind w:left="720"/>
      <w:contextualSpacing/>
    </w:pPr>
    <w:rPr>
      <w:rFonts w:eastAsia="Times New Roman" w:cs="Times New Roman"/>
      <w:szCs w:val="24"/>
      <w:lang w:val="en-GB"/>
    </w:rPr>
  </w:style>
  <w:style w:type="table" w:styleId="GridTable1Light-Accent2">
    <w:name w:val="Grid Table 1 Light Accent 2"/>
    <w:basedOn w:val="TableNormal"/>
    <w:uiPriority w:val="46"/>
    <w:rsid w:val="0012349B"/>
    <w:pPr>
      <w:spacing w:after="0" w:line="240" w:lineRule="auto"/>
    </w:pPr>
    <w:rPr>
      <w:lang w:val="nl-BE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6E09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906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6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6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6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694"/>
    <w:rPr>
      <w:b/>
      <w:bCs/>
      <w:sz w:val="20"/>
      <w:szCs w:val="20"/>
    </w:rPr>
  </w:style>
  <w:style w:type="paragraph" w:customStyle="1" w:styleId="Default">
    <w:name w:val="Default"/>
    <w:rsid w:val="00986D2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A1">
    <w:name w:val="A1"/>
    <w:uiPriority w:val="99"/>
    <w:rsid w:val="00DA1F14"/>
    <w:rPr>
      <w:rFonts w:cs="Museo Sans 300"/>
      <w:color w:val="57585A"/>
      <w:sz w:val="18"/>
      <w:szCs w:val="18"/>
    </w:rPr>
  </w:style>
  <w:style w:type="paragraph" w:styleId="Revision">
    <w:name w:val="Revision"/>
    <w:hidden/>
    <w:uiPriority w:val="99"/>
    <w:semiHidden/>
    <w:rsid w:val="00A5247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C317A"/>
    <w:rPr>
      <w:b/>
      <w:bCs/>
    </w:rPr>
  </w:style>
  <w:style w:type="paragraph" w:customStyle="1" w:styleId="pf0">
    <w:name w:val="pf0"/>
    <w:basedOn w:val="Normal"/>
    <w:rsid w:val="005244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DefaultParagraphFont"/>
    <w:rsid w:val="00524484"/>
    <w:rPr>
      <w:rFonts w:ascii="Segoe UI" w:hAnsi="Segoe UI" w:cs="Segoe UI" w:hint="default"/>
      <w:color w:val="57585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113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1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://www.stravi-dB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hyperlink" Target="http://www.cdm-stravitec.com/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mailto:info-us@cdm-stravitec.com" TargetMode="External"/><Relationship Id="rId27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11.png"/><Relationship Id="rId1" Type="http://schemas.openxmlformats.org/officeDocument/2006/relationships/image" Target="media/image10.png"/><Relationship Id="rId5" Type="http://schemas.openxmlformats.org/officeDocument/2006/relationships/image" Target="media/image14.png"/><Relationship Id="rId4" Type="http://schemas.openxmlformats.org/officeDocument/2006/relationships/image" Target="media/image1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0AB23E9438544F1A9B832A3DC62D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73C19-07EE-4BDC-8E3B-EEB3D5591724}"/>
      </w:docPartPr>
      <w:docPartBody>
        <w:p w:rsidR="005B25DE" w:rsidRDefault="00D337E8">
          <w:r w:rsidRPr="00481299">
            <w:rPr>
              <w:rStyle w:val="PlaceholderText"/>
            </w:rPr>
            <w:t>[Title]</w:t>
          </w:r>
        </w:p>
      </w:docPartBody>
    </w:docPart>
    <w:docPart>
      <w:docPartPr>
        <w:name w:val="289F286B486E447FB43ADCED78724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89073-6310-4061-BD87-AE1C99D97C9A}"/>
      </w:docPartPr>
      <w:docPartBody>
        <w:p w:rsidR="00CE50AD" w:rsidRDefault="003C7E9E" w:rsidP="003C7E9E">
          <w:pPr>
            <w:pStyle w:val="289F286B486E447FB43ADCED78724EA9"/>
          </w:pPr>
          <w:r w:rsidRPr="00481299">
            <w:rPr>
              <w:rStyle w:val="PlaceholderText"/>
            </w:rPr>
            <w:t>[Company]</w:t>
          </w:r>
        </w:p>
      </w:docPartBody>
    </w:docPart>
    <w:docPart>
      <w:docPartPr>
        <w:name w:val="BEA78281C0784B80A20EC25BF28AA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EE4BC-67EC-4F0A-B99B-0690FC4399AD}"/>
      </w:docPartPr>
      <w:docPartBody>
        <w:p w:rsidR="00CE50AD" w:rsidRDefault="003C7E9E" w:rsidP="003C7E9E">
          <w:pPr>
            <w:pStyle w:val="BEA78281C0784B80A20EC25BF28AA84A"/>
          </w:pPr>
          <w:r w:rsidRPr="00481299">
            <w:rPr>
              <w:rStyle w:val="PlaceholderText"/>
            </w:rPr>
            <w:t>[Title]</w:t>
          </w:r>
        </w:p>
      </w:docPartBody>
    </w:docPart>
    <w:docPart>
      <w:docPartPr>
        <w:name w:val="003D74A865A94CA7B313831F927B0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BAE59-15FB-4296-BD19-B9AFD8634E98}"/>
      </w:docPartPr>
      <w:docPartBody>
        <w:p w:rsidR="00CE50AD" w:rsidRDefault="003C7E9E" w:rsidP="003C7E9E">
          <w:pPr>
            <w:pStyle w:val="003D74A865A94CA7B313831F927B0642"/>
          </w:pPr>
          <w:r w:rsidRPr="00481299">
            <w:rPr>
              <w:rStyle w:val="PlaceholderText"/>
            </w:rPr>
            <w:t>[Subject]</w:t>
          </w:r>
        </w:p>
      </w:docPartBody>
    </w:docPart>
    <w:docPart>
      <w:docPartPr>
        <w:name w:val="8A83FA9DE79C436D967300FC529F0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61EFC-2428-4C0B-8BC2-B5C6CA2D4FDD}"/>
      </w:docPartPr>
      <w:docPartBody>
        <w:p w:rsidR="00CE50AD" w:rsidRDefault="003C7E9E" w:rsidP="003C7E9E">
          <w:pPr>
            <w:pStyle w:val="8A83FA9DE79C436D967300FC529F0E9F"/>
          </w:pPr>
          <w:r w:rsidRPr="00481299">
            <w:rPr>
              <w:rStyle w:val="PlaceholderText"/>
            </w:rPr>
            <w:t>[Status]</w:t>
          </w:r>
        </w:p>
      </w:docPartBody>
    </w:docPart>
    <w:docPart>
      <w:docPartPr>
        <w:name w:val="8B2BAF90141846EA95DF525F817EC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1E2AF-E7E7-474F-9B86-558E634FEF22}"/>
      </w:docPartPr>
      <w:docPartBody>
        <w:p w:rsidR="00CE50AD" w:rsidRDefault="003C7E9E" w:rsidP="003C7E9E">
          <w:pPr>
            <w:pStyle w:val="8B2BAF90141846EA95DF525F817ECA12"/>
          </w:pPr>
          <w:r w:rsidRPr="00481299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100">
    <w:altName w:val="Cambria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seoSans-300">
    <w:altName w:val="Times New Roman"/>
    <w:panose1 w:val="02000000000000000000"/>
    <w:charset w:val="00"/>
    <w:family w:val="roman"/>
    <w:pitch w:val="variable"/>
  </w:font>
  <w:font w:name="Museo Sans 300">
    <w:altName w:val="Calibri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37E8"/>
    <w:rsid w:val="000202C8"/>
    <w:rsid w:val="0010395D"/>
    <w:rsid w:val="00105A91"/>
    <w:rsid w:val="0011021B"/>
    <w:rsid w:val="00164807"/>
    <w:rsid w:val="003B37A3"/>
    <w:rsid w:val="003B4044"/>
    <w:rsid w:val="003C7E9E"/>
    <w:rsid w:val="00414443"/>
    <w:rsid w:val="00471104"/>
    <w:rsid w:val="004F0DC3"/>
    <w:rsid w:val="00567F40"/>
    <w:rsid w:val="00595FD8"/>
    <w:rsid w:val="005B0E6B"/>
    <w:rsid w:val="005B25DE"/>
    <w:rsid w:val="006368F5"/>
    <w:rsid w:val="006E6EF7"/>
    <w:rsid w:val="00717AB9"/>
    <w:rsid w:val="00776103"/>
    <w:rsid w:val="008377AC"/>
    <w:rsid w:val="00963E01"/>
    <w:rsid w:val="009A25AE"/>
    <w:rsid w:val="009E35E3"/>
    <w:rsid w:val="00A948FA"/>
    <w:rsid w:val="00AE10DE"/>
    <w:rsid w:val="00B66401"/>
    <w:rsid w:val="00B917BE"/>
    <w:rsid w:val="00BD6F5C"/>
    <w:rsid w:val="00BF08E5"/>
    <w:rsid w:val="00C03695"/>
    <w:rsid w:val="00C052E6"/>
    <w:rsid w:val="00CE50AD"/>
    <w:rsid w:val="00D26237"/>
    <w:rsid w:val="00D337E8"/>
    <w:rsid w:val="00D95B2E"/>
    <w:rsid w:val="00E634A3"/>
    <w:rsid w:val="00E6708D"/>
    <w:rsid w:val="00E83539"/>
    <w:rsid w:val="00E92514"/>
    <w:rsid w:val="00EA682A"/>
    <w:rsid w:val="00F16711"/>
    <w:rsid w:val="00F17B67"/>
    <w:rsid w:val="00F90A19"/>
    <w:rsid w:val="00FD3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7E8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7E9E"/>
    <w:rPr>
      <w:color w:val="808080"/>
    </w:rPr>
  </w:style>
  <w:style w:type="paragraph" w:customStyle="1" w:styleId="289F286B486E447FB43ADCED78724EA9">
    <w:name w:val="289F286B486E447FB43ADCED78724EA9"/>
    <w:rsid w:val="003C7E9E"/>
    <w:rPr>
      <w:lang w:val="en-GB" w:eastAsia="en-GB"/>
    </w:rPr>
  </w:style>
  <w:style w:type="paragraph" w:customStyle="1" w:styleId="BEA78281C0784B80A20EC25BF28AA84A">
    <w:name w:val="BEA78281C0784B80A20EC25BF28AA84A"/>
    <w:rsid w:val="003C7E9E"/>
    <w:rPr>
      <w:lang w:val="en-GB" w:eastAsia="en-GB"/>
    </w:rPr>
  </w:style>
  <w:style w:type="paragraph" w:customStyle="1" w:styleId="003D74A865A94CA7B313831F927B0642">
    <w:name w:val="003D74A865A94CA7B313831F927B0642"/>
    <w:rsid w:val="003C7E9E"/>
    <w:rPr>
      <w:lang w:val="en-GB" w:eastAsia="en-GB"/>
    </w:rPr>
  </w:style>
  <w:style w:type="paragraph" w:customStyle="1" w:styleId="8A83FA9DE79C436D967300FC529F0E9F">
    <w:name w:val="8A83FA9DE79C436D967300FC529F0E9F"/>
    <w:rsid w:val="003C7E9E"/>
    <w:rPr>
      <w:lang w:val="en-GB" w:eastAsia="en-GB"/>
    </w:rPr>
  </w:style>
  <w:style w:type="paragraph" w:customStyle="1" w:styleId="8B2BAF90141846EA95DF525F817ECA12">
    <w:name w:val="8B2BAF90141846EA95DF525F817ECA12"/>
    <w:rsid w:val="003C7E9E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A741A52-E397-4310-84F5-D8CF068B8DBD}">
  <we:reference id="wa104051163" version="1.2.0.3" store="en-US" storeType="OMEX"/>
  <we:alternateReferences>
    <we:reference id="WA104051163" version="1.2.0.3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12-16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0b6d5b-b9ec-4a1e-8bc6-3f8c8547d907">
      <Terms xmlns="http://schemas.microsoft.com/office/infopath/2007/PartnerControls"/>
    </lcf76f155ced4ddcb4097134ff3c332f>
    <TaxCatchAll xmlns="c767e1d5-471e-466d-8a3b-04ee8f7da5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D68CC3B3CD8244872A3F80515C3D65" ma:contentTypeVersion="13" ma:contentTypeDescription="Een nieuw document maken." ma:contentTypeScope="" ma:versionID="274cd36044d615d59294e7aca606df7f">
  <xsd:schema xmlns:xsd="http://www.w3.org/2001/XMLSchema" xmlns:xs="http://www.w3.org/2001/XMLSchema" xmlns:p="http://schemas.microsoft.com/office/2006/metadata/properties" xmlns:ns2="f90b6d5b-b9ec-4a1e-8bc6-3f8c8547d907" xmlns:ns3="c767e1d5-471e-466d-8a3b-04ee8f7da5c0" targetNamespace="http://schemas.microsoft.com/office/2006/metadata/properties" ma:root="true" ma:fieldsID="cfef5fa4e92bdb22a410fd46fd9e1e7d" ns2:_="" ns3:_="">
    <xsd:import namespace="f90b6d5b-b9ec-4a1e-8bc6-3f8c8547d907"/>
    <xsd:import namespace="c767e1d5-471e-466d-8a3b-04ee8f7da5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b6d5b-b9ec-4a1e-8bc6-3f8c8547d9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Afbeeldingtags" ma:readOnly="false" ma:fieldId="{5cf76f15-5ced-4ddc-b409-7134ff3c332f}" ma:taxonomyMulti="true" ma:sspId="cf377ccd-5514-487f-bca9-b13de3f6af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67e1d5-471e-466d-8a3b-04ee8f7da5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1edc4bb-9b5a-4523-b66c-a9f15d6a1936}" ma:internalName="TaxCatchAll" ma:showField="CatchAllData" ma:web="c767e1d5-471e-466d-8a3b-04ee8f7da5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E453D69-B1F2-41D7-8628-EAC345CD7803}">
  <ds:schemaRefs>
    <ds:schemaRef ds:uri="http://schemas.microsoft.com/office/2006/metadata/properties"/>
    <ds:schemaRef ds:uri="http://schemas.microsoft.com/office/infopath/2007/PartnerControls"/>
    <ds:schemaRef ds:uri="f90b6d5b-b9ec-4a1e-8bc6-3f8c8547d907"/>
    <ds:schemaRef ds:uri="c767e1d5-471e-466d-8a3b-04ee8f7da5c0"/>
  </ds:schemaRefs>
</ds:datastoreItem>
</file>

<file path=customXml/itemProps3.xml><?xml version="1.0" encoding="utf-8"?>
<ds:datastoreItem xmlns:ds="http://schemas.openxmlformats.org/officeDocument/2006/customXml" ds:itemID="{E0070FC8-B731-468D-BD11-EB91B05CCC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38768E-E1CF-4DAB-B505-AEFBEA8B41B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BAF5D1F-6B50-4D23-A816-35839A2A5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b6d5b-b9ec-4a1e-8bc6-3f8c8547d907"/>
    <ds:schemaRef ds:uri="c767e1d5-471e-466d-8a3b-04ee8f7da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1956</Words>
  <Characters>10620</Characters>
  <Application>Microsoft Office Word</Application>
  <DocSecurity>0</DocSecurity>
  <Lines>274</Lines>
  <Paragraphs>1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travifloor Jackup-R</vt:lpstr>
      <vt:lpstr/>
    </vt:vector>
  </TitlesOfParts>
  <Company>CDM Stravitec</Company>
  <LinksUpToDate>false</LinksUpToDate>
  <CharactersWithSpaces>12512</CharactersWithSpaces>
  <SharedDoc>false</SharedDoc>
  <HLinks>
    <vt:vector size="12" baseType="variant">
      <vt:variant>
        <vt:i4>4915265</vt:i4>
      </vt:variant>
      <vt:variant>
        <vt:i4>3</vt:i4>
      </vt:variant>
      <vt:variant>
        <vt:i4>0</vt:i4>
      </vt:variant>
      <vt:variant>
        <vt:i4>5</vt:i4>
      </vt:variant>
      <vt:variant>
        <vt:lpwstr>http://www.cdm-stravitec.com/</vt:lpwstr>
      </vt:variant>
      <vt:variant>
        <vt:lpwstr/>
      </vt:variant>
      <vt:variant>
        <vt:i4>5439599</vt:i4>
      </vt:variant>
      <vt:variant>
        <vt:i4>0</vt:i4>
      </vt:variant>
      <vt:variant>
        <vt:i4>0</vt:i4>
      </vt:variant>
      <vt:variant>
        <vt:i4>5</vt:i4>
      </vt:variant>
      <vt:variant>
        <vt:lpwstr>mailto:info-us@cdm-stravite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vifloor Jackup-R</dc:title>
  <dc:subject>Isolated Floating Slab</dc:subject>
  <dc:creator>Sven Dekerk</dc:creator>
  <cp:keywords/>
  <dc:description/>
  <cp:lastModifiedBy>Carolina Rui</cp:lastModifiedBy>
  <cp:revision>10</cp:revision>
  <cp:lastPrinted>2021-02-20T19:02:00Z</cp:lastPrinted>
  <dcterms:created xsi:type="dcterms:W3CDTF">2024-12-16T14:06:00Z</dcterms:created>
  <dcterms:modified xsi:type="dcterms:W3CDTF">2024-12-16T17:39:00Z</dcterms:modified>
  <cp:contentStatus>0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D68CC3B3CD8244872A3F80515C3D65</vt:lpwstr>
  </property>
  <property fmtid="{D5CDD505-2E9C-101B-9397-08002B2CF9AE}" pid="3" name="GrammarlyDocumentId">
    <vt:lpwstr>d83ef96c7d6366234393400033becfdb5bd9f12ae179946a19d3a9d7d82da0e1</vt:lpwstr>
  </property>
  <property fmtid="{D5CDD505-2E9C-101B-9397-08002B2CF9AE}" pid="4" name="MediaServiceImageTags">
    <vt:lpwstr/>
  </property>
</Properties>
</file>